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21230" w14:textId="5B7B4FF6" w:rsidR="008F02E6" w:rsidRPr="0083015D" w:rsidRDefault="00A7419C" w:rsidP="006B47D6">
      <w:pPr>
        <w:pStyle w:val="Heading1"/>
        <w:spacing w:before="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0" w:name="_Hlk73377201"/>
      <w:r w:rsidRPr="0083015D">
        <w:rPr>
          <w:rFonts w:ascii="Arial" w:hAnsi="Arial" w:cs="Arial"/>
          <w:b/>
          <w:bCs/>
          <w:color w:val="000000" w:themeColor="text1"/>
          <w:sz w:val="28"/>
          <w:szCs w:val="28"/>
        </w:rPr>
        <w:t>Questions to be asked</w:t>
      </w:r>
    </w:p>
    <w:p w14:paraId="24B769E9" w14:textId="2B622FBD" w:rsidR="00A7419C" w:rsidRPr="0083015D" w:rsidRDefault="00A7419C" w:rsidP="006B47D6">
      <w:pPr>
        <w:pStyle w:val="Heading2"/>
        <w:spacing w:before="0" w:line="276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83015D">
        <w:rPr>
          <w:rFonts w:ascii="Arial" w:hAnsi="Arial" w:cs="Arial"/>
          <w:b/>
          <w:bCs/>
          <w:color w:val="000000" w:themeColor="text1"/>
          <w:sz w:val="24"/>
          <w:szCs w:val="24"/>
        </w:rPr>
        <w:t>Personal</w:t>
      </w:r>
    </w:p>
    <w:p w14:paraId="70CE292B" w14:textId="6A56EDDA" w:rsidR="00A7419C" w:rsidRPr="00A7419C" w:rsidRDefault="00A7419C" w:rsidP="006B47D6">
      <w:pPr>
        <w:pStyle w:val="ListParagraph"/>
        <w:numPr>
          <w:ilvl w:val="0"/>
          <w:numId w:val="1"/>
        </w:numPr>
        <w:spacing w:line="276" w:lineRule="auto"/>
      </w:pPr>
      <w:r>
        <w:rPr>
          <w:rFonts w:ascii="Arial" w:hAnsi="Arial" w:cs="Arial"/>
          <w:sz w:val="24"/>
          <w:szCs w:val="24"/>
        </w:rPr>
        <w:t>Which genre of music do you listen?</w:t>
      </w:r>
    </w:p>
    <w:p w14:paraId="23EFB75D" w14:textId="3F8C07AE" w:rsidR="00A7419C" w:rsidRPr="006C0A99" w:rsidRDefault="00A7419C" w:rsidP="006B47D6">
      <w:pPr>
        <w:pStyle w:val="ListParagraph"/>
        <w:numPr>
          <w:ilvl w:val="0"/>
          <w:numId w:val="1"/>
        </w:numPr>
        <w:spacing w:line="276" w:lineRule="auto"/>
      </w:pPr>
      <w:r>
        <w:rPr>
          <w:rFonts w:ascii="Arial" w:hAnsi="Arial" w:cs="Arial"/>
          <w:sz w:val="24"/>
          <w:szCs w:val="24"/>
        </w:rPr>
        <w:t xml:space="preserve">Which language of </w:t>
      </w:r>
      <w:r w:rsidR="00816FB5">
        <w:rPr>
          <w:rFonts w:ascii="Arial" w:hAnsi="Arial" w:cs="Arial"/>
          <w:sz w:val="24"/>
          <w:szCs w:val="24"/>
        </w:rPr>
        <w:t>song</w:t>
      </w:r>
      <w:r>
        <w:rPr>
          <w:rFonts w:ascii="Arial" w:hAnsi="Arial" w:cs="Arial"/>
          <w:sz w:val="24"/>
          <w:szCs w:val="24"/>
        </w:rPr>
        <w:t xml:space="preserve"> </w:t>
      </w:r>
      <w:r w:rsidR="00816FB5">
        <w:rPr>
          <w:rFonts w:ascii="Arial" w:hAnsi="Arial" w:cs="Arial"/>
          <w:sz w:val="24"/>
          <w:szCs w:val="24"/>
        </w:rPr>
        <w:t xml:space="preserve">do </w:t>
      </w:r>
      <w:r>
        <w:rPr>
          <w:rFonts w:ascii="Arial" w:hAnsi="Arial" w:cs="Arial"/>
          <w:sz w:val="24"/>
          <w:szCs w:val="24"/>
        </w:rPr>
        <w:t>you love most?</w:t>
      </w:r>
    </w:p>
    <w:p w14:paraId="7A0F7127" w14:textId="0A45EC78" w:rsidR="006C0A99" w:rsidRPr="00A7419C" w:rsidRDefault="006C0A99" w:rsidP="006B47D6">
      <w:pPr>
        <w:pStyle w:val="ListParagraph"/>
        <w:numPr>
          <w:ilvl w:val="0"/>
          <w:numId w:val="1"/>
        </w:numPr>
        <w:spacing w:line="276" w:lineRule="auto"/>
      </w:pPr>
      <w:r>
        <w:rPr>
          <w:rFonts w:ascii="Arial" w:hAnsi="Arial" w:cs="Arial"/>
          <w:sz w:val="24"/>
          <w:szCs w:val="24"/>
        </w:rPr>
        <w:t xml:space="preserve">Do you like to listen other genre of songs apart from your favorite artist and songs? </w:t>
      </w:r>
    </w:p>
    <w:p w14:paraId="6FAD5EF5" w14:textId="7142D6AA" w:rsidR="00A7419C" w:rsidRPr="00816FB5" w:rsidRDefault="00A7419C" w:rsidP="006B47D6">
      <w:pPr>
        <w:pStyle w:val="ListParagraph"/>
        <w:numPr>
          <w:ilvl w:val="0"/>
          <w:numId w:val="1"/>
        </w:numPr>
        <w:spacing w:line="276" w:lineRule="auto"/>
      </w:pPr>
      <w:r>
        <w:rPr>
          <w:rFonts w:ascii="Arial" w:hAnsi="Arial" w:cs="Arial"/>
          <w:sz w:val="24"/>
          <w:szCs w:val="24"/>
        </w:rPr>
        <w:t xml:space="preserve">Do you </w:t>
      </w:r>
      <w:r w:rsidR="00816FB5">
        <w:rPr>
          <w:rFonts w:ascii="Arial" w:hAnsi="Arial" w:cs="Arial"/>
          <w:sz w:val="24"/>
          <w:szCs w:val="24"/>
        </w:rPr>
        <w:t xml:space="preserve">love </w:t>
      </w:r>
      <w:r>
        <w:rPr>
          <w:rFonts w:ascii="Arial" w:hAnsi="Arial" w:cs="Arial"/>
          <w:sz w:val="24"/>
          <w:szCs w:val="24"/>
        </w:rPr>
        <w:t>to s</w:t>
      </w:r>
      <w:r w:rsidR="00816FB5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>ng</w:t>
      </w:r>
      <w:r w:rsidR="00816FB5">
        <w:rPr>
          <w:rFonts w:ascii="Arial" w:hAnsi="Arial" w:cs="Arial"/>
          <w:sz w:val="24"/>
          <w:szCs w:val="24"/>
        </w:rPr>
        <w:t xml:space="preserve"> too</w:t>
      </w:r>
      <w:r>
        <w:rPr>
          <w:rFonts w:ascii="Arial" w:hAnsi="Arial" w:cs="Arial"/>
          <w:sz w:val="24"/>
          <w:szCs w:val="24"/>
        </w:rPr>
        <w:t>?</w:t>
      </w:r>
    </w:p>
    <w:p w14:paraId="2C323351" w14:textId="69FA1C1A" w:rsidR="00816FB5" w:rsidRPr="00AD7DA8" w:rsidRDefault="00816FB5" w:rsidP="006B47D6">
      <w:pPr>
        <w:pStyle w:val="ListParagraph"/>
        <w:numPr>
          <w:ilvl w:val="0"/>
          <w:numId w:val="1"/>
        </w:numPr>
        <w:spacing w:line="276" w:lineRule="auto"/>
      </w:pPr>
      <w:r>
        <w:rPr>
          <w:rFonts w:ascii="Arial" w:hAnsi="Arial" w:cs="Arial"/>
          <w:sz w:val="24"/>
          <w:szCs w:val="24"/>
        </w:rPr>
        <w:t>Are you</w:t>
      </w:r>
      <w:r w:rsidR="00870EAE">
        <w:rPr>
          <w:rFonts w:ascii="Arial" w:hAnsi="Arial" w:cs="Arial"/>
          <w:sz w:val="24"/>
          <w:szCs w:val="24"/>
        </w:rPr>
        <w:t xml:space="preserve"> a</w:t>
      </w:r>
      <w:r w:rsidR="00AD7DA8">
        <w:rPr>
          <w:rFonts w:ascii="Arial" w:hAnsi="Arial" w:cs="Arial"/>
          <w:sz w:val="24"/>
          <w:szCs w:val="24"/>
        </w:rPr>
        <w:t xml:space="preserve"> music</w:t>
      </w:r>
      <w:r>
        <w:rPr>
          <w:rFonts w:ascii="Arial" w:hAnsi="Arial" w:cs="Arial"/>
          <w:sz w:val="24"/>
          <w:szCs w:val="24"/>
        </w:rPr>
        <w:t xml:space="preserve"> artist?</w:t>
      </w:r>
    </w:p>
    <w:p w14:paraId="55FA4A70" w14:textId="4EF18EA2" w:rsidR="00AD7DA8" w:rsidRPr="00A7419C" w:rsidRDefault="00AD7DA8" w:rsidP="006B47D6">
      <w:pPr>
        <w:pStyle w:val="ListParagraph"/>
        <w:numPr>
          <w:ilvl w:val="0"/>
          <w:numId w:val="1"/>
        </w:numPr>
        <w:spacing w:line="276" w:lineRule="auto"/>
      </w:pPr>
      <w:r>
        <w:rPr>
          <w:rFonts w:ascii="Arial" w:hAnsi="Arial" w:cs="Arial"/>
          <w:sz w:val="24"/>
          <w:szCs w:val="24"/>
        </w:rPr>
        <w:t>What is your profession?</w:t>
      </w:r>
    </w:p>
    <w:p w14:paraId="082E9B44" w14:textId="1C00C081" w:rsidR="00A7419C" w:rsidRPr="0083015D" w:rsidRDefault="00A7419C" w:rsidP="006B47D6">
      <w:pPr>
        <w:pStyle w:val="Heading2"/>
        <w:spacing w:before="0" w:line="276" w:lineRule="auto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83015D">
        <w:rPr>
          <w:rFonts w:ascii="Arial" w:hAnsi="Arial" w:cs="Arial"/>
          <w:b/>
          <w:bCs/>
          <w:color w:val="000000" w:themeColor="text1"/>
          <w:sz w:val="24"/>
          <w:szCs w:val="24"/>
        </w:rPr>
        <w:t>Technical</w:t>
      </w:r>
    </w:p>
    <w:p w14:paraId="63E5D320" w14:textId="69154CA3" w:rsidR="00816FB5" w:rsidRPr="00816FB5" w:rsidRDefault="00816FB5" w:rsidP="006B47D6">
      <w:pPr>
        <w:pStyle w:val="ListParagraph"/>
        <w:numPr>
          <w:ilvl w:val="0"/>
          <w:numId w:val="2"/>
        </w:numPr>
        <w:spacing w:line="276" w:lineRule="auto"/>
      </w:pPr>
      <w:r>
        <w:rPr>
          <w:rFonts w:ascii="Arial" w:hAnsi="Arial" w:cs="Arial"/>
          <w:sz w:val="24"/>
          <w:szCs w:val="24"/>
        </w:rPr>
        <w:t>Which electric device do you use most to listen songs?</w:t>
      </w:r>
    </w:p>
    <w:p w14:paraId="7129FE40" w14:textId="5039A19A" w:rsidR="00816FB5" w:rsidRPr="00AD7DA8" w:rsidRDefault="00816FB5" w:rsidP="006B47D6">
      <w:pPr>
        <w:pStyle w:val="ListParagraph"/>
        <w:numPr>
          <w:ilvl w:val="0"/>
          <w:numId w:val="2"/>
        </w:numPr>
        <w:spacing w:line="276" w:lineRule="auto"/>
      </w:pPr>
      <w:r>
        <w:rPr>
          <w:rFonts w:ascii="Arial" w:hAnsi="Arial" w:cs="Arial"/>
          <w:sz w:val="24"/>
          <w:szCs w:val="24"/>
        </w:rPr>
        <w:t>Do you prefer app or web player?</w:t>
      </w:r>
      <w:r w:rsidR="00AD7DA8">
        <w:rPr>
          <w:rFonts w:ascii="Arial" w:hAnsi="Arial" w:cs="Arial"/>
          <w:sz w:val="24"/>
          <w:szCs w:val="24"/>
        </w:rPr>
        <w:t xml:space="preserve"> </w:t>
      </w:r>
    </w:p>
    <w:p w14:paraId="2B342396" w14:textId="03BAF055" w:rsidR="00AD7DA8" w:rsidRPr="00AD7DA8" w:rsidRDefault="00AD7DA8" w:rsidP="006B47D6">
      <w:pPr>
        <w:pStyle w:val="ListParagraph"/>
        <w:numPr>
          <w:ilvl w:val="0"/>
          <w:numId w:val="2"/>
        </w:numPr>
        <w:spacing w:line="276" w:lineRule="auto"/>
      </w:pPr>
      <w:r>
        <w:rPr>
          <w:rFonts w:ascii="Arial" w:hAnsi="Arial" w:cs="Arial"/>
          <w:sz w:val="24"/>
          <w:szCs w:val="24"/>
        </w:rPr>
        <w:t>How long do you listen songs?</w:t>
      </w:r>
    </w:p>
    <w:p w14:paraId="716FF44E" w14:textId="37AB4587" w:rsidR="00AD7DA8" w:rsidRPr="00870EAE" w:rsidRDefault="00AD7DA8" w:rsidP="006B47D6">
      <w:pPr>
        <w:pStyle w:val="ListParagraph"/>
        <w:numPr>
          <w:ilvl w:val="0"/>
          <w:numId w:val="2"/>
        </w:numPr>
        <w:spacing w:line="276" w:lineRule="auto"/>
      </w:pPr>
      <w:r>
        <w:rPr>
          <w:rFonts w:ascii="Arial" w:hAnsi="Arial" w:cs="Arial"/>
          <w:sz w:val="24"/>
          <w:szCs w:val="24"/>
        </w:rPr>
        <w:t>Do you like to listen offline or online?</w:t>
      </w:r>
    </w:p>
    <w:p w14:paraId="4097188C" w14:textId="5F5D130E" w:rsidR="00870EAE" w:rsidRPr="00886C53" w:rsidRDefault="00870EAE" w:rsidP="006B47D6">
      <w:pPr>
        <w:pStyle w:val="ListParagraph"/>
        <w:numPr>
          <w:ilvl w:val="0"/>
          <w:numId w:val="2"/>
        </w:numPr>
        <w:spacing w:line="276" w:lineRule="auto"/>
      </w:pPr>
      <w:r>
        <w:rPr>
          <w:rFonts w:ascii="Arial" w:hAnsi="Arial" w:cs="Arial"/>
          <w:sz w:val="24"/>
          <w:szCs w:val="24"/>
        </w:rPr>
        <w:t xml:space="preserve">How do you listen music randomly or of an artist you follow or from your </w:t>
      </w:r>
      <w:r w:rsidR="00BC04A3">
        <w:rPr>
          <w:rFonts w:ascii="Arial" w:hAnsi="Arial" w:cs="Arial"/>
          <w:sz w:val="24"/>
          <w:szCs w:val="24"/>
        </w:rPr>
        <w:t>made-up</w:t>
      </w:r>
      <w:r>
        <w:rPr>
          <w:rFonts w:ascii="Arial" w:hAnsi="Arial" w:cs="Arial"/>
          <w:sz w:val="24"/>
          <w:szCs w:val="24"/>
        </w:rPr>
        <w:t xml:space="preserve"> playlist?</w:t>
      </w:r>
    </w:p>
    <w:p w14:paraId="45207746" w14:textId="6D994BB9" w:rsidR="0083015D" w:rsidRDefault="0083015D" w:rsidP="0083101F">
      <w:pPr>
        <w:pStyle w:val="Heading1"/>
        <w:spacing w:before="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83015D">
        <w:rPr>
          <w:rFonts w:ascii="Arial" w:hAnsi="Arial" w:cs="Arial"/>
          <w:b/>
          <w:bCs/>
          <w:color w:val="000000" w:themeColor="text1"/>
          <w:sz w:val="28"/>
          <w:szCs w:val="28"/>
        </w:rPr>
        <w:t>Participants</w:t>
      </w:r>
    </w:p>
    <w:p w14:paraId="1EAEB776" w14:textId="77777777" w:rsidR="00EF71A4" w:rsidRDefault="00EF71A4" w:rsidP="00EF71A4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1.</w:t>
      </w:r>
    </w:p>
    <w:p w14:paraId="2FC0EF67" w14:textId="533F3ED2" w:rsidR="00EF71A4" w:rsidRDefault="00EF71A4" w:rsidP="00EF71A4">
      <w:pPr>
        <w:tabs>
          <w:tab w:val="left" w:pos="2417"/>
        </w:tabs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1926B35" wp14:editId="7467F56D">
                <wp:simplePos x="0" y="0"/>
                <wp:positionH relativeFrom="margin">
                  <wp:posOffset>601980</wp:posOffset>
                </wp:positionH>
                <wp:positionV relativeFrom="paragraph">
                  <wp:posOffset>408305</wp:posOffset>
                </wp:positionV>
                <wp:extent cx="1289685" cy="0"/>
                <wp:effectExtent l="57150" t="57150" r="81915" b="1333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89685" cy="0"/>
                        </a:xfrm>
                        <a:prstGeom prst="line">
                          <a:avLst/>
                        </a:prstGeom>
                        <a:noFill/>
                        <a:ln w="50800" cap="sq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837D17" id="Straight Connector 6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7.4pt,32.15pt" to="148.95pt,3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" strokecolor="#70ad47" strokeweight="4pt">
                <v:stroke joinstyle="miter" endcap="square"/>
                <v:shadow on="t" color="black" opacity="26214f" origin="-.5,-.5" offset=".74836mm,.74836mm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927A9F2" wp14:editId="167CA5C8">
                <wp:simplePos x="0" y="0"/>
                <wp:positionH relativeFrom="margin">
                  <wp:align>left</wp:align>
                </wp:positionH>
                <wp:positionV relativeFrom="paragraph">
                  <wp:posOffset>648970</wp:posOffset>
                </wp:positionV>
                <wp:extent cx="1838325" cy="0"/>
                <wp:effectExtent l="57150" t="57150" r="85725" b="1333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38325" cy="0"/>
                        </a:xfrm>
                        <a:prstGeom prst="line">
                          <a:avLst/>
                        </a:prstGeom>
                        <a:ln w="50800" cap="sq" cmpd="sng">
                          <a:solidFill>
                            <a:schemeClr val="accent6"/>
                          </a:solidFill>
                          <a:prstDash val="solid"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B8E607" id="Straight Connector 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1.1pt" to="144.75pt,5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" strokecolor="#70ad47 [3209]" strokeweight="4pt">
                <v:stroke joinstyle="miter" endcap="square"/>
                <v:shadow on="t" color="black" opacity="26214f" origin="-.5,-.5" offset=".74836mm,.74836mm"/>
                <w10:wrap anchorx="margin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0EE6E3E1" wp14:editId="1E9CF38E">
            <wp:extent cx="588010" cy="588010"/>
            <wp:effectExtent l="0" t="0" r="2540" b="2540"/>
            <wp:docPr id="40" name="Picture 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" cy="588010"/>
                    </a:xfrm>
                    <a:prstGeom prst="ellipse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Sadhana Sharma</w:t>
      </w:r>
    </w:p>
    <w:p w14:paraId="17AD0B7A" w14:textId="02AB2C6D" w:rsidR="00EF71A4" w:rsidRDefault="00EF71A4" w:rsidP="00EF71A4">
      <w:pPr>
        <w:tabs>
          <w:tab w:val="left" w:pos="2417"/>
        </w:tabs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/>
          <w:noProof/>
          <w:color w:val="000000" w:themeColor="text1"/>
          <w:sz w:val="24"/>
          <w:szCs w:val="24"/>
        </w:rPr>
        <w:drawing>
          <wp:inline distT="0" distB="0" distL="0" distR="0" wp14:anchorId="4AC0D4BA" wp14:editId="0A97F553">
            <wp:extent cx="2600325" cy="2401570"/>
            <wp:effectExtent l="38100" t="0" r="28575" b="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649DFE9E" w14:textId="5FA60EDE" w:rsidR="00EF71A4" w:rsidRDefault="00EF71A4" w:rsidP="00EF71A4">
      <w:pPr>
        <w:tabs>
          <w:tab w:val="left" w:pos="2417"/>
        </w:tabs>
      </w:pPr>
    </w:p>
    <w:p w14:paraId="00954F77" w14:textId="7B164285" w:rsidR="00EF71A4" w:rsidRDefault="00EF71A4" w:rsidP="00EF71A4">
      <w:pPr>
        <w:tabs>
          <w:tab w:val="left" w:pos="2417"/>
        </w:tabs>
      </w:pPr>
    </w:p>
    <w:p w14:paraId="2002F4A9" w14:textId="2C70BEA7" w:rsidR="00EF71A4" w:rsidRDefault="00EF71A4" w:rsidP="00EF71A4">
      <w:pPr>
        <w:tabs>
          <w:tab w:val="left" w:pos="2417"/>
        </w:tabs>
      </w:pPr>
    </w:p>
    <w:p w14:paraId="7C4EDC8A" w14:textId="77777777" w:rsidR="00EF71A4" w:rsidRDefault="00EF71A4" w:rsidP="00EF71A4">
      <w:pPr>
        <w:tabs>
          <w:tab w:val="left" w:pos="2417"/>
        </w:tabs>
      </w:pPr>
    </w:p>
    <w:p w14:paraId="1C3DCF30" w14:textId="77777777" w:rsidR="00EF71A4" w:rsidRDefault="00EF71A4" w:rsidP="00EF71A4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2.</w:t>
      </w:r>
    </w:p>
    <w:p w14:paraId="0A422B79" w14:textId="40921E8D" w:rsidR="00EF71A4" w:rsidRDefault="00EF71A4" w:rsidP="00EF71A4">
      <w:pPr>
        <w:tabs>
          <w:tab w:val="left" w:pos="2417"/>
        </w:tabs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1AF6CA6" wp14:editId="7182C37A">
                <wp:simplePos x="0" y="0"/>
                <wp:positionH relativeFrom="margin">
                  <wp:posOffset>601980</wp:posOffset>
                </wp:positionH>
                <wp:positionV relativeFrom="paragraph">
                  <wp:posOffset>408305</wp:posOffset>
                </wp:positionV>
                <wp:extent cx="1289685" cy="0"/>
                <wp:effectExtent l="57150" t="57150" r="81915" b="1333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89685" cy="0"/>
                        </a:xfrm>
                        <a:prstGeom prst="line">
                          <a:avLst/>
                        </a:prstGeom>
                        <a:noFill/>
                        <a:ln w="50800" cap="sq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4B7AC4" id="Straight Connector 14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7.4pt,32.15pt" to="148.95pt,3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" strokecolor="#70ad47" strokeweight="4pt">
                <v:stroke joinstyle="miter" endcap="square"/>
                <v:shadow on="t" color="black" opacity="26214f" origin="-.5,-.5" offset=".74836mm,.74836mm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1E7FDEF" wp14:editId="5B78EF72">
                <wp:simplePos x="0" y="0"/>
                <wp:positionH relativeFrom="margin">
                  <wp:align>left</wp:align>
                </wp:positionH>
                <wp:positionV relativeFrom="paragraph">
                  <wp:posOffset>648970</wp:posOffset>
                </wp:positionV>
                <wp:extent cx="1838325" cy="0"/>
                <wp:effectExtent l="57150" t="57150" r="85725" b="1333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38325" cy="0"/>
                        </a:xfrm>
                        <a:prstGeom prst="line">
                          <a:avLst/>
                        </a:prstGeom>
                        <a:ln w="50800" cap="sq" cmpd="sng">
                          <a:solidFill>
                            <a:schemeClr val="accent6"/>
                          </a:solidFill>
                          <a:prstDash val="solid"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37B089" id="Straight Connector 1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1.1pt" to="144.75pt,5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" strokecolor="#70ad47 [3209]" strokeweight="4pt">
                <v:stroke joinstyle="miter" endcap="square"/>
                <v:shadow on="t" color="black" opacity="26214f" origin="-.5,-.5" offset=".74836mm,.74836mm"/>
                <w10:wrap anchorx="margin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62ADC0EE" wp14:editId="23409E74">
            <wp:extent cx="588010" cy="588010"/>
            <wp:effectExtent l="0" t="0" r="2540" b="2540"/>
            <wp:docPr id="16" name="Picture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" cy="588010"/>
                    </a:xfrm>
                    <a:prstGeom prst="ellipse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Anurag Thapa</w:t>
      </w:r>
    </w:p>
    <w:p w14:paraId="278A7BED" w14:textId="70AEC09D" w:rsidR="00EF71A4" w:rsidRDefault="00EF71A4" w:rsidP="00EF71A4">
      <w:pPr>
        <w:tabs>
          <w:tab w:val="left" w:pos="2417"/>
        </w:tabs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/>
          <w:noProof/>
          <w:color w:val="000000" w:themeColor="text1"/>
          <w:sz w:val="24"/>
          <w:szCs w:val="24"/>
        </w:rPr>
        <w:drawing>
          <wp:inline distT="0" distB="0" distL="0" distR="0" wp14:anchorId="3ECF50BD" wp14:editId="3286992A">
            <wp:extent cx="2600325" cy="2401570"/>
            <wp:effectExtent l="38100" t="0" r="28575" b="0"/>
            <wp:docPr id="17" name="Diagram 1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06C10B11" w14:textId="77777777" w:rsidR="00EF71A4" w:rsidRDefault="00EF71A4" w:rsidP="00EF71A4">
      <w:pPr>
        <w:tabs>
          <w:tab w:val="left" w:pos="2417"/>
        </w:tabs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36D24818" w14:textId="77777777" w:rsidR="00EF71A4" w:rsidRDefault="00EF71A4" w:rsidP="00EF71A4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3.</w:t>
      </w:r>
    </w:p>
    <w:p w14:paraId="3C248E0C" w14:textId="2C563B2F" w:rsidR="00EF71A4" w:rsidRDefault="00EF71A4" w:rsidP="00EF71A4">
      <w:pPr>
        <w:tabs>
          <w:tab w:val="left" w:pos="2417"/>
        </w:tabs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C05ADBC" wp14:editId="372BF4AC">
                <wp:simplePos x="0" y="0"/>
                <wp:positionH relativeFrom="margin">
                  <wp:posOffset>601980</wp:posOffset>
                </wp:positionH>
                <wp:positionV relativeFrom="paragraph">
                  <wp:posOffset>408305</wp:posOffset>
                </wp:positionV>
                <wp:extent cx="1289685" cy="0"/>
                <wp:effectExtent l="57150" t="57150" r="81915" b="1333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89685" cy="0"/>
                        </a:xfrm>
                        <a:prstGeom prst="line">
                          <a:avLst/>
                        </a:prstGeom>
                        <a:noFill/>
                        <a:ln w="50800" cap="sq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53B221" id="Straight Connector 18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7.4pt,32.15pt" to="148.95pt,3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" strokecolor="#70ad47" strokeweight="4pt">
                <v:stroke joinstyle="miter" endcap="square"/>
                <v:shadow on="t" color="black" opacity="26214f" origin="-.5,-.5" offset=".74836mm,.74836mm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0E70580" wp14:editId="49B8AD16">
                <wp:simplePos x="0" y="0"/>
                <wp:positionH relativeFrom="margin">
                  <wp:align>left</wp:align>
                </wp:positionH>
                <wp:positionV relativeFrom="paragraph">
                  <wp:posOffset>648970</wp:posOffset>
                </wp:positionV>
                <wp:extent cx="1838325" cy="0"/>
                <wp:effectExtent l="57150" t="57150" r="85725" b="1333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38325" cy="0"/>
                        </a:xfrm>
                        <a:prstGeom prst="line">
                          <a:avLst/>
                        </a:prstGeom>
                        <a:ln w="50800" cap="sq" cmpd="sng">
                          <a:solidFill>
                            <a:schemeClr val="accent6"/>
                          </a:solidFill>
                          <a:prstDash val="solid"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23B59E" id="Straight Connector 1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1.1pt" to="144.75pt,5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" strokecolor="#70ad47 [3209]" strokeweight="4pt">
                <v:stroke joinstyle="miter" endcap="square"/>
                <v:shadow on="t" color="black" opacity="26214f" origin="-.5,-.5" offset=".74836mm,.74836mm"/>
                <w10:wrap anchorx="margin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32593A2D" wp14:editId="1F776E0B">
            <wp:extent cx="591820" cy="591820"/>
            <wp:effectExtent l="0" t="0" r="0" b="0"/>
            <wp:docPr id="20" name="Picture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" cy="591820"/>
                    </a:xfrm>
                    <a:prstGeom prst="ellipse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Rabi Khawas</w:t>
      </w:r>
    </w:p>
    <w:p w14:paraId="616A2737" w14:textId="4547ACB4" w:rsidR="00EF71A4" w:rsidRDefault="00EF71A4" w:rsidP="00EF71A4">
      <w:pPr>
        <w:tabs>
          <w:tab w:val="left" w:pos="2417"/>
        </w:tabs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/>
          <w:noProof/>
          <w:color w:val="000000" w:themeColor="text1"/>
          <w:sz w:val="24"/>
          <w:szCs w:val="24"/>
        </w:rPr>
        <w:drawing>
          <wp:inline distT="0" distB="0" distL="0" distR="0" wp14:anchorId="2419B02F" wp14:editId="16E0B335">
            <wp:extent cx="2799080" cy="2401570"/>
            <wp:effectExtent l="38100" t="0" r="20320" b="0"/>
            <wp:docPr id="21" name="Diagram 2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p w14:paraId="406F6669" w14:textId="77777777" w:rsidR="00EF71A4" w:rsidRDefault="00EF71A4" w:rsidP="00EF71A4">
      <w:pPr>
        <w:tabs>
          <w:tab w:val="left" w:pos="2417"/>
        </w:tabs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0CB8A689" w14:textId="77777777" w:rsidR="00EF71A4" w:rsidRDefault="00EF71A4" w:rsidP="00EF71A4">
      <w:pPr>
        <w:tabs>
          <w:tab w:val="left" w:pos="2417"/>
        </w:tabs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22D987D3" w14:textId="77777777" w:rsidR="00EF71A4" w:rsidRDefault="00EF71A4" w:rsidP="00EF71A4">
      <w:pPr>
        <w:tabs>
          <w:tab w:val="left" w:pos="2417"/>
        </w:tabs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0E3C6A05" w14:textId="77777777" w:rsidR="00EF71A4" w:rsidRDefault="00EF71A4" w:rsidP="00EF71A4">
      <w:pPr>
        <w:tabs>
          <w:tab w:val="left" w:pos="2417"/>
        </w:tabs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14:paraId="3EBBF66B" w14:textId="77777777" w:rsidR="00EF71A4" w:rsidRDefault="00EF71A4" w:rsidP="00EF71A4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4.</w:t>
      </w:r>
    </w:p>
    <w:p w14:paraId="4BE92DFA" w14:textId="2B53B03F" w:rsidR="00EF71A4" w:rsidRDefault="00EF71A4" w:rsidP="00EF71A4">
      <w:pPr>
        <w:tabs>
          <w:tab w:val="left" w:pos="2417"/>
        </w:tabs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9CAD140" wp14:editId="5C28FBE0">
                <wp:simplePos x="0" y="0"/>
                <wp:positionH relativeFrom="margin">
                  <wp:posOffset>601980</wp:posOffset>
                </wp:positionH>
                <wp:positionV relativeFrom="paragraph">
                  <wp:posOffset>408305</wp:posOffset>
                </wp:positionV>
                <wp:extent cx="1289685" cy="0"/>
                <wp:effectExtent l="57150" t="57150" r="81915" b="1333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89685" cy="0"/>
                        </a:xfrm>
                        <a:prstGeom prst="line">
                          <a:avLst/>
                        </a:prstGeom>
                        <a:noFill/>
                        <a:ln w="50800" cap="sq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C5FA42" id="Straight Connector 22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7.4pt,32.15pt" to="148.95pt,3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" strokecolor="#70ad47" strokeweight="4pt">
                <v:stroke joinstyle="miter" endcap="square"/>
                <v:shadow on="t" color="black" opacity="26214f" origin="-.5,-.5" offset=".74836mm,.74836mm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CA3E3E" wp14:editId="610A3169">
                <wp:simplePos x="0" y="0"/>
                <wp:positionH relativeFrom="margin">
                  <wp:align>left</wp:align>
                </wp:positionH>
                <wp:positionV relativeFrom="paragraph">
                  <wp:posOffset>648970</wp:posOffset>
                </wp:positionV>
                <wp:extent cx="1838325" cy="0"/>
                <wp:effectExtent l="57150" t="57150" r="85725" b="1333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38325" cy="0"/>
                        </a:xfrm>
                        <a:prstGeom prst="line">
                          <a:avLst/>
                        </a:prstGeom>
                        <a:ln w="50800" cap="sq" cmpd="sng">
                          <a:solidFill>
                            <a:schemeClr val="accent6"/>
                          </a:solidFill>
                          <a:prstDash val="solid"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DD3E9D" id="Straight Connector 2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1.1pt" to="144.75pt,5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" strokecolor="#70ad47 [3209]" strokeweight="4pt">
                <v:stroke joinstyle="miter" endcap="square"/>
                <v:shadow on="t" color="black" opacity="26214f" origin="-.5,-.5" offset=".74836mm,.74836mm"/>
                <w10:wrap anchorx="margin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0888BAC4" wp14:editId="2E353092">
            <wp:extent cx="591820" cy="591820"/>
            <wp:effectExtent l="0" t="0" r="0" b="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" cy="591820"/>
                    </a:xfrm>
                    <a:prstGeom prst="ellipse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proofErr w:type="spellStart"/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Tridev</w:t>
      </w:r>
      <w:proofErr w:type="spellEnd"/>
      <w:r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Khawas</w:t>
      </w:r>
    </w:p>
    <w:p w14:paraId="4B95B81F" w14:textId="219850FE" w:rsidR="00EF71A4" w:rsidRDefault="00EF71A4" w:rsidP="00EF71A4">
      <w:pPr>
        <w:tabs>
          <w:tab w:val="left" w:pos="2417"/>
        </w:tabs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/>
          <w:noProof/>
          <w:color w:val="000000" w:themeColor="text1"/>
          <w:sz w:val="24"/>
          <w:szCs w:val="24"/>
        </w:rPr>
        <w:drawing>
          <wp:inline distT="0" distB="0" distL="0" distR="0" wp14:anchorId="0071B3D2" wp14:editId="15CE2CC5">
            <wp:extent cx="2600325" cy="2401570"/>
            <wp:effectExtent l="38100" t="0" r="28575" b="0"/>
            <wp:docPr id="25" name="Diagram 2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" r:lo="rId23" r:qs="rId24" r:cs="rId25"/>
              </a:graphicData>
            </a:graphic>
          </wp:inline>
        </w:drawing>
      </w:r>
    </w:p>
    <w:p w14:paraId="49C5511B" w14:textId="77777777" w:rsidR="00EF71A4" w:rsidRDefault="00EF71A4" w:rsidP="00EF71A4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</w:p>
    <w:p w14:paraId="31C55C77" w14:textId="77777777" w:rsidR="00EF71A4" w:rsidRDefault="00EF71A4" w:rsidP="00EF71A4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5.</w:t>
      </w:r>
    </w:p>
    <w:p w14:paraId="7B790B08" w14:textId="016FB2C0" w:rsidR="00EF71A4" w:rsidRDefault="00EF71A4" w:rsidP="00EF71A4">
      <w:pPr>
        <w:tabs>
          <w:tab w:val="left" w:pos="2417"/>
        </w:tabs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C2C0FE" wp14:editId="1B50AFA9">
                <wp:simplePos x="0" y="0"/>
                <wp:positionH relativeFrom="margin">
                  <wp:posOffset>601980</wp:posOffset>
                </wp:positionH>
                <wp:positionV relativeFrom="paragraph">
                  <wp:posOffset>408305</wp:posOffset>
                </wp:positionV>
                <wp:extent cx="1289685" cy="0"/>
                <wp:effectExtent l="57150" t="57150" r="81915" b="1333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89685" cy="0"/>
                        </a:xfrm>
                        <a:prstGeom prst="line">
                          <a:avLst/>
                        </a:prstGeom>
                        <a:noFill/>
                        <a:ln w="50800" cap="sq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C8F0F2" id="Straight Connector 3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7.4pt,32.15pt" to="148.95pt,3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" strokecolor="#70ad47" strokeweight="4pt">
                <v:stroke joinstyle="miter" endcap="square"/>
                <v:shadow on="t" color="black" opacity="26214f" origin="-.5,-.5" offset=".74836mm,.74836mm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729C66" wp14:editId="2947504D">
                <wp:simplePos x="0" y="0"/>
                <wp:positionH relativeFrom="margin">
                  <wp:align>left</wp:align>
                </wp:positionH>
                <wp:positionV relativeFrom="paragraph">
                  <wp:posOffset>648970</wp:posOffset>
                </wp:positionV>
                <wp:extent cx="1838325" cy="0"/>
                <wp:effectExtent l="57150" t="57150" r="85725" b="1333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38325" cy="0"/>
                        </a:xfrm>
                        <a:prstGeom prst="line">
                          <a:avLst/>
                        </a:prstGeom>
                        <a:ln w="50800" cap="sq" cmpd="sng">
                          <a:solidFill>
                            <a:schemeClr val="accent6"/>
                          </a:solidFill>
                          <a:prstDash val="solid"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50EE80" id="Straight Connector 3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1.1pt" to="144.75pt,5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" strokecolor="#70ad47 [3209]" strokeweight="4pt">
                <v:stroke joinstyle="miter" endcap="square"/>
                <v:shadow on="t" color="black" opacity="26214f" origin="-.5,-.5" offset=".74836mm,.74836mm"/>
                <w10:wrap anchorx="margin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250C1EC3" wp14:editId="568DFAED">
            <wp:extent cx="591820" cy="591820"/>
            <wp:effectExtent l="0" t="0" r="0" b="0"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" cy="591820"/>
                    </a:xfrm>
                    <a:prstGeom prst="ellipse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Manoj </w:t>
      </w:r>
      <w:proofErr w:type="spellStart"/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Shresta</w:t>
      </w:r>
      <w:proofErr w:type="spellEnd"/>
    </w:p>
    <w:p w14:paraId="6DA92EE2" w14:textId="28F2FC27" w:rsidR="00EF71A4" w:rsidRDefault="00EF71A4" w:rsidP="00EF71A4">
      <w:pPr>
        <w:tabs>
          <w:tab w:val="left" w:pos="2417"/>
        </w:tabs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/>
          <w:noProof/>
          <w:color w:val="000000" w:themeColor="text1"/>
          <w:sz w:val="24"/>
          <w:szCs w:val="24"/>
        </w:rPr>
        <w:drawing>
          <wp:inline distT="0" distB="0" distL="0" distR="0" wp14:anchorId="5D04DD68" wp14:editId="7D61B894">
            <wp:extent cx="2854325" cy="2401570"/>
            <wp:effectExtent l="38100" t="0" r="22225" b="0"/>
            <wp:docPr id="33" name="Diagram 3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7" r:lo="rId28" r:qs="rId29" r:cs="rId30"/>
              </a:graphicData>
            </a:graphic>
          </wp:inline>
        </w:drawing>
      </w:r>
    </w:p>
    <w:p w14:paraId="3895279F" w14:textId="7E204EBA" w:rsidR="0083015D" w:rsidRPr="0083015D" w:rsidRDefault="0083015D" w:rsidP="006B47D6">
      <w:pPr>
        <w:spacing w:line="276" w:lineRule="auto"/>
      </w:pPr>
    </w:p>
    <w:p w14:paraId="3CBF5D2D" w14:textId="5C5250D5" w:rsidR="0083015D" w:rsidRPr="0083015D" w:rsidRDefault="007434BE" w:rsidP="006B47D6">
      <w:pPr>
        <w:pStyle w:val="Heading1"/>
        <w:spacing w:before="0" w:line="276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Overall Report</w:t>
      </w:r>
    </w:p>
    <w:p w14:paraId="58AE7D23" w14:textId="14B79A5F" w:rsidR="00886C53" w:rsidRDefault="006B47D6" w:rsidP="006B47D6">
      <w:pPr>
        <w:spacing w:line="276" w:lineRule="auto"/>
      </w:pPr>
      <w:r>
        <w:object w:dxaOrig="12761" w:dyaOrig="3529" w14:anchorId="25DEDCA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37.2pt;height:148.4pt" o:ole="">
            <v:imagedata r:id="rId32" o:title=""/>
          </v:shape>
          <o:OLEObject Type="Embed" ProgID="Excel.Sheet.12" ShapeID="_x0000_i1025" DrawAspect="Content" ObjectID="_1684496590" r:id="rId33"/>
        </w:object>
      </w:r>
    </w:p>
    <w:p w14:paraId="5AE66435" w14:textId="539F2F0D" w:rsidR="00886C53" w:rsidRDefault="00886C53" w:rsidP="006B47D6">
      <w:pPr>
        <w:spacing w:line="276" w:lineRule="auto"/>
      </w:pPr>
    </w:p>
    <w:bookmarkEnd w:id="0"/>
    <w:p w14:paraId="155A7DC5" w14:textId="77777777" w:rsidR="00886C53" w:rsidRPr="00BC04A3" w:rsidRDefault="00886C53" w:rsidP="006B47D6">
      <w:pPr>
        <w:spacing w:line="276" w:lineRule="auto"/>
      </w:pPr>
    </w:p>
    <w:sectPr w:rsidR="00886C53" w:rsidRPr="00BC04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11DAB"/>
    <w:multiLevelType w:val="hybridMultilevel"/>
    <w:tmpl w:val="B99E7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7A2D07"/>
    <w:multiLevelType w:val="hybridMultilevel"/>
    <w:tmpl w:val="49C8F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NTI1sTQ1M7EwMTBW0lEKTi0uzszPAykwrwUA5Oq//ywAAAA="/>
  </w:docVars>
  <w:rsids>
    <w:rsidRoot w:val="008F02E6"/>
    <w:rsid w:val="00175889"/>
    <w:rsid w:val="001D4BBB"/>
    <w:rsid w:val="0023724A"/>
    <w:rsid w:val="003025C6"/>
    <w:rsid w:val="005033FF"/>
    <w:rsid w:val="005D052B"/>
    <w:rsid w:val="006B47D6"/>
    <w:rsid w:val="006C0A99"/>
    <w:rsid w:val="007434BE"/>
    <w:rsid w:val="007C3427"/>
    <w:rsid w:val="00816FB5"/>
    <w:rsid w:val="00823F5C"/>
    <w:rsid w:val="0083015D"/>
    <w:rsid w:val="0083101F"/>
    <w:rsid w:val="00870EAE"/>
    <w:rsid w:val="00886C53"/>
    <w:rsid w:val="008C6059"/>
    <w:rsid w:val="008F02E6"/>
    <w:rsid w:val="00A7419C"/>
    <w:rsid w:val="00AD7DA8"/>
    <w:rsid w:val="00B70AEA"/>
    <w:rsid w:val="00BB295D"/>
    <w:rsid w:val="00BC04A3"/>
    <w:rsid w:val="00EF7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7E5A9"/>
  <w15:chartTrackingRefBased/>
  <w15:docId w15:val="{89C80A4B-0274-44D7-AB98-66887E79C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41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41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41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7419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7419C"/>
    <w:pPr>
      <w:ind w:left="720"/>
      <w:contextualSpacing/>
    </w:pPr>
  </w:style>
  <w:style w:type="table" w:styleId="TableGrid">
    <w:name w:val="Table Grid"/>
    <w:basedOn w:val="TableNormal"/>
    <w:uiPriority w:val="39"/>
    <w:rsid w:val="00886C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27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Layout" Target="diagrams/layout2.xml"/><Relationship Id="rId18" Type="http://schemas.openxmlformats.org/officeDocument/2006/relationships/diagramLayout" Target="diagrams/layout3.xml"/><Relationship Id="rId26" Type="http://schemas.microsoft.com/office/2007/relationships/diagramDrawing" Target="diagrams/drawing4.xml"/><Relationship Id="rId3" Type="http://schemas.openxmlformats.org/officeDocument/2006/relationships/settings" Target="settings.xml"/><Relationship Id="rId21" Type="http://schemas.microsoft.com/office/2007/relationships/diagramDrawing" Target="diagrams/drawing3.xml"/><Relationship Id="rId34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Data" Target="diagrams/data2.xml"/><Relationship Id="rId17" Type="http://schemas.openxmlformats.org/officeDocument/2006/relationships/diagramData" Target="diagrams/data3.xml"/><Relationship Id="rId25" Type="http://schemas.openxmlformats.org/officeDocument/2006/relationships/diagramColors" Target="diagrams/colors4.xml"/><Relationship Id="rId33" Type="http://schemas.openxmlformats.org/officeDocument/2006/relationships/package" Target="embeddings/Microsoft_Excel_Worksheet.xlsx"/><Relationship Id="rId2" Type="http://schemas.openxmlformats.org/officeDocument/2006/relationships/styles" Target="styles.xml"/><Relationship Id="rId16" Type="http://schemas.microsoft.com/office/2007/relationships/diagramDrawing" Target="diagrams/drawing2.xml"/><Relationship Id="rId20" Type="http://schemas.openxmlformats.org/officeDocument/2006/relationships/diagramColors" Target="diagrams/colors3.xml"/><Relationship Id="rId29" Type="http://schemas.openxmlformats.org/officeDocument/2006/relationships/diagramQuickStyle" Target="diagrams/quickStyle5.xml"/><Relationship Id="rId1" Type="http://schemas.openxmlformats.org/officeDocument/2006/relationships/numbering" Target="numbering.xml"/><Relationship Id="rId6" Type="http://schemas.openxmlformats.org/officeDocument/2006/relationships/diagramData" Target="diagrams/data1.xml"/><Relationship Id="rId11" Type="http://schemas.openxmlformats.org/officeDocument/2006/relationships/image" Target="media/image2.png"/><Relationship Id="rId24" Type="http://schemas.openxmlformats.org/officeDocument/2006/relationships/diagramQuickStyle" Target="diagrams/quickStyle4.xml"/><Relationship Id="rId32" Type="http://schemas.openxmlformats.org/officeDocument/2006/relationships/image" Target="media/image3.emf"/><Relationship Id="rId5" Type="http://schemas.openxmlformats.org/officeDocument/2006/relationships/image" Target="media/image1.png"/><Relationship Id="rId15" Type="http://schemas.openxmlformats.org/officeDocument/2006/relationships/diagramColors" Target="diagrams/colors2.xml"/><Relationship Id="rId23" Type="http://schemas.openxmlformats.org/officeDocument/2006/relationships/diagramLayout" Target="diagrams/layout4.xml"/><Relationship Id="rId28" Type="http://schemas.openxmlformats.org/officeDocument/2006/relationships/diagramLayout" Target="diagrams/layout5.xml"/><Relationship Id="rId10" Type="http://schemas.microsoft.com/office/2007/relationships/diagramDrawing" Target="diagrams/drawing1.xml"/><Relationship Id="rId19" Type="http://schemas.openxmlformats.org/officeDocument/2006/relationships/diagramQuickStyle" Target="diagrams/quickStyle3.xml"/><Relationship Id="rId31" Type="http://schemas.microsoft.com/office/2007/relationships/diagramDrawing" Target="diagrams/drawing5.xml"/><Relationship Id="rId4" Type="http://schemas.openxmlformats.org/officeDocument/2006/relationships/webSettings" Target="webSettings.xml"/><Relationship Id="rId9" Type="http://schemas.openxmlformats.org/officeDocument/2006/relationships/diagramColors" Target="diagrams/colors1.xml"/><Relationship Id="rId14" Type="http://schemas.openxmlformats.org/officeDocument/2006/relationships/diagramQuickStyle" Target="diagrams/quickStyle2.xml"/><Relationship Id="rId22" Type="http://schemas.openxmlformats.org/officeDocument/2006/relationships/diagramData" Target="diagrams/data4.xml"/><Relationship Id="rId27" Type="http://schemas.openxmlformats.org/officeDocument/2006/relationships/diagramData" Target="diagrams/data5.xml"/><Relationship Id="rId30" Type="http://schemas.openxmlformats.org/officeDocument/2006/relationships/diagramColors" Target="diagrams/colors5.xml"/><Relationship Id="rId35" Type="http://schemas.openxmlformats.org/officeDocument/2006/relationships/theme" Target="theme/theme1.xml"/><Relationship Id="rId8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5">
  <dgm:title val=""/>
  <dgm:desc val=""/>
  <dgm:catLst>
    <dgm:cat type="accent6" pri="11500"/>
  </dgm:catLst>
  <dgm:styleLbl name="node0">
    <dgm:fillClrLst meth="cycle">
      <a:schemeClr val="accent6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6">
        <a:alpha val="90000"/>
      </a:schemeClr>
      <a:schemeClr val="accent6">
        <a:alpha val="5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/>
    <dgm:txEffectClrLst/>
  </dgm:styleLbl>
  <dgm:styleLbl name="node1">
    <dgm:fillClrLst>
      <a:schemeClr val="accent6">
        <a:alpha val="9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lnNode1">
    <dgm:fillClrLst>
      <a:schemeClr val="accent6">
        <a:shade val="90000"/>
      </a:schemeClr>
      <a:schemeClr val="accent6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6">
        <a:shade val="80000"/>
        <a:alpha val="50000"/>
      </a:schemeClr>
      <a:schemeClr val="accent6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6">
        <a:tint val="50000"/>
        <a:alpha val="90000"/>
      </a:schemeClr>
      <a:schemeClr val="accent6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fg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bg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sibTrans1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6">
        <a:alpha val="90000"/>
        <a:tint val="40000"/>
      </a:schemeClr>
      <a:schemeClr val="accent6">
        <a:alpha val="5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6">
        <a:alpha val="9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6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6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6_5">
  <dgm:title val=""/>
  <dgm:desc val=""/>
  <dgm:catLst>
    <dgm:cat type="accent6" pri="11500"/>
  </dgm:catLst>
  <dgm:styleLbl name="node0">
    <dgm:fillClrLst meth="cycle">
      <a:schemeClr val="accent6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6">
        <a:alpha val="90000"/>
      </a:schemeClr>
      <a:schemeClr val="accent6">
        <a:alpha val="5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/>
    <dgm:txEffectClrLst/>
  </dgm:styleLbl>
  <dgm:styleLbl name="node1">
    <dgm:fillClrLst>
      <a:schemeClr val="accent6">
        <a:alpha val="9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lnNode1">
    <dgm:fillClrLst>
      <a:schemeClr val="accent6">
        <a:shade val="90000"/>
      </a:schemeClr>
      <a:schemeClr val="accent6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6">
        <a:shade val="80000"/>
        <a:alpha val="50000"/>
      </a:schemeClr>
      <a:schemeClr val="accent6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6">
        <a:tint val="50000"/>
        <a:alpha val="90000"/>
      </a:schemeClr>
      <a:schemeClr val="accent6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fg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bg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sibTrans1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6">
        <a:alpha val="90000"/>
        <a:tint val="40000"/>
      </a:schemeClr>
      <a:schemeClr val="accent6">
        <a:alpha val="5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6">
        <a:alpha val="9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6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6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6_5">
  <dgm:title val=""/>
  <dgm:desc val=""/>
  <dgm:catLst>
    <dgm:cat type="accent6" pri="11500"/>
  </dgm:catLst>
  <dgm:styleLbl name="node0">
    <dgm:fillClrLst meth="cycle">
      <a:schemeClr val="accent6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6">
        <a:alpha val="90000"/>
      </a:schemeClr>
      <a:schemeClr val="accent6">
        <a:alpha val="5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/>
    <dgm:txEffectClrLst/>
  </dgm:styleLbl>
  <dgm:styleLbl name="node1">
    <dgm:fillClrLst>
      <a:schemeClr val="accent6">
        <a:alpha val="9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lnNode1">
    <dgm:fillClrLst>
      <a:schemeClr val="accent6">
        <a:shade val="90000"/>
      </a:schemeClr>
      <a:schemeClr val="accent6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6">
        <a:shade val="80000"/>
        <a:alpha val="50000"/>
      </a:schemeClr>
      <a:schemeClr val="accent6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6">
        <a:tint val="50000"/>
        <a:alpha val="90000"/>
      </a:schemeClr>
      <a:schemeClr val="accent6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fg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bg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sibTrans1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6">
        <a:alpha val="90000"/>
        <a:tint val="40000"/>
      </a:schemeClr>
      <a:schemeClr val="accent6">
        <a:alpha val="5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6">
        <a:alpha val="9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6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6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6_5">
  <dgm:title val=""/>
  <dgm:desc val=""/>
  <dgm:catLst>
    <dgm:cat type="accent6" pri="11500"/>
  </dgm:catLst>
  <dgm:styleLbl name="node0">
    <dgm:fillClrLst meth="cycle">
      <a:schemeClr val="accent6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6">
        <a:alpha val="90000"/>
      </a:schemeClr>
      <a:schemeClr val="accent6">
        <a:alpha val="5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/>
    <dgm:txEffectClrLst/>
  </dgm:styleLbl>
  <dgm:styleLbl name="node1">
    <dgm:fillClrLst>
      <a:schemeClr val="accent6">
        <a:alpha val="9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lnNode1">
    <dgm:fillClrLst>
      <a:schemeClr val="accent6">
        <a:shade val="90000"/>
      </a:schemeClr>
      <a:schemeClr val="accent6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6">
        <a:shade val="80000"/>
        <a:alpha val="50000"/>
      </a:schemeClr>
      <a:schemeClr val="accent6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6">
        <a:tint val="50000"/>
        <a:alpha val="90000"/>
      </a:schemeClr>
      <a:schemeClr val="accent6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fg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bg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sibTrans1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6">
        <a:alpha val="90000"/>
        <a:tint val="40000"/>
      </a:schemeClr>
      <a:schemeClr val="accent6">
        <a:alpha val="5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6">
        <a:alpha val="9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6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6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6_5">
  <dgm:title val=""/>
  <dgm:desc val=""/>
  <dgm:catLst>
    <dgm:cat type="accent6" pri="11500"/>
  </dgm:catLst>
  <dgm:styleLbl name="node0">
    <dgm:fillClrLst meth="cycle">
      <a:schemeClr val="accent6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6">
        <a:alpha val="90000"/>
      </a:schemeClr>
      <a:schemeClr val="accent6">
        <a:alpha val="5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/>
    <dgm:txEffectClrLst/>
  </dgm:styleLbl>
  <dgm:styleLbl name="node1">
    <dgm:fillClrLst>
      <a:schemeClr val="accent6">
        <a:alpha val="9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lnNode1">
    <dgm:fillClrLst>
      <a:schemeClr val="accent6">
        <a:shade val="90000"/>
      </a:schemeClr>
      <a:schemeClr val="accent6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6">
        <a:shade val="80000"/>
        <a:alpha val="50000"/>
      </a:schemeClr>
      <a:schemeClr val="accent6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6">
        <a:tint val="50000"/>
        <a:alpha val="90000"/>
      </a:schemeClr>
      <a:schemeClr val="accent6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fg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bgSibTrans2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/>
    <dgm:txEffectClrLst/>
  </dgm:styleLbl>
  <dgm:styleLbl name="sibTrans1D1">
    <dgm:fillClrLst>
      <a:schemeClr val="accent6">
        <a:shade val="90000"/>
      </a:schemeClr>
      <a:schemeClr val="accent6">
        <a:tint val="50000"/>
      </a:schemeClr>
    </dgm:fillClrLst>
    <dgm:linClrLst>
      <a:schemeClr val="accent6">
        <a:shade val="90000"/>
      </a:schemeClr>
      <a:schemeClr val="accent6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6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6">
        <a:alpha val="90000"/>
      </a:schemeClr>
      <a:schemeClr val="accent6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6">
        <a:alpha val="90000"/>
        <a:tint val="40000"/>
      </a:schemeClr>
      <a:schemeClr val="accent6">
        <a:alpha val="5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6">
        <a:alpha val="9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6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6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8D9BEB2-1002-46D7-AF12-20FEFA2680B1}" type="doc">
      <dgm:prSet loTypeId="urn:microsoft.com/office/officeart/2008/layout/LinedList" loCatId="hierarchy" qsTypeId="urn:microsoft.com/office/officeart/2005/8/quickstyle/simple1" qsCatId="simple" csTypeId="urn:microsoft.com/office/officeart/2005/8/colors/accent6_5" csCatId="accent6" phldr="1"/>
      <dgm:spPr/>
      <dgm:t>
        <a:bodyPr/>
        <a:lstStyle/>
        <a:p>
          <a:endParaRPr lang="en-US"/>
        </a:p>
      </dgm:t>
    </dgm:pt>
    <dgm:pt modelId="{87F01B21-3FB1-48D8-898A-46373C19BF06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Age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29</a:t>
          </a:r>
        </a:p>
      </dgm:t>
    </dgm:pt>
    <dgm:pt modelId="{B8FB70CA-D78B-4718-B919-238C453A0AB0}" type="parTrans" cxnId="{8E42005C-D9CC-4557-A89E-ABAD8616BA28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70BF3D6-3590-421D-B75D-C4AED7D4EAAA}" type="sibTrans" cxnId="{8E42005C-D9CC-4557-A89E-ABAD8616BA28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E123AD85-542B-460A-8069-C38D21BBDD94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Occupation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Teacher</a:t>
          </a:r>
        </a:p>
      </dgm:t>
    </dgm:pt>
    <dgm:pt modelId="{31FD3275-E1E5-4818-A99F-1C74CEAC8C14}" type="parTrans" cxnId="{30C9DB60-E929-45D5-9701-DE269B13AD4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3503312B-CF7D-4E23-BF1A-5C8CE9A5F4F5}" type="sibTrans" cxnId="{30C9DB60-E929-45D5-9701-DE269B13AD4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5EE746C-F3A8-4BF6-A7EB-E53DE1414930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Device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Mobile</a:t>
          </a:r>
        </a:p>
      </dgm:t>
    </dgm:pt>
    <dgm:pt modelId="{E657E57F-3A92-47EE-A9A8-3DB155FFA4BB}" type="parTrans" cxnId="{093EB7B0-8DD2-4556-8476-4D956471CFE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5855F58B-1160-4849-841A-2930FA9C2FC0}" type="sibTrans" cxnId="{093EB7B0-8DD2-4556-8476-4D956471CFE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C86EF0D7-9599-453D-BCB8-416B9BFF9D31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App or Web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App</a:t>
          </a:r>
        </a:p>
      </dgm:t>
    </dgm:pt>
    <dgm:pt modelId="{494BDA10-ABF8-4CC1-AD3F-C9AEE5783462}" type="parTrans" cxnId="{60B6154E-0D85-4B28-843A-ED20C1008B0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6E26D33-9E5B-484A-86F1-8B07A95BDAA7}" type="sibTrans" cxnId="{60B6154E-0D85-4B28-843A-ED20C1008B0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FB67B42-C77E-4106-8ECF-124CC9C34226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Onlline or Offline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Offline</a:t>
          </a:r>
        </a:p>
      </dgm:t>
    </dgm:pt>
    <dgm:pt modelId="{38799867-FD8E-4EDC-B7E3-04354CB21E37}" type="parTrans" cxnId="{3C996F70-96AA-4395-8061-A703A96076A7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D69928E-1FF1-4236-A21C-C4740C77F0DE}" type="sibTrans" cxnId="{3C996F70-96AA-4395-8061-A703A96076A7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3947047-A264-476C-BB57-7E75EAB83AC2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Per Day Spent Time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Half Hour</a:t>
          </a:r>
        </a:p>
      </dgm:t>
    </dgm:pt>
    <dgm:pt modelId="{4D5F3569-E7A8-42F3-894E-682C9BB13551}" type="parTrans" cxnId="{E384D583-7707-4C85-B5ED-A44C5366095D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074A26A4-A20D-4BBD-995C-DF64BB973BA2}" type="sibTrans" cxnId="{E384D583-7707-4C85-B5ED-A44C5366095D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25095ED-99A3-4333-8CCD-E3B431017D3E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Favorite Genre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Classic, Pop, Folk</a:t>
          </a:r>
        </a:p>
      </dgm:t>
    </dgm:pt>
    <dgm:pt modelId="{8812DC20-E188-48D5-A4D6-D1E6D65C7A11}" type="parTrans" cxnId="{44FC8A25-EF76-445C-B2AC-24B3B9684EC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7976136C-0EED-41FA-B0F7-2F12F6962213}" type="sibTrans" cxnId="{44FC8A25-EF76-445C-B2AC-24B3B9684EC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99D8545-213E-4E42-9F53-0903B6300008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Sing or Not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No</a:t>
          </a:r>
        </a:p>
      </dgm:t>
    </dgm:pt>
    <dgm:pt modelId="{D9F06218-FFAC-4AA5-B7DE-6A39C52E8F14}" type="parTrans" cxnId="{40A0E5D1-FFFB-48B4-9045-0BCC63140A7C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4DFD9D6-7689-4BC3-BB05-1C52988402D9}" type="sibTrans" cxnId="{40A0E5D1-FFFB-48B4-9045-0BCC63140A7C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7876820-714F-4487-8C55-25F76030169F}" type="pres">
      <dgm:prSet presAssocID="{08D9BEB2-1002-46D7-AF12-20FEFA2680B1}" presName="vert0" presStyleCnt="0">
        <dgm:presLayoutVars>
          <dgm:dir/>
          <dgm:animOne val="branch"/>
          <dgm:animLvl val="lvl"/>
        </dgm:presLayoutVars>
      </dgm:prSet>
      <dgm:spPr/>
    </dgm:pt>
    <dgm:pt modelId="{C609DDCB-B772-43DF-A6F7-8F1145CC2B69}" type="pres">
      <dgm:prSet presAssocID="{87F01B21-3FB1-48D8-898A-46373C19BF06}" presName="thickLine" presStyleLbl="alignNode1" presStyleIdx="0" presStyleCnt="8"/>
      <dgm:spPr/>
    </dgm:pt>
    <dgm:pt modelId="{B7C8F76F-399D-4EBB-B992-8149E7C6CD3A}" type="pres">
      <dgm:prSet presAssocID="{87F01B21-3FB1-48D8-898A-46373C19BF06}" presName="horz1" presStyleCnt="0"/>
      <dgm:spPr/>
    </dgm:pt>
    <dgm:pt modelId="{0FDD47AE-2F7F-4A61-93FD-B3E8DF8F6493}" type="pres">
      <dgm:prSet presAssocID="{87F01B21-3FB1-48D8-898A-46373C19BF06}" presName="tx1" presStyleLbl="revTx" presStyleIdx="0" presStyleCnt="8"/>
      <dgm:spPr/>
    </dgm:pt>
    <dgm:pt modelId="{ED517DA5-2B77-4E34-BEA8-C85003425D47}" type="pres">
      <dgm:prSet presAssocID="{87F01B21-3FB1-48D8-898A-46373C19BF06}" presName="vert1" presStyleCnt="0"/>
      <dgm:spPr/>
    </dgm:pt>
    <dgm:pt modelId="{6716DA58-A930-4128-BFFE-D8D5AB281C21}" type="pres">
      <dgm:prSet presAssocID="{E123AD85-542B-460A-8069-C38D21BBDD94}" presName="thickLine" presStyleLbl="alignNode1" presStyleIdx="1" presStyleCnt="8"/>
      <dgm:spPr/>
    </dgm:pt>
    <dgm:pt modelId="{43AD6A74-AA01-4508-BB8D-D803E123BE81}" type="pres">
      <dgm:prSet presAssocID="{E123AD85-542B-460A-8069-C38D21BBDD94}" presName="horz1" presStyleCnt="0"/>
      <dgm:spPr/>
    </dgm:pt>
    <dgm:pt modelId="{92033812-5767-452A-9863-63855F5AE96A}" type="pres">
      <dgm:prSet presAssocID="{E123AD85-542B-460A-8069-C38D21BBDD94}" presName="tx1" presStyleLbl="revTx" presStyleIdx="1" presStyleCnt="8"/>
      <dgm:spPr/>
    </dgm:pt>
    <dgm:pt modelId="{FEFA19F8-4C1A-47E3-A2ED-CE5FCDA73C4E}" type="pres">
      <dgm:prSet presAssocID="{E123AD85-542B-460A-8069-C38D21BBDD94}" presName="vert1" presStyleCnt="0"/>
      <dgm:spPr/>
    </dgm:pt>
    <dgm:pt modelId="{3D3A17F9-9C22-46C1-BFA0-E03473EC7C68}" type="pres">
      <dgm:prSet presAssocID="{65EE746C-F3A8-4BF6-A7EB-E53DE1414930}" presName="thickLine" presStyleLbl="alignNode1" presStyleIdx="2" presStyleCnt="8"/>
      <dgm:spPr/>
    </dgm:pt>
    <dgm:pt modelId="{12A3ECF6-3AC3-46B1-BDD9-9509E9312A16}" type="pres">
      <dgm:prSet presAssocID="{65EE746C-F3A8-4BF6-A7EB-E53DE1414930}" presName="horz1" presStyleCnt="0"/>
      <dgm:spPr/>
    </dgm:pt>
    <dgm:pt modelId="{416BBC27-151C-4BCC-84C9-DA2B09EFF5F0}" type="pres">
      <dgm:prSet presAssocID="{65EE746C-F3A8-4BF6-A7EB-E53DE1414930}" presName="tx1" presStyleLbl="revTx" presStyleIdx="2" presStyleCnt="8"/>
      <dgm:spPr/>
    </dgm:pt>
    <dgm:pt modelId="{6C06145D-D494-4B54-944E-342D3FD2B82D}" type="pres">
      <dgm:prSet presAssocID="{65EE746C-F3A8-4BF6-A7EB-E53DE1414930}" presName="vert1" presStyleCnt="0"/>
      <dgm:spPr/>
    </dgm:pt>
    <dgm:pt modelId="{E532D1A6-0A85-4475-A432-63E9169E53B3}" type="pres">
      <dgm:prSet presAssocID="{C86EF0D7-9599-453D-BCB8-416B9BFF9D31}" presName="thickLine" presStyleLbl="alignNode1" presStyleIdx="3" presStyleCnt="8"/>
      <dgm:spPr/>
    </dgm:pt>
    <dgm:pt modelId="{606B1489-57AB-4867-9680-3BDF566F368C}" type="pres">
      <dgm:prSet presAssocID="{C86EF0D7-9599-453D-BCB8-416B9BFF9D31}" presName="horz1" presStyleCnt="0"/>
      <dgm:spPr/>
    </dgm:pt>
    <dgm:pt modelId="{41405B8B-4D5E-4A9D-8F48-1B478CDB6FF3}" type="pres">
      <dgm:prSet presAssocID="{C86EF0D7-9599-453D-BCB8-416B9BFF9D31}" presName="tx1" presStyleLbl="revTx" presStyleIdx="3" presStyleCnt="8"/>
      <dgm:spPr/>
    </dgm:pt>
    <dgm:pt modelId="{8A1C693D-5909-4D1B-B71E-49BE9CB7006F}" type="pres">
      <dgm:prSet presAssocID="{C86EF0D7-9599-453D-BCB8-416B9BFF9D31}" presName="vert1" presStyleCnt="0"/>
      <dgm:spPr/>
    </dgm:pt>
    <dgm:pt modelId="{8973B5A4-C0F1-4CE5-A251-7BF84BD857C9}" type="pres">
      <dgm:prSet presAssocID="{2FB67B42-C77E-4106-8ECF-124CC9C34226}" presName="thickLine" presStyleLbl="alignNode1" presStyleIdx="4" presStyleCnt="8"/>
      <dgm:spPr/>
    </dgm:pt>
    <dgm:pt modelId="{61EA2F39-6D47-4822-819C-F05727AA1AF3}" type="pres">
      <dgm:prSet presAssocID="{2FB67B42-C77E-4106-8ECF-124CC9C34226}" presName="horz1" presStyleCnt="0"/>
      <dgm:spPr/>
    </dgm:pt>
    <dgm:pt modelId="{BBC1F17F-ECA7-4BAB-A6B0-403756E54FCD}" type="pres">
      <dgm:prSet presAssocID="{2FB67B42-C77E-4106-8ECF-124CC9C34226}" presName="tx1" presStyleLbl="revTx" presStyleIdx="4" presStyleCnt="8"/>
      <dgm:spPr/>
    </dgm:pt>
    <dgm:pt modelId="{2AD62A2D-A77D-441B-94CB-83EE862F79FE}" type="pres">
      <dgm:prSet presAssocID="{2FB67B42-C77E-4106-8ECF-124CC9C34226}" presName="vert1" presStyleCnt="0"/>
      <dgm:spPr/>
    </dgm:pt>
    <dgm:pt modelId="{8C48AEE7-E99B-49F3-BEFC-A536AD10AC81}" type="pres">
      <dgm:prSet presAssocID="{93947047-A264-476C-BB57-7E75EAB83AC2}" presName="thickLine" presStyleLbl="alignNode1" presStyleIdx="5" presStyleCnt="8"/>
      <dgm:spPr/>
    </dgm:pt>
    <dgm:pt modelId="{99A474DF-17DE-4E3D-9DA2-898EA3F31E21}" type="pres">
      <dgm:prSet presAssocID="{93947047-A264-476C-BB57-7E75EAB83AC2}" presName="horz1" presStyleCnt="0"/>
      <dgm:spPr/>
    </dgm:pt>
    <dgm:pt modelId="{980D5D74-EDDA-4310-933B-91272F5D0EC7}" type="pres">
      <dgm:prSet presAssocID="{93947047-A264-476C-BB57-7E75EAB83AC2}" presName="tx1" presStyleLbl="revTx" presStyleIdx="5" presStyleCnt="8"/>
      <dgm:spPr/>
    </dgm:pt>
    <dgm:pt modelId="{C8FE5EBF-B132-4D66-BA92-D860AD95B614}" type="pres">
      <dgm:prSet presAssocID="{93947047-A264-476C-BB57-7E75EAB83AC2}" presName="vert1" presStyleCnt="0"/>
      <dgm:spPr/>
    </dgm:pt>
    <dgm:pt modelId="{F1963FF2-0F3E-45B1-A4E1-F7C6DDD1469F}" type="pres">
      <dgm:prSet presAssocID="{225095ED-99A3-4333-8CCD-E3B431017D3E}" presName="thickLine" presStyleLbl="alignNode1" presStyleIdx="6" presStyleCnt="8"/>
      <dgm:spPr/>
    </dgm:pt>
    <dgm:pt modelId="{70848DA1-2B28-418E-AE40-70585010F753}" type="pres">
      <dgm:prSet presAssocID="{225095ED-99A3-4333-8CCD-E3B431017D3E}" presName="horz1" presStyleCnt="0"/>
      <dgm:spPr/>
    </dgm:pt>
    <dgm:pt modelId="{A575B824-54F5-41A3-9BE6-DE24D2F1AF35}" type="pres">
      <dgm:prSet presAssocID="{225095ED-99A3-4333-8CCD-E3B431017D3E}" presName="tx1" presStyleLbl="revTx" presStyleIdx="6" presStyleCnt="8"/>
      <dgm:spPr/>
    </dgm:pt>
    <dgm:pt modelId="{431D6FDE-6CC0-4EC8-9B40-4EB4E58190D2}" type="pres">
      <dgm:prSet presAssocID="{225095ED-99A3-4333-8CCD-E3B431017D3E}" presName="vert1" presStyleCnt="0"/>
      <dgm:spPr/>
    </dgm:pt>
    <dgm:pt modelId="{98C750A5-2BB3-4EC0-8FD9-2FCBAD00ECAE}" type="pres">
      <dgm:prSet presAssocID="{999D8545-213E-4E42-9F53-0903B6300008}" presName="thickLine" presStyleLbl="alignNode1" presStyleIdx="7" presStyleCnt="8"/>
      <dgm:spPr/>
    </dgm:pt>
    <dgm:pt modelId="{A6964B01-10D2-4171-AE94-A74320E6F55D}" type="pres">
      <dgm:prSet presAssocID="{999D8545-213E-4E42-9F53-0903B6300008}" presName="horz1" presStyleCnt="0"/>
      <dgm:spPr/>
    </dgm:pt>
    <dgm:pt modelId="{607AE74C-AA54-4FFC-AEB4-7A0F31F0D766}" type="pres">
      <dgm:prSet presAssocID="{999D8545-213E-4E42-9F53-0903B6300008}" presName="tx1" presStyleLbl="revTx" presStyleIdx="7" presStyleCnt="8"/>
      <dgm:spPr/>
    </dgm:pt>
    <dgm:pt modelId="{2C513506-47B5-4E4D-825C-53A3C011557C}" type="pres">
      <dgm:prSet presAssocID="{999D8545-213E-4E42-9F53-0903B6300008}" presName="vert1" presStyleCnt="0"/>
      <dgm:spPr/>
    </dgm:pt>
  </dgm:ptLst>
  <dgm:cxnLst>
    <dgm:cxn modelId="{12847003-6064-48F5-B1EA-8530D8FE1737}" type="presOf" srcId="{C86EF0D7-9599-453D-BCB8-416B9BFF9D31}" destId="{41405B8B-4D5E-4A9D-8F48-1B478CDB6FF3}" srcOrd="0" destOrd="0" presId="urn:microsoft.com/office/officeart/2008/layout/LinedList"/>
    <dgm:cxn modelId="{F5CF200B-A4F5-4401-969A-759E5CA966A6}" type="presOf" srcId="{2FB67B42-C77E-4106-8ECF-124CC9C34226}" destId="{BBC1F17F-ECA7-4BAB-A6B0-403756E54FCD}" srcOrd="0" destOrd="0" presId="urn:microsoft.com/office/officeart/2008/layout/LinedList"/>
    <dgm:cxn modelId="{BD923E1C-8909-499E-8EFE-3F3624C3B73C}" type="presOf" srcId="{65EE746C-F3A8-4BF6-A7EB-E53DE1414930}" destId="{416BBC27-151C-4BCC-84C9-DA2B09EFF5F0}" srcOrd="0" destOrd="0" presId="urn:microsoft.com/office/officeart/2008/layout/LinedList"/>
    <dgm:cxn modelId="{8849FC20-2A98-4053-BE2A-D3BD343AE0A4}" type="presOf" srcId="{225095ED-99A3-4333-8CCD-E3B431017D3E}" destId="{A575B824-54F5-41A3-9BE6-DE24D2F1AF35}" srcOrd="0" destOrd="0" presId="urn:microsoft.com/office/officeart/2008/layout/LinedList"/>
    <dgm:cxn modelId="{73D32323-2C47-46F1-9B4B-6F58B496DE62}" type="presOf" srcId="{87F01B21-3FB1-48D8-898A-46373C19BF06}" destId="{0FDD47AE-2F7F-4A61-93FD-B3E8DF8F6493}" srcOrd="0" destOrd="0" presId="urn:microsoft.com/office/officeart/2008/layout/LinedList"/>
    <dgm:cxn modelId="{44FC8A25-EF76-445C-B2AC-24B3B9684EC9}" srcId="{08D9BEB2-1002-46D7-AF12-20FEFA2680B1}" destId="{225095ED-99A3-4333-8CCD-E3B431017D3E}" srcOrd="6" destOrd="0" parTransId="{8812DC20-E188-48D5-A4D6-D1E6D65C7A11}" sibTransId="{7976136C-0EED-41FA-B0F7-2F12F6962213}"/>
    <dgm:cxn modelId="{74BB0F27-B834-4A8C-8100-70BD46D36C6E}" type="presOf" srcId="{E123AD85-542B-460A-8069-C38D21BBDD94}" destId="{92033812-5767-452A-9863-63855F5AE96A}" srcOrd="0" destOrd="0" presId="urn:microsoft.com/office/officeart/2008/layout/LinedList"/>
    <dgm:cxn modelId="{8E42005C-D9CC-4557-A89E-ABAD8616BA28}" srcId="{08D9BEB2-1002-46D7-AF12-20FEFA2680B1}" destId="{87F01B21-3FB1-48D8-898A-46373C19BF06}" srcOrd="0" destOrd="0" parTransId="{B8FB70CA-D78B-4718-B919-238C453A0AB0}" sibTransId="{970BF3D6-3590-421D-B75D-C4AED7D4EAAA}"/>
    <dgm:cxn modelId="{30C9DB60-E929-45D5-9701-DE269B13AD49}" srcId="{08D9BEB2-1002-46D7-AF12-20FEFA2680B1}" destId="{E123AD85-542B-460A-8069-C38D21BBDD94}" srcOrd="1" destOrd="0" parTransId="{31FD3275-E1E5-4818-A99F-1C74CEAC8C14}" sibTransId="{3503312B-CF7D-4E23-BF1A-5C8CE9A5F4F5}"/>
    <dgm:cxn modelId="{D0E30244-03BA-48E5-B545-B70F1957E451}" type="presOf" srcId="{999D8545-213E-4E42-9F53-0903B6300008}" destId="{607AE74C-AA54-4FFC-AEB4-7A0F31F0D766}" srcOrd="0" destOrd="0" presId="urn:microsoft.com/office/officeart/2008/layout/LinedList"/>
    <dgm:cxn modelId="{60B6154E-0D85-4B28-843A-ED20C1008B0F}" srcId="{08D9BEB2-1002-46D7-AF12-20FEFA2680B1}" destId="{C86EF0D7-9599-453D-BCB8-416B9BFF9D31}" srcOrd="3" destOrd="0" parTransId="{494BDA10-ABF8-4CC1-AD3F-C9AEE5783462}" sibTransId="{96E26D33-9E5B-484A-86F1-8B07A95BDAA7}"/>
    <dgm:cxn modelId="{3C996F70-96AA-4395-8061-A703A96076A7}" srcId="{08D9BEB2-1002-46D7-AF12-20FEFA2680B1}" destId="{2FB67B42-C77E-4106-8ECF-124CC9C34226}" srcOrd="4" destOrd="0" parTransId="{38799867-FD8E-4EDC-B7E3-04354CB21E37}" sibTransId="{9D69928E-1FF1-4236-A21C-C4740C77F0DE}"/>
    <dgm:cxn modelId="{C5715382-147B-491D-975D-CDDB10F79F3E}" type="presOf" srcId="{93947047-A264-476C-BB57-7E75EAB83AC2}" destId="{980D5D74-EDDA-4310-933B-91272F5D0EC7}" srcOrd="0" destOrd="0" presId="urn:microsoft.com/office/officeart/2008/layout/LinedList"/>
    <dgm:cxn modelId="{E384D583-7707-4C85-B5ED-A44C5366095D}" srcId="{08D9BEB2-1002-46D7-AF12-20FEFA2680B1}" destId="{93947047-A264-476C-BB57-7E75EAB83AC2}" srcOrd="5" destOrd="0" parTransId="{4D5F3569-E7A8-42F3-894E-682C9BB13551}" sibTransId="{074A26A4-A20D-4BBD-995C-DF64BB973BA2}"/>
    <dgm:cxn modelId="{EF760A8E-464E-43BF-8ED1-0DD34DE82D83}" type="presOf" srcId="{08D9BEB2-1002-46D7-AF12-20FEFA2680B1}" destId="{27876820-714F-4487-8C55-25F76030169F}" srcOrd="0" destOrd="0" presId="urn:microsoft.com/office/officeart/2008/layout/LinedList"/>
    <dgm:cxn modelId="{093EB7B0-8DD2-4556-8476-4D956471CFEF}" srcId="{08D9BEB2-1002-46D7-AF12-20FEFA2680B1}" destId="{65EE746C-F3A8-4BF6-A7EB-E53DE1414930}" srcOrd="2" destOrd="0" parTransId="{E657E57F-3A92-47EE-A9A8-3DB155FFA4BB}" sibTransId="{5855F58B-1160-4849-841A-2930FA9C2FC0}"/>
    <dgm:cxn modelId="{40A0E5D1-FFFB-48B4-9045-0BCC63140A7C}" srcId="{08D9BEB2-1002-46D7-AF12-20FEFA2680B1}" destId="{999D8545-213E-4E42-9F53-0903B6300008}" srcOrd="7" destOrd="0" parTransId="{D9F06218-FFAC-4AA5-B7DE-6A39C52E8F14}" sibTransId="{14DFD9D6-7689-4BC3-BB05-1C52988402D9}"/>
    <dgm:cxn modelId="{A42E2CBC-F75F-42E6-8FD5-D0925DD54271}" type="presParOf" srcId="{27876820-714F-4487-8C55-25F76030169F}" destId="{C609DDCB-B772-43DF-A6F7-8F1145CC2B69}" srcOrd="0" destOrd="0" presId="urn:microsoft.com/office/officeart/2008/layout/LinedList"/>
    <dgm:cxn modelId="{70016528-575A-49F6-8DF7-6F2954D2DE41}" type="presParOf" srcId="{27876820-714F-4487-8C55-25F76030169F}" destId="{B7C8F76F-399D-4EBB-B992-8149E7C6CD3A}" srcOrd="1" destOrd="0" presId="urn:microsoft.com/office/officeart/2008/layout/LinedList"/>
    <dgm:cxn modelId="{3A02F2CE-FC78-4083-BCA7-0EE31D5E540A}" type="presParOf" srcId="{B7C8F76F-399D-4EBB-B992-8149E7C6CD3A}" destId="{0FDD47AE-2F7F-4A61-93FD-B3E8DF8F6493}" srcOrd="0" destOrd="0" presId="urn:microsoft.com/office/officeart/2008/layout/LinedList"/>
    <dgm:cxn modelId="{1AB38E0D-68F0-4EB1-8D3F-091812C67637}" type="presParOf" srcId="{B7C8F76F-399D-4EBB-B992-8149E7C6CD3A}" destId="{ED517DA5-2B77-4E34-BEA8-C85003425D47}" srcOrd="1" destOrd="0" presId="urn:microsoft.com/office/officeart/2008/layout/LinedList"/>
    <dgm:cxn modelId="{E65653FC-482C-44C4-B1D4-13461CDCCEE3}" type="presParOf" srcId="{27876820-714F-4487-8C55-25F76030169F}" destId="{6716DA58-A930-4128-BFFE-D8D5AB281C21}" srcOrd="2" destOrd="0" presId="urn:microsoft.com/office/officeart/2008/layout/LinedList"/>
    <dgm:cxn modelId="{E755851F-725B-42AC-8F2D-D02208E2114B}" type="presParOf" srcId="{27876820-714F-4487-8C55-25F76030169F}" destId="{43AD6A74-AA01-4508-BB8D-D803E123BE81}" srcOrd="3" destOrd="0" presId="urn:microsoft.com/office/officeart/2008/layout/LinedList"/>
    <dgm:cxn modelId="{AC2166E4-1D5E-4330-B182-E5DF7BF7A31A}" type="presParOf" srcId="{43AD6A74-AA01-4508-BB8D-D803E123BE81}" destId="{92033812-5767-452A-9863-63855F5AE96A}" srcOrd="0" destOrd="0" presId="urn:microsoft.com/office/officeart/2008/layout/LinedList"/>
    <dgm:cxn modelId="{80FD6DF1-D551-4D5C-8CF5-D5A16C63E720}" type="presParOf" srcId="{43AD6A74-AA01-4508-BB8D-D803E123BE81}" destId="{FEFA19F8-4C1A-47E3-A2ED-CE5FCDA73C4E}" srcOrd="1" destOrd="0" presId="urn:microsoft.com/office/officeart/2008/layout/LinedList"/>
    <dgm:cxn modelId="{CD9A9BD5-D91A-46A6-B2EC-AF3B41461C13}" type="presParOf" srcId="{27876820-714F-4487-8C55-25F76030169F}" destId="{3D3A17F9-9C22-46C1-BFA0-E03473EC7C68}" srcOrd="4" destOrd="0" presId="urn:microsoft.com/office/officeart/2008/layout/LinedList"/>
    <dgm:cxn modelId="{5B8944B8-C7A2-45BF-87A0-52B8097F64B6}" type="presParOf" srcId="{27876820-714F-4487-8C55-25F76030169F}" destId="{12A3ECF6-3AC3-46B1-BDD9-9509E9312A16}" srcOrd="5" destOrd="0" presId="urn:microsoft.com/office/officeart/2008/layout/LinedList"/>
    <dgm:cxn modelId="{B53A7F3F-371A-4142-BD28-450C8FFA4BAE}" type="presParOf" srcId="{12A3ECF6-3AC3-46B1-BDD9-9509E9312A16}" destId="{416BBC27-151C-4BCC-84C9-DA2B09EFF5F0}" srcOrd="0" destOrd="0" presId="urn:microsoft.com/office/officeart/2008/layout/LinedList"/>
    <dgm:cxn modelId="{31DD40F5-B844-4DE4-A443-ACC5BC327DA0}" type="presParOf" srcId="{12A3ECF6-3AC3-46B1-BDD9-9509E9312A16}" destId="{6C06145D-D494-4B54-944E-342D3FD2B82D}" srcOrd="1" destOrd="0" presId="urn:microsoft.com/office/officeart/2008/layout/LinedList"/>
    <dgm:cxn modelId="{AE1AE1D7-7A11-485C-9D83-CA2F16F291B0}" type="presParOf" srcId="{27876820-714F-4487-8C55-25F76030169F}" destId="{E532D1A6-0A85-4475-A432-63E9169E53B3}" srcOrd="6" destOrd="0" presId="urn:microsoft.com/office/officeart/2008/layout/LinedList"/>
    <dgm:cxn modelId="{FDF96A7C-5D94-4ACF-A687-BFED829BFBD6}" type="presParOf" srcId="{27876820-714F-4487-8C55-25F76030169F}" destId="{606B1489-57AB-4867-9680-3BDF566F368C}" srcOrd="7" destOrd="0" presId="urn:microsoft.com/office/officeart/2008/layout/LinedList"/>
    <dgm:cxn modelId="{A7014721-CA49-4E8C-B412-C8E0BE3866F8}" type="presParOf" srcId="{606B1489-57AB-4867-9680-3BDF566F368C}" destId="{41405B8B-4D5E-4A9D-8F48-1B478CDB6FF3}" srcOrd="0" destOrd="0" presId="urn:microsoft.com/office/officeart/2008/layout/LinedList"/>
    <dgm:cxn modelId="{187F0AF7-0C6A-4883-B350-CE159AF72710}" type="presParOf" srcId="{606B1489-57AB-4867-9680-3BDF566F368C}" destId="{8A1C693D-5909-4D1B-B71E-49BE9CB7006F}" srcOrd="1" destOrd="0" presId="urn:microsoft.com/office/officeart/2008/layout/LinedList"/>
    <dgm:cxn modelId="{E4514DE3-F350-41C4-BD02-0BAA3677226B}" type="presParOf" srcId="{27876820-714F-4487-8C55-25F76030169F}" destId="{8973B5A4-C0F1-4CE5-A251-7BF84BD857C9}" srcOrd="8" destOrd="0" presId="urn:microsoft.com/office/officeart/2008/layout/LinedList"/>
    <dgm:cxn modelId="{02F0FB09-576B-402D-B380-2FD661F72C3E}" type="presParOf" srcId="{27876820-714F-4487-8C55-25F76030169F}" destId="{61EA2F39-6D47-4822-819C-F05727AA1AF3}" srcOrd="9" destOrd="0" presId="urn:microsoft.com/office/officeart/2008/layout/LinedList"/>
    <dgm:cxn modelId="{8190A346-9B7F-4B83-8750-D332A2A7F735}" type="presParOf" srcId="{61EA2F39-6D47-4822-819C-F05727AA1AF3}" destId="{BBC1F17F-ECA7-4BAB-A6B0-403756E54FCD}" srcOrd="0" destOrd="0" presId="urn:microsoft.com/office/officeart/2008/layout/LinedList"/>
    <dgm:cxn modelId="{2C62B064-0A57-46F0-8D7B-AE15164EB5E6}" type="presParOf" srcId="{61EA2F39-6D47-4822-819C-F05727AA1AF3}" destId="{2AD62A2D-A77D-441B-94CB-83EE862F79FE}" srcOrd="1" destOrd="0" presId="urn:microsoft.com/office/officeart/2008/layout/LinedList"/>
    <dgm:cxn modelId="{B1BD2CA8-DD70-497E-8F28-4025CAAFCD9E}" type="presParOf" srcId="{27876820-714F-4487-8C55-25F76030169F}" destId="{8C48AEE7-E99B-49F3-BEFC-A536AD10AC81}" srcOrd="10" destOrd="0" presId="urn:microsoft.com/office/officeart/2008/layout/LinedList"/>
    <dgm:cxn modelId="{4CFE6629-A1BA-4B18-93C4-E6C07787A1D7}" type="presParOf" srcId="{27876820-714F-4487-8C55-25F76030169F}" destId="{99A474DF-17DE-4E3D-9DA2-898EA3F31E21}" srcOrd="11" destOrd="0" presId="urn:microsoft.com/office/officeart/2008/layout/LinedList"/>
    <dgm:cxn modelId="{609EF2AC-8394-4781-9510-E8FCD3AB5E9B}" type="presParOf" srcId="{99A474DF-17DE-4E3D-9DA2-898EA3F31E21}" destId="{980D5D74-EDDA-4310-933B-91272F5D0EC7}" srcOrd="0" destOrd="0" presId="urn:microsoft.com/office/officeart/2008/layout/LinedList"/>
    <dgm:cxn modelId="{C1798018-73A8-4B8B-93BC-50FADB9A42DE}" type="presParOf" srcId="{99A474DF-17DE-4E3D-9DA2-898EA3F31E21}" destId="{C8FE5EBF-B132-4D66-BA92-D860AD95B614}" srcOrd="1" destOrd="0" presId="urn:microsoft.com/office/officeart/2008/layout/LinedList"/>
    <dgm:cxn modelId="{E099EC7B-E84A-462F-AE9B-E00068D50F94}" type="presParOf" srcId="{27876820-714F-4487-8C55-25F76030169F}" destId="{F1963FF2-0F3E-45B1-A4E1-F7C6DDD1469F}" srcOrd="12" destOrd="0" presId="urn:microsoft.com/office/officeart/2008/layout/LinedList"/>
    <dgm:cxn modelId="{D6289FA1-CC25-4E71-BC7D-85473AF662C8}" type="presParOf" srcId="{27876820-714F-4487-8C55-25F76030169F}" destId="{70848DA1-2B28-418E-AE40-70585010F753}" srcOrd="13" destOrd="0" presId="urn:microsoft.com/office/officeart/2008/layout/LinedList"/>
    <dgm:cxn modelId="{DDECAE59-5EE0-46AC-84A9-13F10AA692FD}" type="presParOf" srcId="{70848DA1-2B28-418E-AE40-70585010F753}" destId="{A575B824-54F5-41A3-9BE6-DE24D2F1AF35}" srcOrd="0" destOrd="0" presId="urn:microsoft.com/office/officeart/2008/layout/LinedList"/>
    <dgm:cxn modelId="{285F0CC5-0BF7-4BA7-974E-924DACD7A51A}" type="presParOf" srcId="{70848DA1-2B28-418E-AE40-70585010F753}" destId="{431D6FDE-6CC0-4EC8-9B40-4EB4E58190D2}" srcOrd="1" destOrd="0" presId="urn:microsoft.com/office/officeart/2008/layout/LinedList"/>
    <dgm:cxn modelId="{FB7CE3B3-1E1F-40C1-868A-E246BFE9B447}" type="presParOf" srcId="{27876820-714F-4487-8C55-25F76030169F}" destId="{98C750A5-2BB3-4EC0-8FD9-2FCBAD00ECAE}" srcOrd="14" destOrd="0" presId="urn:microsoft.com/office/officeart/2008/layout/LinedList"/>
    <dgm:cxn modelId="{7C76C92F-4AA7-474E-8061-5D2AB6477805}" type="presParOf" srcId="{27876820-714F-4487-8C55-25F76030169F}" destId="{A6964B01-10D2-4171-AE94-A74320E6F55D}" srcOrd="15" destOrd="0" presId="urn:microsoft.com/office/officeart/2008/layout/LinedList"/>
    <dgm:cxn modelId="{B745F380-2189-4173-A189-24C0AAB8B8D1}" type="presParOf" srcId="{A6964B01-10D2-4171-AE94-A74320E6F55D}" destId="{607AE74C-AA54-4FFC-AEB4-7A0F31F0D766}" srcOrd="0" destOrd="0" presId="urn:microsoft.com/office/officeart/2008/layout/LinedList"/>
    <dgm:cxn modelId="{B1DAB888-9D7F-4E87-A657-2EE6B1FEB0D4}" type="presParOf" srcId="{A6964B01-10D2-4171-AE94-A74320E6F55D}" destId="{2C513506-47B5-4E4D-825C-53A3C011557C}" srcOrd="1" destOrd="0" presId="urn:microsoft.com/office/officeart/2008/layout/LinedList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08D9BEB2-1002-46D7-AF12-20FEFA2680B1}" type="doc">
      <dgm:prSet loTypeId="urn:microsoft.com/office/officeart/2008/layout/LinedList" loCatId="hierarchy" qsTypeId="urn:microsoft.com/office/officeart/2005/8/quickstyle/simple1" qsCatId="simple" csTypeId="urn:microsoft.com/office/officeart/2005/8/colors/accent6_5" csCatId="accent6" phldr="1"/>
      <dgm:spPr/>
      <dgm:t>
        <a:bodyPr/>
        <a:lstStyle/>
        <a:p>
          <a:endParaRPr lang="en-US"/>
        </a:p>
      </dgm:t>
    </dgm:pt>
    <dgm:pt modelId="{87F01B21-3FB1-48D8-898A-46373C19BF06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Age: </a:t>
          </a:r>
          <a:r>
            <a:rPr lang="en-US" sz="1200" b="0">
              <a:latin typeface="Arial" panose="020B0604020202020204" pitchFamily="34" charset="0"/>
              <a:cs typeface="Arial" panose="020B0604020202020204" pitchFamily="34" charset="0"/>
            </a:rPr>
            <a:t>11</a:t>
          </a:r>
        </a:p>
      </dgm:t>
    </dgm:pt>
    <dgm:pt modelId="{B8FB70CA-D78B-4718-B919-238C453A0AB0}" type="parTrans" cxnId="{8E42005C-D9CC-4557-A89E-ABAD8616BA28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70BF3D6-3590-421D-B75D-C4AED7D4EAAA}" type="sibTrans" cxnId="{8E42005C-D9CC-4557-A89E-ABAD8616BA28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E123AD85-542B-460A-8069-C38D21BBDD94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Occupation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Student</a:t>
          </a:r>
        </a:p>
      </dgm:t>
    </dgm:pt>
    <dgm:pt modelId="{31FD3275-E1E5-4818-A99F-1C74CEAC8C14}" type="parTrans" cxnId="{30C9DB60-E929-45D5-9701-DE269B13AD4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3503312B-CF7D-4E23-BF1A-5C8CE9A5F4F5}" type="sibTrans" cxnId="{30C9DB60-E929-45D5-9701-DE269B13AD4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5EE746C-F3A8-4BF6-A7EB-E53DE1414930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Device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Mobile</a:t>
          </a:r>
        </a:p>
      </dgm:t>
    </dgm:pt>
    <dgm:pt modelId="{E657E57F-3A92-47EE-A9A8-3DB155FFA4BB}" type="parTrans" cxnId="{093EB7B0-8DD2-4556-8476-4D956471CFE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5855F58B-1160-4849-841A-2930FA9C2FC0}" type="sibTrans" cxnId="{093EB7B0-8DD2-4556-8476-4D956471CFE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C86EF0D7-9599-453D-BCB8-416B9BFF9D31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App or Web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App</a:t>
          </a:r>
        </a:p>
      </dgm:t>
    </dgm:pt>
    <dgm:pt modelId="{494BDA10-ABF8-4CC1-AD3F-C9AEE5783462}" type="parTrans" cxnId="{60B6154E-0D85-4B28-843A-ED20C1008B0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6E26D33-9E5B-484A-86F1-8B07A95BDAA7}" type="sibTrans" cxnId="{60B6154E-0D85-4B28-843A-ED20C1008B0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FB67B42-C77E-4106-8ECF-124CC9C34226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Onlline or Offline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Offline</a:t>
          </a:r>
        </a:p>
      </dgm:t>
    </dgm:pt>
    <dgm:pt modelId="{38799867-FD8E-4EDC-B7E3-04354CB21E37}" type="parTrans" cxnId="{3C996F70-96AA-4395-8061-A703A96076A7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D69928E-1FF1-4236-A21C-C4740C77F0DE}" type="sibTrans" cxnId="{3C996F70-96AA-4395-8061-A703A96076A7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3947047-A264-476C-BB57-7E75EAB83AC2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Per Day Spent Time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1 Hour</a:t>
          </a:r>
        </a:p>
      </dgm:t>
    </dgm:pt>
    <dgm:pt modelId="{4D5F3569-E7A8-42F3-894E-682C9BB13551}" type="parTrans" cxnId="{E384D583-7707-4C85-B5ED-A44C5366095D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074A26A4-A20D-4BBD-995C-DF64BB973BA2}" type="sibTrans" cxnId="{E384D583-7707-4C85-B5ED-A44C5366095D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25095ED-99A3-4333-8CCD-E3B431017D3E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Favorite Genre: </a:t>
          </a:r>
          <a:r>
            <a:rPr lang="en-US" sz="1200"/>
            <a:t>Pop, Disco, Rock</a:t>
          </a:r>
          <a:endParaRPr lang="en-US" sz="12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8812DC20-E188-48D5-A4D6-D1E6D65C7A11}" type="parTrans" cxnId="{44FC8A25-EF76-445C-B2AC-24B3B9684EC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7976136C-0EED-41FA-B0F7-2F12F6962213}" type="sibTrans" cxnId="{44FC8A25-EF76-445C-B2AC-24B3B9684EC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99D8545-213E-4E42-9F53-0903B6300008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Sing or Not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No</a:t>
          </a:r>
        </a:p>
      </dgm:t>
    </dgm:pt>
    <dgm:pt modelId="{D9F06218-FFAC-4AA5-B7DE-6A39C52E8F14}" type="parTrans" cxnId="{40A0E5D1-FFFB-48B4-9045-0BCC63140A7C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4DFD9D6-7689-4BC3-BB05-1C52988402D9}" type="sibTrans" cxnId="{40A0E5D1-FFFB-48B4-9045-0BCC63140A7C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7876820-714F-4487-8C55-25F76030169F}" type="pres">
      <dgm:prSet presAssocID="{08D9BEB2-1002-46D7-AF12-20FEFA2680B1}" presName="vert0" presStyleCnt="0">
        <dgm:presLayoutVars>
          <dgm:dir/>
          <dgm:animOne val="branch"/>
          <dgm:animLvl val="lvl"/>
        </dgm:presLayoutVars>
      </dgm:prSet>
      <dgm:spPr/>
    </dgm:pt>
    <dgm:pt modelId="{C609DDCB-B772-43DF-A6F7-8F1145CC2B69}" type="pres">
      <dgm:prSet presAssocID="{87F01B21-3FB1-48D8-898A-46373C19BF06}" presName="thickLine" presStyleLbl="alignNode1" presStyleIdx="0" presStyleCnt="8"/>
      <dgm:spPr/>
    </dgm:pt>
    <dgm:pt modelId="{B7C8F76F-399D-4EBB-B992-8149E7C6CD3A}" type="pres">
      <dgm:prSet presAssocID="{87F01B21-3FB1-48D8-898A-46373C19BF06}" presName="horz1" presStyleCnt="0"/>
      <dgm:spPr/>
    </dgm:pt>
    <dgm:pt modelId="{0FDD47AE-2F7F-4A61-93FD-B3E8DF8F6493}" type="pres">
      <dgm:prSet presAssocID="{87F01B21-3FB1-48D8-898A-46373C19BF06}" presName="tx1" presStyleLbl="revTx" presStyleIdx="0" presStyleCnt="8"/>
      <dgm:spPr/>
    </dgm:pt>
    <dgm:pt modelId="{ED517DA5-2B77-4E34-BEA8-C85003425D47}" type="pres">
      <dgm:prSet presAssocID="{87F01B21-3FB1-48D8-898A-46373C19BF06}" presName="vert1" presStyleCnt="0"/>
      <dgm:spPr/>
    </dgm:pt>
    <dgm:pt modelId="{6716DA58-A930-4128-BFFE-D8D5AB281C21}" type="pres">
      <dgm:prSet presAssocID="{E123AD85-542B-460A-8069-C38D21BBDD94}" presName="thickLine" presStyleLbl="alignNode1" presStyleIdx="1" presStyleCnt="8"/>
      <dgm:spPr/>
    </dgm:pt>
    <dgm:pt modelId="{43AD6A74-AA01-4508-BB8D-D803E123BE81}" type="pres">
      <dgm:prSet presAssocID="{E123AD85-542B-460A-8069-C38D21BBDD94}" presName="horz1" presStyleCnt="0"/>
      <dgm:spPr/>
    </dgm:pt>
    <dgm:pt modelId="{92033812-5767-452A-9863-63855F5AE96A}" type="pres">
      <dgm:prSet presAssocID="{E123AD85-542B-460A-8069-C38D21BBDD94}" presName="tx1" presStyleLbl="revTx" presStyleIdx="1" presStyleCnt="8"/>
      <dgm:spPr/>
    </dgm:pt>
    <dgm:pt modelId="{FEFA19F8-4C1A-47E3-A2ED-CE5FCDA73C4E}" type="pres">
      <dgm:prSet presAssocID="{E123AD85-542B-460A-8069-C38D21BBDD94}" presName="vert1" presStyleCnt="0"/>
      <dgm:spPr/>
    </dgm:pt>
    <dgm:pt modelId="{3D3A17F9-9C22-46C1-BFA0-E03473EC7C68}" type="pres">
      <dgm:prSet presAssocID="{65EE746C-F3A8-4BF6-A7EB-E53DE1414930}" presName="thickLine" presStyleLbl="alignNode1" presStyleIdx="2" presStyleCnt="8"/>
      <dgm:spPr/>
    </dgm:pt>
    <dgm:pt modelId="{12A3ECF6-3AC3-46B1-BDD9-9509E9312A16}" type="pres">
      <dgm:prSet presAssocID="{65EE746C-F3A8-4BF6-A7EB-E53DE1414930}" presName="horz1" presStyleCnt="0"/>
      <dgm:spPr/>
    </dgm:pt>
    <dgm:pt modelId="{416BBC27-151C-4BCC-84C9-DA2B09EFF5F0}" type="pres">
      <dgm:prSet presAssocID="{65EE746C-F3A8-4BF6-A7EB-E53DE1414930}" presName="tx1" presStyleLbl="revTx" presStyleIdx="2" presStyleCnt="8"/>
      <dgm:spPr/>
    </dgm:pt>
    <dgm:pt modelId="{6C06145D-D494-4B54-944E-342D3FD2B82D}" type="pres">
      <dgm:prSet presAssocID="{65EE746C-F3A8-4BF6-A7EB-E53DE1414930}" presName="vert1" presStyleCnt="0"/>
      <dgm:spPr/>
    </dgm:pt>
    <dgm:pt modelId="{E532D1A6-0A85-4475-A432-63E9169E53B3}" type="pres">
      <dgm:prSet presAssocID="{C86EF0D7-9599-453D-BCB8-416B9BFF9D31}" presName="thickLine" presStyleLbl="alignNode1" presStyleIdx="3" presStyleCnt="8"/>
      <dgm:spPr/>
    </dgm:pt>
    <dgm:pt modelId="{606B1489-57AB-4867-9680-3BDF566F368C}" type="pres">
      <dgm:prSet presAssocID="{C86EF0D7-9599-453D-BCB8-416B9BFF9D31}" presName="horz1" presStyleCnt="0"/>
      <dgm:spPr/>
    </dgm:pt>
    <dgm:pt modelId="{41405B8B-4D5E-4A9D-8F48-1B478CDB6FF3}" type="pres">
      <dgm:prSet presAssocID="{C86EF0D7-9599-453D-BCB8-416B9BFF9D31}" presName="tx1" presStyleLbl="revTx" presStyleIdx="3" presStyleCnt="8"/>
      <dgm:spPr/>
    </dgm:pt>
    <dgm:pt modelId="{8A1C693D-5909-4D1B-B71E-49BE9CB7006F}" type="pres">
      <dgm:prSet presAssocID="{C86EF0D7-9599-453D-BCB8-416B9BFF9D31}" presName="vert1" presStyleCnt="0"/>
      <dgm:spPr/>
    </dgm:pt>
    <dgm:pt modelId="{8973B5A4-C0F1-4CE5-A251-7BF84BD857C9}" type="pres">
      <dgm:prSet presAssocID="{2FB67B42-C77E-4106-8ECF-124CC9C34226}" presName="thickLine" presStyleLbl="alignNode1" presStyleIdx="4" presStyleCnt="8"/>
      <dgm:spPr/>
    </dgm:pt>
    <dgm:pt modelId="{61EA2F39-6D47-4822-819C-F05727AA1AF3}" type="pres">
      <dgm:prSet presAssocID="{2FB67B42-C77E-4106-8ECF-124CC9C34226}" presName="horz1" presStyleCnt="0"/>
      <dgm:spPr/>
    </dgm:pt>
    <dgm:pt modelId="{BBC1F17F-ECA7-4BAB-A6B0-403756E54FCD}" type="pres">
      <dgm:prSet presAssocID="{2FB67B42-C77E-4106-8ECF-124CC9C34226}" presName="tx1" presStyleLbl="revTx" presStyleIdx="4" presStyleCnt="8"/>
      <dgm:spPr/>
    </dgm:pt>
    <dgm:pt modelId="{2AD62A2D-A77D-441B-94CB-83EE862F79FE}" type="pres">
      <dgm:prSet presAssocID="{2FB67B42-C77E-4106-8ECF-124CC9C34226}" presName="vert1" presStyleCnt="0"/>
      <dgm:spPr/>
    </dgm:pt>
    <dgm:pt modelId="{8C48AEE7-E99B-49F3-BEFC-A536AD10AC81}" type="pres">
      <dgm:prSet presAssocID="{93947047-A264-476C-BB57-7E75EAB83AC2}" presName="thickLine" presStyleLbl="alignNode1" presStyleIdx="5" presStyleCnt="8"/>
      <dgm:spPr/>
    </dgm:pt>
    <dgm:pt modelId="{99A474DF-17DE-4E3D-9DA2-898EA3F31E21}" type="pres">
      <dgm:prSet presAssocID="{93947047-A264-476C-BB57-7E75EAB83AC2}" presName="horz1" presStyleCnt="0"/>
      <dgm:spPr/>
    </dgm:pt>
    <dgm:pt modelId="{980D5D74-EDDA-4310-933B-91272F5D0EC7}" type="pres">
      <dgm:prSet presAssocID="{93947047-A264-476C-BB57-7E75EAB83AC2}" presName="tx1" presStyleLbl="revTx" presStyleIdx="5" presStyleCnt="8"/>
      <dgm:spPr/>
    </dgm:pt>
    <dgm:pt modelId="{C8FE5EBF-B132-4D66-BA92-D860AD95B614}" type="pres">
      <dgm:prSet presAssocID="{93947047-A264-476C-BB57-7E75EAB83AC2}" presName="vert1" presStyleCnt="0"/>
      <dgm:spPr/>
    </dgm:pt>
    <dgm:pt modelId="{F1963FF2-0F3E-45B1-A4E1-F7C6DDD1469F}" type="pres">
      <dgm:prSet presAssocID="{225095ED-99A3-4333-8CCD-E3B431017D3E}" presName="thickLine" presStyleLbl="alignNode1" presStyleIdx="6" presStyleCnt="8"/>
      <dgm:spPr/>
    </dgm:pt>
    <dgm:pt modelId="{70848DA1-2B28-418E-AE40-70585010F753}" type="pres">
      <dgm:prSet presAssocID="{225095ED-99A3-4333-8CCD-E3B431017D3E}" presName="horz1" presStyleCnt="0"/>
      <dgm:spPr/>
    </dgm:pt>
    <dgm:pt modelId="{A575B824-54F5-41A3-9BE6-DE24D2F1AF35}" type="pres">
      <dgm:prSet presAssocID="{225095ED-99A3-4333-8CCD-E3B431017D3E}" presName="tx1" presStyleLbl="revTx" presStyleIdx="6" presStyleCnt="8"/>
      <dgm:spPr/>
    </dgm:pt>
    <dgm:pt modelId="{431D6FDE-6CC0-4EC8-9B40-4EB4E58190D2}" type="pres">
      <dgm:prSet presAssocID="{225095ED-99A3-4333-8CCD-E3B431017D3E}" presName="vert1" presStyleCnt="0"/>
      <dgm:spPr/>
    </dgm:pt>
    <dgm:pt modelId="{98C750A5-2BB3-4EC0-8FD9-2FCBAD00ECAE}" type="pres">
      <dgm:prSet presAssocID="{999D8545-213E-4E42-9F53-0903B6300008}" presName="thickLine" presStyleLbl="alignNode1" presStyleIdx="7" presStyleCnt="8"/>
      <dgm:spPr/>
    </dgm:pt>
    <dgm:pt modelId="{A6964B01-10D2-4171-AE94-A74320E6F55D}" type="pres">
      <dgm:prSet presAssocID="{999D8545-213E-4E42-9F53-0903B6300008}" presName="horz1" presStyleCnt="0"/>
      <dgm:spPr/>
    </dgm:pt>
    <dgm:pt modelId="{607AE74C-AA54-4FFC-AEB4-7A0F31F0D766}" type="pres">
      <dgm:prSet presAssocID="{999D8545-213E-4E42-9F53-0903B6300008}" presName="tx1" presStyleLbl="revTx" presStyleIdx="7" presStyleCnt="8"/>
      <dgm:spPr/>
    </dgm:pt>
    <dgm:pt modelId="{2C513506-47B5-4E4D-825C-53A3C011557C}" type="pres">
      <dgm:prSet presAssocID="{999D8545-213E-4E42-9F53-0903B6300008}" presName="vert1" presStyleCnt="0"/>
      <dgm:spPr/>
    </dgm:pt>
  </dgm:ptLst>
  <dgm:cxnLst>
    <dgm:cxn modelId="{12847003-6064-48F5-B1EA-8530D8FE1737}" type="presOf" srcId="{C86EF0D7-9599-453D-BCB8-416B9BFF9D31}" destId="{41405B8B-4D5E-4A9D-8F48-1B478CDB6FF3}" srcOrd="0" destOrd="0" presId="urn:microsoft.com/office/officeart/2008/layout/LinedList"/>
    <dgm:cxn modelId="{F5CF200B-A4F5-4401-969A-759E5CA966A6}" type="presOf" srcId="{2FB67B42-C77E-4106-8ECF-124CC9C34226}" destId="{BBC1F17F-ECA7-4BAB-A6B0-403756E54FCD}" srcOrd="0" destOrd="0" presId="urn:microsoft.com/office/officeart/2008/layout/LinedList"/>
    <dgm:cxn modelId="{BD923E1C-8909-499E-8EFE-3F3624C3B73C}" type="presOf" srcId="{65EE746C-F3A8-4BF6-A7EB-E53DE1414930}" destId="{416BBC27-151C-4BCC-84C9-DA2B09EFF5F0}" srcOrd="0" destOrd="0" presId="urn:microsoft.com/office/officeart/2008/layout/LinedList"/>
    <dgm:cxn modelId="{8849FC20-2A98-4053-BE2A-D3BD343AE0A4}" type="presOf" srcId="{225095ED-99A3-4333-8CCD-E3B431017D3E}" destId="{A575B824-54F5-41A3-9BE6-DE24D2F1AF35}" srcOrd="0" destOrd="0" presId="urn:microsoft.com/office/officeart/2008/layout/LinedList"/>
    <dgm:cxn modelId="{73D32323-2C47-46F1-9B4B-6F58B496DE62}" type="presOf" srcId="{87F01B21-3FB1-48D8-898A-46373C19BF06}" destId="{0FDD47AE-2F7F-4A61-93FD-B3E8DF8F6493}" srcOrd="0" destOrd="0" presId="urn:microsoft.com/office/officeart/2008/layout/LinedList"/>
    <dgm:cxn modelId="{44FC8A25-EF76-445C-B2AC-24B3B9684EC9}" srcId="{08D9BEB2-1002-46D7-AF12-20FEFA2680B1}" destId="{225095ED-99A3-4333-8CCD-E3B431017D3E}" srcOrd="6" destOrd="0" parTransId="{8812DC20-E188-48D5-A4D6-D1E6D65C7A11}" sibTransId="{7976136C-0EED-41FA-B0F7-2F12F6962213}"/>
    <dgm:cxn modelId="{74BB0F27-B834-4A8C-8100-70BD46D36C6E}" type="presOf" srcId="{E123AD85-542B-460A-8069-C38D21BBDD94}" destId="{92033812-5767-452A-9863-63855F5AE96A}" srcOrd="0" destOrd="0" presId="urn:microsoft.com/office/officeart/2008/layout/LinedList"/>
    <dgm:cxn modelId="{8E42005C-D9CC-4557-A89E-ABAD8616BA28}" srcId="{08D9BEB2-1002-46D7-AF12-20FEFA2680B1}" destId="{87F01B21-3FB1-48D8-898A-46373C19BF06}" srcOrd="0" destOrd="0" parTransId="{B8FB70CA-D78B-4718-B919-238C453A0AB0}" sibTransId="{970BF3D6-3590-421D-B75D-C4AED7D4EAAA}"/>
    <dgm:cxn modelId="{30C9DB60-E929-45D5-9701-DE269B13AD49}" srcId="{08D9BEB2-1002-46D7-AF12-20FEFA2680B1}" destId="{E123AD85-542B-460A-8069-C38D21BBDD94}" srcOrd="1" destOrd="0" parTransId="{31FD3275-E1E5-4818-A99F-1C74CEAC8C14}" sibTransId="{3503312B-CF7D-4E23-BF1A-5C8CE9A5F4F5}"/>
    <dgm:cxn modelId="{D0E30244-03BA-48E5-B545-B70F1957E451}" type="presOf" srcId="{999D8545-213E-4E42-9F53-0903B6300008}" destId="{607AE74C-AA54-4FFC-AEB4-7A0F31F0D766}" srcOrd="0" destOrd="0" presId="urn:microsoft.com/office/officeart/2008/layout/LinedList"/>
    <dgm:cxn modelId="{60B6154E-0D85-4B28-843A-ED20C1008B0F}" srcId="{08D9BEB2-1002-46D7-AF12-20FEFA2680B1}" destId="{C86EF0D7-9599-453D-BCB8-416B9BFF9D31}" srcOrd="3" destOrd="0" parTransId="{494BDA10-ABF8-4CC1-AD3F-C9AEE5783462}" sibTransId="{96E26D33-9E5B-484A-86F1-8B07A95BDAA7}"/>
    <dgm:cxn modelId="{3C996F70-96AA-4395-8061-A703A96076A7}" srcId="{08D9BEB2-1002-46D7-AF12-20FEFA2680B1}" destId="{2FB67B42-C77E-4106-8ECF-124CC9C34226}" srcOrd="4" destOrd="0" parTransId="{38799867-FD8E-4EDC-B7E3-04354CB21E37}" sibTransId="{9D69928E-1FF1-4236-A21C-C4740C77F0DE}"/>
    <dgm:cxn modelId="{C5715382-147B-491D-975D-CDDB10F79F3E}" type="presOf" srcId="{93947047-A264-476C-BB57-7E75EAB83AC2}" destId="{980D5D74-EDDA-4310-933B-91272F5D0EC7}" srcOrd="0" destOrd="0" presId="urn:microsoft.com/office/officeart/2008/layout/LinedList"/>
    <dgm:cxn modelId="{E384D583-7707-4C85-B5ED-A44C5366095D}" srcId="{08D9BEB2-1002-46D7-AF12-20FEFA2680B1}" destId="{93947047-A264-476C-BB57-7E75EAB83AC2}" srcOrd="5" destOrd="0" parTransId="{4D5F3569-E7A8-42F3-894E-682C9BB13551}" sibTransId="{074A26A4-A20D-4BBD-995C-DF64BB973BA2}"/>
    <dgm:cxn modelId="{EF760A8E-464E-43BF-8ED1-0DD34DE82D83}" type="presOf" srcId="{08D9BEB2-1002-46D7-AF12-20FEFA2680B1}" destId="{27876820-714F-4487-8C55-25F76030169F}" srcOrd="0" destOrd="0" presId="urn:microsoft.com/office/officeart/2008/layout/LinedList"/>
    <dgm:cxn modelId="{093EB7B0-8DD2-4556-8476-4D956471CFEF}" srcId="{08D9BEB2-1002-46D7-AF12-20FEFA2680B1}" destId="{65EE746C-F3A8-4BF6-A7EB-E53DE1414930}" srcOrd="2" destOrd="0" parTransId="{E657E57F-3A92-47EE-A9A8-3DB155FFA4BB}" sibTransId="{5855F58B-1160-4849-841A-2930FA9C2FC0}"/>
    <dgm:cxn modelId="{40A0E5D1-FFFB-48B4-9045-0BCC63140A7C}" srcId="{08D9BEB2-1002-46D7-AF12-20FEFA2680B1}" destId="{999D8545-213E-4E42-9F53-0903B6300008}" srcOrd="7" destOrd="0" parTransId="{D9F06218-FFAC-4AA5-B7DE-6A39C52E8F14}" sibTransId="{14DFD9D6-7689-4BC3-BB05-1C52988402D9}"/>
    <dgm:cxn modelId="{A42E2CBC-F75F-42E6-8FD5-D0925DD54271}" type="presParOf" srcId="{27876820-714F-4487-8C55-25F76030169F}" destId="{C609DDCB-B772-43DF-A6F7-8F1145CC2B69}" srcOrd="0" destOrd="0" presId="urn:microsoft.com/office/officeart/2008/layout/LinedList"/>
    <dgm:cxn modelId="{70016528-575A-49F6-8DF7-6F2954D2DE41}" type="presParOf" srcId="{27876820-714F-4487-8C55-25F76030169F}" destId="{B7C8F76F-399D-4EBB-B992-8149E7C6CD3A}" srcOrd="1" destOrd="0" presId="urn:microsoft.com/office/officeart/2008/layout/LinedList"/>
    <dgm:cxn modelId="{3A02F2CE-FC78-4083-BCA7-0EE31D5E540A}" type="presParOf" srcId="{B7C8F76F-399D-4EBB-B992-8149E7C6CD3A}" destId="{0FDD47AE-2F7F-4A61-93FD-B3E8DF8F6493}" srcOrd="0" destOrd="0" presId="urn:microsoft.com/office/officeart/2008/layout/LinedList"/>
    <dgm:cxn modelId="{1AB38E0D-68F0-4EB1-8D3F-091812C67637}" type="presParOf" srcId="{B7C8F76F-399D-4EBB-B992-8149E7C6CD3A}" destId="{ED517DA5-2B77-4E34-BEA8-C85003425D47}" srcOrd="1" destOrd="0" presId="urn:microsoft.com/office/officeart/2008/layout/LinedList"/>
    <dgm:cxn modelId="{E65653FC-482C-44C4-B1D4-13461CDCCEE3}" type="presParOf" srcId="{27876820-714F-4487-8C55-25F76030169F}" destId="{6716DA58-A930-4128-BFFE-D8D5AB281C21}" srcOrd="2" destOrd="0" presId="urn:microsoft.com/office/officeart/2008/layout/LinedList"/>
    <dgm:cxn modelId="{E755851F-725B-42AC-8F2D-D02208E2114B}" type="presParOf" srcId="{27876820-714F-4487-8C55-25F76030169F}" destId="{43AD6A74-AA01-4508-BB8D-D803E123BE81}" srcOrd="3" destOrd="0" presId="urn:microsoft.com/office/officeart/2008/layout/LinedList"/>
    <dgm:cxn modelId="{AC2166E4-1D5E-4330-B182-E5DF7BF7A31A}" type="presParOf" srcId="{43AD6A74-AA01-4508-BB8D-D803E123BE81}" destId="{92033812-5767-452A-9863-63855F5AE96A}" srcOrd="0" destOrd="0" presId="urn:microsoft.com/office/officeart/2008/layout/LinedList"/>
    <dgm:cxn modelId="{80FD6DF1-D551-4D5C-8CF5-D5A16C63E720}" type="presParOf" srcId="{43AD6A74-AA01-4508-BB8D-D803E123BE81}" destId="{FEFA19F8-4C1A-47E3-A2ED-CE5FCDA73C4E}" srcOrd="1" destOrd="0" presId="urn:microsoft.com/office/officeart/2008/layout/LinedList"/>
    <dgm:cxn modelId="{CD9A9BD5-D91A-46A6-B2EC-AF3B41461C13}" type="presParOf" srcId="{27876820-714F-4487-8C55-25F76030169F}" destId="{3D3A17F9-9C22-46C1-BFA0-E03473EC7C68}" srcOrd="4" destOrd="0" presId="urn:microsoft.com/office/officeart/2008/layout/LinedList"/>
    <dgm:cxn modelId="{5B8944B8-C7A2-45BF-87A0-52B8097F64B6}" type="presParOf" srcId="{27876820-714F-4487-8C55-25F76030169F}" destId="{12A3ECF6-3AC3-46B1-BDD9-9509E9312A16}" srcOrd="5" destOrd="0" presId="urn:microsoft.com/office/officeart/2008/layout/LinedList"/>
    <dgm:cxn modelId="{B53A7F3F-371A-4142-BD28-450C8FFA4BAE}" type="presParOf" srcId="{12A3ECF6-3AC3-46B1-BDD9-9509E9312A16}" destId="{416BBC27-151C-4BCC-84C9-DA2B09EFF5F0}" srcOrd="0" destOrd="0" presId="urn:microsoft.com/office/officeart/2008/layout/LinedList"/>
    <dgm:cxn modelId="{31DD40F5-B844-4DE4-A443-ACC5BC327DA0}" type="presParOf" srcId="{12A3ECF6-3AC3-46B1-BDD9-9509E9312A16}" destId="{6C06145D-D494-4B54-944E-342D3FD2B82D}" srcOrd="1" destOrd="0" presId="urn:microsoft.com/office/officeart/2008/layout/LinedList"/>
    <dgm:cxn modelId="{AE1AE1D7-7A11-485C-9D83-CA2F16F291B0}" type="presParOf" srcId="{27876820-714F-4487-8C55-25F76030169F}" destId="{E532D1A6-0A85-4475-A432-63E9169E53B3}" srcOrd="6" destOrd="0" presId="urn:microsoft.com/office/officeart/2008/layout/LinedList"/>
    <dgm:cxn modelId="{FDF96A7C-5D94-4ACF-A687-BFED829BFBD6}" type="presParOf" srcId="{27876820-714F-4487-8C55-25F76030169F}" destId="{606B1489-57AB-4867-9680-3BDF566F368C}" srcOrd="7" destOrd="0" presId="urn:microsoft.com/office/officeart/2008/layout/LinedList"/>
    <dgm:cxn modelId="{A7014721-CA49-4E8C-B412-C8E0BE3866F8}" type="presParOf" srcId="{606B1489-57AB-4867-9680-3BDF566F368C}" destId="{41405B8B-4D5E-4A9D-8F48-1B478CDB6FF3}" srcOrd="0" destOrd="0" presId="urn:microsoft.com/office/officeart/2008/layout/LinedList"/>
    <dgm:cxn modelId="{187F0AF7-0C6A-4883-B350-CE159AF72710}" type="presParOf" srcId="{606B1489-57AB-4867-9680-3BDF566F368C}" destId="{8A1C693D-5909-4D1B-B71E-49BE9CB7006F}" srcOrd="1" destOrd="0" presId="urn:microsoft.com/office/officeart/2008/layout/LinedList"/>
    <dgm:cxn modelId="{E4514DE3-F350-41C4-BD02-0BAA3677226B}" type="presParOf" srcId="{27876820-714F-4487-8C55-25F76030169F}" destId="{8973B5A4-C0F1-4CE5-A251-7BF84BD857C9}" srcOrd="8" destOrd="0" presId="urn:microsoft.com/office/officeart/2008/layout/LinedList"/>
    <dgm:cxn modelId="{02F0FB09-576B-402D-B380-2FD661F72C3E}" type="presParOf" srcId="{27876820-714F-4487-8C55-25F76030169F}" destId="{61EA2F39-6D47-4822-819C-F05727AA1AF3}" srcOrd="9" destOrd="0" presId="urn:microsoft.com/office/officeart/2008/layout/LinedList"/>
    <dgm:cxn modelId="{8190A346-9B7F-4B83-8750-D332A2A7F735}" type="presParOf" srcId="{61EA2F39-6D47-4822-819C-F05727AA1AF3}" destId="{BBC1F17F-ECA7-4BAB-A6B0-403756E54FCD}" srcOrd="0" destOrd="0" presId="urn:microsoft.com/office/officeart/2008/layout/LinedList"/>
    <dgm:cxn modelId="{2C62B064-0A57-46F0-8D7B-AE15164EB5E6}" type="presParOf" srcId="{61EA2F39-6D47-4822-819C-F05727AA1AF3}" destId="{2AD62A2D-A77D-441B-94CB-83EE862F79FE}" srcOrd="1" destOrd="0" presId="urn:microsoft.com/office/officeart/2008/layout/LinedList"/>
    <dgm:cxn modelId="{B1BD2CA8-DD70-497E-8F28-4025CAAFCD9E}" type="presParOf" srcId="{27876820-714F-4487-8C55-25F76030169F}" destId="{8C48AEE7-E99B-49F3-BEFC-A536AD10AC81}" srcOrd="10" destOrd="0" presId="urn:microsoft.com/office/officeart/2008/layout/LinedList"/>
    <dgm:cxn modelId="{4CFE6629-A1BA-4B18-93C4-E6C07787A1D7}" type="presParOf" srcId="{27876820-714F-4487-8C55-25F76030169F}" destId="{99A474DF-17DE-4E3D-9DA2-898EA3F31E21}" srcOrd="11" destOrd="0" presId="urn:microsoft.com/office/officeart/2008/layout/LinedList"/>
    <dgm:cxn modelId="{609EF2AC-8394-4781-9510-E8FCD3AB5E9B}" type="presParOf" srcId="{99A474DF-17DE-4E3D-9DA2-898EA3F31E21}" destId="{980D5D74-EDDA-4310-933B-91272F5D0EC7}" srcOrd="0" destOrd="0" presId="urn:microsoft.com/office/officeart/2008/layout/LinedList"/>
    <dgm:cxn modelId="{C1798018-73A8-4B8B-93BC-50FADB9A42DE}" type="presParOf" srcId="{99A474DF-17DE-4E3D-9DA2-898EA3F31E21}" destId="{C8FE5EBF-B132-4D66-BA92-D860AD95B614}" srcOrd="1" destOrd="0" presId="urn:microsoft.com/office/officeart/2008/layout/LinedList"/>
    <dgm:cxn modelId="{E099EC7B-E84A-462F-AE9B-E00068D50F94}" type="presParOf" srcId="{27876820-714F-4487-8C55-25F76030169F}" destId="{F1963FF2-0F3E-45B1-A4E1-F7C6DDD1469F}" srcOrd="12" destOrd="0" presId="urn:microsoft.com/office/officeart/2008/layout/LinedList"/>
    <dgm:cxn modelId="{D6289FA1-CC25-4E71-BC7D-85473AF662C8}" type="presParOf" srcId="{27876820-714F-4487-8C55-25F76030169F}" destId="{70848DA1-2B28-418E-AE40-70585010F753}" srcOrd="13" destOrd="0" presId="urn:microsoft.com/office/officeart/2008/layout/LinedList"/>
    <dgm:cxn modelId="{DDECAE59-5EE0-46AC-84A9-13F10AA692FD}" type="presParOf" srcId="{70848DA1-2B28-418E-AE40-70585010F753}" destId="{A575B824-54F5-41A3-9BE6-DE24D2F1AF35}" srcOrd="0" destOrd="0" presId="urn:microsoft.com/office/officeart/2008/layout/LinedList"/>
    <dgm:cxn modelId="{285F0CC5-0BF7-4BA7-974E-924DACD7A51A}" type="presParOf" srcId="{70848DA1-2B28-418E-AE40-70585010F753}" destId="{431D6FDE-6CC0-4EC8-9B40-4EB4E58190D2}" srcOrd="1" destOrd="0" presId="urn:microsoft.com/office/officeart/2008/layout/LinedList"/>
    <dgm:cxn modelId="{FB7CE3B3-1E1F-40C1-868A-E246BFE9B447}" type="presParOf" srcId="{27876820-714F-4487-8C55-25F76030169F}" destId="{98C750A5-2BB3-4EC0-8FD9-2FCBAD00ECAE}" srcOrd="14" destOrd="0" presId="urn:microsoft.com/office/officeart/2008/layout/LinedList"/>
    <dgm:cxn modelId="{7C76C92F-4AA7-474E-8061-5D2AB6477805}" type="presParOf" srcId="{27876820-714F-4487-8C55-25F76030169F}" destId="{A6964B01-10D2-4171-AE94-A74320E6F55D}" srcOrd="15" destOrd="0" presId="urn:microsoft.com/office/officeart/2008/layout/LinedList"/>
    <dgm:cxn modelId="{B745F380-2189-4173-A189-24C0AAB8B8D1}" type="presParOf" srcId="{A6964B01-10D2-4171-AE94-A74320E6F55D}" destId="{607AE74C-AA54-4FFC-AEB4-7A0F31F0D766}" srcOrd="0" destOrd="0" presId="urn:microsoft.com/office/officeart/2008/layout/LinedList"/>
    <dgm:cxn modelId="{B1DAB888-9D7F-4E87-A657-2EE6B1FEB0D4}" type="presParOf" srcId="{A6964B01-10D2-4171-AE94-A74320E6F55D}" destId="{2C513506-47B5-4E4D-825C-53A3C011557C}" srcOrd="1" destOrd="0" presId="urn:microsoft.com/office/officeart/2008/layout/LinedList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08D9BEB2-1002-46D7-AF12-20FEFA2680B1}" type="doc">
      <dgm:prSet loTypeId="urn:microsoft.com/office/officeart/2008/layout/LinedList" loCatId="hierarchy" qsTypeId="urn:microsoft.com/office/officeart/2005/8/quickstyle/simple1" qsCatId="simple" csTypeId="urn:microsoft.com/office/officeart/2005/8/colors/accent6_5" csCatId="accent6" phldr="1"/>
      <dgm:spPr/>
      <dgm:t>
        <a:bodyPr/>
        <a:lstStyle/>
        <a:p>
          <a:endParaRPr lang="en-US"/>
        </a:p>
      </dgm:t>
    </dgm:pt>
    <dgm:pt modelId="{87F01B21-3FB1-48D8-898A-46373C19BF06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Age: </a:t>
          </a:r>
          <a:r>
            <a:rPr lang="en-US" sz="1200" b="0">
              <a:latin typeface="Arial" panose="020B0604020202020204" pitchFamily="34" charset="0"/>
              <a:cs typeface="Arial" panose="020B0604020202020204" pitchFamily="34" charset="0"/>
            </a:rPr>
            <a:t>38</a:t>
          </a:r>
        </a:p>
      </dgm:t>
    </dgm:pt>
    <dgm:pt modelId="{B8FB70CA-D78B-4718-B919-238C453A0AB0}" type="parTrans" cxnId="{8E42005C-D9CC-4557-A89E-ABAD8616BA28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70BF3D6-3590-421D-B75D-C4AED7D4EAAA}" type="sibTrans" cxnId="{8E42005C-D9CC-4557-A89E-ABAD8616BA28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E123AD85-542B-460A-8069-C38D21BBDD94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Occupation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Band Member</a:t>
          </a:r>
        </a:p>
      </dgm:t>
    </dgm:pt>
    <dgm:pt modelId="{31FD3275-E1E5-4818-A99F-1C74CEAC8C14}" type="parTrans" cxnId="{30C9DB60-E929-45D5-9701-DE269B13AD4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3503312B-CF7D-4E23-BF1A-5C8CE9A5F4F5}" type="sibTrans" cxnId="{30C9DB60-E929-45D5-9701-DE269B13AD4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5EE746C-F3A8-4BF6-A7EB-E53DE1414930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Device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Computer, Mobile</a:t>
          </a:r>
        </a:p>
      </dgm:t>
    </dgm:pt>
    <dgm:pt modelId="{E657E57F-3A92-47EE-A9A8-3DB155FFA4BB}" type="parTrans" cxnId="{093EB7B0-8DD2-4556-8476-4D956471CFE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5855F58B-1160-4849-841A-2930FA9C2FC0}" type="sibTrans" cxnId="{093EB7B0-8DD2-4556-8476-4D956471CFE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C86EF0D7-9599-453D-BCB8-416B9BFF9D31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App or Web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App, Web</a:t>
          </a:r>
        </a:p>
      </dgm:t>
    </dgm:pt>
    <dgm:pt modelId="{494BDA10-ABF8-4CC1-AD3F-C9AEE5783462}" type="parTrans" cxnId="{60B6154E-0D85-4B28-843A-ED20C1008B0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6E26D33-9E5B-484A-86F1-8B07A95BDAA7}" type="sibTrans" cxnId="{60B6154E-0D85-4B28-843A-ED20C1008B0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FB67B42-C77E-4106-8ECF-124CC9C34226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Onlline or Offline: Online, Offline</a:t>
          </a:r>
          <a:endParaRPr lang="en-US" sz="12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38799867-FD8E-4EDC-B7E3-04354CB21E37}" type="parTrans" cxnId="{3C996F70-96AA-4395-8061-A703A96076A7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D69928E-1FF1-4236-A21C-C4740C77F0DE}" type="sibTrans" cxnId="{3C996F70-96AA-4395-8061-A703A96076A7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3947047-A264-476C-BB57-7E75EAB83AC2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Per Day Spent Time: </a:t>
          </a:r>
          <a:r>
            <a:rPr lang="en-US" sz="1200" b="0">
              <a:latin typeface="Arial" panose="020B0604020202020204" pitchFamily="34" charset="0"/>
              <a:cs typeface="Arial" panose="020B0604020202020204" pitchFamily="34" charset="0"/>
            </a:rPr>
            <a:t>4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 Hour</a:t>
          </a:r>
        </a:p>
      </dgm:t>
    </dgm:pt>
    <dgm:pt modelId="{4D5F3569-E7A8-42F3-894E-682C9BB13551}" type="parTrans" cxnId="{E384D583-7707-4C85-B5ED-A44C5366095D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074A26A4-A20D-4BBD-995C-DF64BB973BA2}" type="sibTrans" cxnId="{E384D583-7707-4C85-B5ED-A44C5366095D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25095ED-99A3-4333-8CCD-E3B431017D3E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Favorite Genre: </a:t>
          </a:r>
          <a:r>
            <a:rPr lang="en-US" sz="1200"/>
            <a:t>Metal, Rock, Punk Rock</a:t>
          </a:r>
          <a:endParaRPr lang="en-US" sz="12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8812DC20-E188-48D5-A4D6-D1E6D65C7A11}" type="parTrans" cxnId="{44FC8A25-EF76-445C-B2AC-24B3B9684EC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7976136C-0EED-41FA-B0F7-2F12F6962213}" type="sibTrans" cxnId="{44FC8A25-EF76-445C-B2AC-24B3B9684EC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99D8545-213E-4E42-9F53-0903B6300008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Sing or Not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Yes</a:t>
          </a:r>
        </a:p>
      </dgm:t>
    </dgm:pt>
    <dgm:pt modelId="{D9F06218-FFAC-4AA5-B7DE-6A39C52E8F14}" type="parTrans" cxnId="{40A0E5D1-FFFB-48B4-9045-0BCC63140A7C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4DFD9D6-7689-4BC3-BB05-1C52988402D9}" type="sibTrans" cxnId="{40A0E5D1-FFFB-48B4-9045-0BCC63140A7C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7876820-714F-4487-8C55-25F76030169F}" type="pres">
      <dgm:prSet presAssocID="{08D9BEB2-1002-46D7-AF12-20FEFA2680B1}" presName="vert0" presStyleCnt="0">
        <dgm:presLayoutVars>
          <dgm:dir/>
          <dgm:animOne val="branch"/>
          <dgm:animLvl val="lvl"/>
        </dgm:presLayoutVars>
      </dgm:prSet>
      <dgm:spPr/>
    </dgm:pt>
    <dgm:pt modelId="{C609DDCB-B772-43DF-A6F7-8F1145CC2B69}" type="pres">
      <dgm:prSet presAssocID="{87F01B21-3FB1-48D8-898A-46373C19BF06}" presName="thickLine" presStyleLbl="alignNode1" presStyleIdx="0" presStyleCnt="8"/>
      <dgm:spPr/>
    </dgm:pt>
    <dgm:pt modelId="{B7C8F76F-399D-4EBB-B992-8149E7C6CD3A}" type="pres">
      <dgm:prSet presAssocID="{87F01B21-3FB1-48D8-898A-46373C19BF06}" presName="horz1" presStyleCnt="0"/>
      <dgm:spPr/>
    </dgm:pt>
    <dgm:pt modelId="{0FDD47AE-2F7F-4A61-93FD-B3E8DF8F6493}" type="pres">
      <dgm:prSet presAssocID="{87F01B21-3FB1-48D8-898A-46373C19BF06}" presName="tx1" presStyleLbl="revTx" presStyleIdx="0" presStyleCnt="8"/>
      <dgm:spPr/>
    </dgm:pt>
    <dgm:pt modelId="{ED517DA5-2B77-4E34-BEA8-C85003425D47}" type="pres">
      <dgm:prSet presAssocID="{87F01B21-3FB1-48D8-898A-46373C19BF06}" presName="vert1" presStyleCnt="0"/>
      <dgm:spPr/>
    </dgm:pt>
    <dgm:pt modelId="{6716DA58-A930-4128-BFFE-D8D5AB281C21}" type="pres">
      <dgm:prSet presAssocID="{E123AD85-542B-460A-8069-C38D21BBDD94}" presName="thickLine" presStyleLbl="alignNode1" presStyleIdx="1" presStyleCnt="8"/>
      <dgm:spPr/>
    </dgm:pt>
    <dgm:pt modelId="{43AD6A74-AA01-4508-BB8D-D803E123BE81}" type="pres">
      <dgm:prSet presAssocID="{E123AD85-542B-460A-8069-C38D21BBDD94}" presName="horz1" presStyleCnt="0"/>
      <dgm:spPr/>
    </dgm:pt>
    <dgm:pt modelId="{92033812-5767-452A-9863-63855F5AE96A}" type="pres">
      <dgm:prSet presAssocID="{E123AD85-542B-460A-8069-C38D21BBDD94}" presName="tx1" presStyleLbl="revTx" presStyleIdx="1" presStyleCnt="8"/>
      <dgm:spPr/>
    </dgm:pt>
    <dgm:pt modelId="{FEFA19F8-4C1A-47E3-A2ED-CE5FCDA73C4E}" type="pres">
      <dgm:prSet presAssocID="{E123AD85-542B-460A-8069-C38D21BBDD94}" presName="vert1" presStyleCnt="0"/>
      <dgm:spPr/>
    </dgm:pt>
    <dgm:pt modelId="{3D3A17F9-9C22-46C1-BFA0-E03473EC7C68}" type="pres">
      <dgm:prSet presAssocID="{65EE746C-F3A8-4BF6-A7EB-E53DE1414930}" presName="thickLine" presStyleLbl="alignNode1" presStyleIdx="2" presStyleCnt="8"/>
      <dgm:spPr/>
    </dgm:pt>
    <dgm:pt modelId="{12A3ECF6-3AC3-46B1-BDD9-9509E9312A16}" type="pres">
      <dgm:prSet presAssocID="{65EE746C-F3A8-4BF6-A7EB-E53DE1414930}" presName="horz1" presStyleCnt="0"/>
      <dgm:spPr/>
    </dgm:pt>
    <dgm:pt modelId="{416BBC27-151C-4BCC-84C9-DA2B09EFF5F0}" type="pres">
      <dgm:prSet presAssocID="{65EE746C-F3A8-4BF6-A7EB-E53DE1414930}" presName="tx1" presStyleLbl="revTx" presStyleIdx="2" presStyleCnt="8"/>
      <dgm:spPr/>
    </dgm:pt>
    <dgm:pt modelId="{6C06145D-D494-4B54-944E-342D3FD2B82D}" type="pres">
      <dgm:prSet presAssocID="{65EE746C-F3A8-4BF6-A7EB-E53DE1414930}" presName="vert1" presStyleCnt="0"/>
      <dgm:spPr/>
    </dgm:pt>
    <dgm:pt modelId="{E532D1A6-0A85-4475-A432-63E9169E53B3}" type="pres">
      <dgm:prSet presAssocID="{C86EF0D7-9599-453D-BCB8-416B9BFF9D31}" presName="thickLine" presStyleLbl="alignNode1" presStyleIdx="3" presStyleCnt="8"/>
      <dgm:spPr/>
    </dgm:pt>
    <dgm:pt modelId="{606B1489-57AB-4867-9680-3BDF566F368C}" type="pres">
      <dgm:prSet presAssocID="{C86EF0D7-9599-453D-BCB8-416B9BFF9D31}" presName="horz1" presStyleCnt="0"/>
      <dgm:spPr/>
    </dgm:pt>
    <dgm:pt modelId="{41405B8B-4D5E-4A9D-8F48-1B478CDB6FF3}" type="pres">
      <dgm:prSet presAssocID="{C86EF0D7-9599-453D-BCB8-416B9BFF9D31}" presName="tx1" presStyleLbl="revTx" presStyleIdx="3" presStyleCnt="8"/>
      <dgm:spPr/>
    </dgm:pt>
    <dgm:pt modelId="{8A1C693D-5909-4D1B-B71E-49BE9CB7006F}" type="pres">
      <dgm:prSet presAssocID="{C86EF0D7-9599-453D-BCB8-416B9BFF9D31}" presName="vert1" presStyleCnt="0"/>
      <dgm:spPr/>
    </dgm:pt>
    <dgm:pt modelId="{8973B5A4-C0F1-4CE5-A251-7BF84BD857C9}" type="pres">
      <dgm:prSet presAssocID="{2FB67B42-C77E-4106-8ECF-124CC9C34226}" presName="thickLine" presStyleLbl="alignNode1" presStyleIdx="4" presStyleCnt="8"/>
      <dgm:spPr/>
    </dgm:pt>
    <dgm:pt modelId="{61EA2F39-6D47-4822-819C-F05727AA1AF3}" type="pres">
      <dgm:prSet presAssocID="{2FB67B42-C77E-4106-8ECF-124CC9C34226}" presName="horz1" presStyleCnt="0"/>
      <dgm:spPr/>
    </dgm:pt>
    <dgm:pt modelId="{BBC1F17F-ECA7-4BAB-A6B0-403756E54FCD}" type="pres">
      <dgm:prSet presAssocID="{2FB67B42-C77E-4106-8ECF-124CC9C34226}" presName="tx1" presStyleLbl="revTx" presStyleIdx="4" presStyleCnt="8"/>
      <dgm:spPr/>
    </dgm:pt>
    <dgm:pt modelId="{2AD62A2D-A77D-441B-94CB-83EE862F79FE}" type="pres">
      <dgm:prSet presAssocID="{2FB67B42-C77E-4106-8ECF-124CC9C34226}" presName="vert1" presStyleCnt="0"/>
      <dgm:spPr/>
    </dgm:pt>
    <dgm:pt modelId="{8C48AEE7-E99B-49F3-BEFC-A536AD10AC81}" type="pres">
      <dgm:prSet presAssocID="{93947047-A264-476C-BB57-7E75EAB83AC2}" presName="thickLine" presStyleLbl="alignNode1" presStyleIdx="5" presStyleCnt="8"/>
      <dgm:spPr/>
    </dgm:pt>
    <dgm:pt modelId="{99A474DF-17DE-4E3D-9DA2-898EA3F31E21}" type="pres">
      <dgm:prSet presAssocID="{93947047-A264-476C-BB57-7E75EAB83AC2}" presName="horz1" presStyleCnt="0"/>
      <dgm:spPr/>
    </dgm:pt>
    <dgm:pt modelId="{980D5D74-EDDA-4310-933B-91272F5D0EC7}" type="pres">
      <dgm:prSet presAssocID="{93947047-A264-476C-BB57-7E75EAB83AC2}" presName="tx1" presStyleLbl="revTx" presStyleIdx="5" presStyleCnt="8"/>
      <dgm:spPr/>
    </dgm:pt>
    <dgm:pt modelId="{C8FE5EBF-B132-4D66-BA92-D860AD95B614}" type="pres">
      <dgm:prSet presAssocID="{93947047-A264-476C-BB57-7E75EAB83AC2}" presName="vert1" presStyleCnt="0"/>
      <dgm:spPr/>
    </dgm:pt>
    <dgm:pt modelId="{F1963FF2-0F3E-45B1-A4E1-F7C6DDD1469F}" type="pres">
      <dgm:prSet presAssocID="{225095ED-99A3-4333-8CCD-E3B431017D3E}" presName="thickLine" presStyleLbl="alignNode1" presStyleIdx="6" presStyleCnt="8"/>
      <dgm:spPr/>
    </dgm:pt>
    <dgm:pt modelId="{70848DA1-2B28-418E-AE40-70585010F753}" type="pres">
      <dgm:prSet presAssocID="{225095ED-99A3-4333-8CCD-E3B431017D3E}" presName="horz1" presStyleCnt="0"/>
      <dgm:spPr/>
    </dgm:pt>
    <dgm:pt modelId="{A575B824-54F5-41A3-9BE6-DE24D2F1AF35}" type="pres">
      <dgm:prSet presAssocID="{225095ED-99A3-4333-8CCD-E3B431017D3E}" presName="tx1" presStyleLbl="revTx" presStyleIdx="6" presStyleCnt="8"/>
      <dgm:spPr/>
    </dgm:pt>
    <dgm:pt modelId="{431D6FDE-6CC0-4EC8-9B40-4EB4E58190D2}" type="pres">
      <dgm:prSet presAssocID="{225095ED-99A3-4333-8CCD-E3B431017D3E}" presName="vert1" presStyleCnt="0"/>
      <dgm:spPr/>
    </dgm:pt>
    <dgm:pt modelId="{98C750A5-2BB3-4EC0-8FD9-2FCBAD00ECAE}" type="pres">
      <dgm:prSet presAssocID="{999D8545-213E-4E42-9F53-0903B6300008}" presName="thickLine" presStyleLbl="alignNode1" presStyleIdx="7" presStyleCnt="8"/>
      <dgm:spPr/>
    </dgm:pt>
    <dgm:pt modelId="{A6964B01-10D2-4171-AE94-A74320E6F55D}" type="pres">
      <dgm:prSet presAssocID="{999D8545-213E-4E42-9F53-0903B6300008}" presName="horz1" presStyleCnt="0"/>
      <dgm:spPr/>
    </dgm:pt>
    <dgm:pt modelId="{607AE74C-AA54-4FFC-AEB4-7A0F31F0D766}" type="pres">
      <dgm:prSet presAssocID="{999D8545-213E-4E42-9F53-0903B6300008}" presName="tx1" presStyleLbl="revTx" presStyleIdx="7" presStyleCnt="8"/>
      <dgm:spPr/>
    </dgm:pt>
    <dgm:pt modelId="{2C513506-47B5-4E4D-825C-53A3C011557C}" type="pres">
      <dgm:prSet presAssocID="{999D8545-213E-4E42-9F53-0903B6300008}" presName="vert1" presStyleCnt="0"/>
      <dgm:spPr/>
    </dgm:pt>
  </dgm:ptLst>
  <dgm:cxnLst>
    <dgm:cxn modelId="{12847003-6064-48F5-B1EA-8530D8FE1737}" type="presOf" srcId="{C86EF0D7-9599-453D-BCB8-416B9BFF9D31}" destId="{41405B8B-4D5E-4A9D-8F48-1B478CDB6FF3}" srcOrd="0" destOrd="0" presId="urn:microsoft.com/office/officeart/2008/layout/LinedList"/>
    <dgm:cxn modelId="{F5CF200B-A4F5-4401-969A-759E5CA966A6}" type="presOf" srcId="{2FB67B42-C77E-4106-8ECF-124CC9C34226}" destId="{BBC1F17F-ECA7-4BAB-A6B0-403756E54FCD}" srcOrd="0" destOrd="0" presId="urn:microsoft.com/office/officeart/2008/layout/LinedList"/>
    <dgm:cxn modelId="{BD923E1C-8909-499E-8EFE-3F3624C3B73C}" type="presOf" srcId="{65EE746C-F3A8-4BF6-A7EB-E53DE1414930}" destId="{416BBC27-151C-4BCC-84C9-DA2B09EFF5F0}" srcOrd="0" destOrd="0" presId="urn:microsoft.com/office/officeart/2008/layout/LinedList"/>
    <dgm:cxn modelId="{8849FC20-2A98-4053-BE2A-D3BD343AE0A4}" type="presOf" srcId="{225095ED-99A3-4333-8CCD-E3B431017D3E}" destId="{A575B824-54F5-41A3-9BE6-DE24D2F1AF35}" srcOrd="0" destOrd="0" presId="urn:microsoft.com/office/officeart/2008/layout/LinedList"/>
    <dgm:cxn modelId="{73D32323-2C47-46F1-9B4B-6F58B496DE62}" type="presOf" srcId="{87F01B21-3FB1-48D8-898A-46373C19BF06}" destId="{0FDD47AE-2F7F-4A61-93FD-B3E8DF8F6493}" srcOrd="0" destOrd="0" presId="urn:microsoft.com/office/officeart/2008/layout/LinedList"/>
    <dgm:cxn modelId="{44FC8A25-EF76-445C-B2AC-24B3B9684EC9}" srcId="{08D9BEB2-1002-46D7-AF12-20FEFA2680B1}" destId="{225095ED-99A3-4333-8CCD-E3B431017D3E}" srcOrd="6" destOrd="0" parTransId="{8812DC20-E188-48D5-A4D6-D1E6D65C7A11}" sibTransId="{7976136C-0EED-41FA-B0F7-2F12F6962213}"/>
    <dgm:cxn modelId="{74BB0F27-B834-4A8C-8100-70BD46D36C6E}" type="presOf" srcId="{E123AD85-542B-460A-8069-C38D21BBDD94}" destId="{92033812-5767-452A-9863-63855F5AE96A}" srcOrd="0" destOrd="0" presId="urn:microsoft.com/office/officeart/2008/layout/LinedList"/>
    <dgm:cxn modelId="{8E42005C-D9CC-4557-A89E-ABAD8616BA28}" srcId="{08D9BEB2-1002-46D7-AF12-20FEFA2680B1}" destId="{87F01B21-3FB1-48D8-898A-46373C19BF06}" srcOrd="0" destOrd="0" parTransId="{B8FB70CA-D78B-4718-B919-238C453A0AB0}" sibTransId="{970BF3D6-3590-421D-B75D-C4AED7D4EAAA}"/>
    <dgm:cxn modelId="{30C9DB60-E929-45D5-9701-DE269B13AD49}" srcId="{08D9BEB2-1002-46D7-AF12-20FEFA2680B1}" destId="{E123AD85-542B-460A-8069-C38D21BBDD94}" srcOrd="1" destOrd="0" parTransId="{31FD3275-E1E5-4818-A99F-1C74CEAC8C14}" sibTransId="{3503312B-CF7D-4E23-BF1A-5C8CE9A5F4F5}"/>
    <dgm:cxn modelId="{D0E30244-03BA-48E5-B545-B70F1957E451}" type="presOf" srcId="{999D8545-213E-4E42-9F53-0903B6300008}" destId="{607AE74C-AA54-4FFC-AEB4-7A0F31F0D766}" srcOrd="0" destOrd="0" presId="urn:microsoft.com/office/officeart/2008/layout/LinedList"/>
    <dgm:cxn modelId="{60B6154E-0D85-4B28-843A-ED20C1008B0F}" srcId="{08D9BEB2-1002-46D7-AF12-20FEFA2680B1}" destId="{C86EF0D7-9599-453D-BCB8-416B9BFF9D31}" srcOrd="3" destOrd="0" parTransId="{494BDA10-ABF8-4CC1-AD3F-C9AEE5783462}" sibTransId="{96E26D33-9E5B-484A-86F1-8B07A95BDAA7}"/>
    <dgm:cxn modelId="{3C996F70-96AA-4395-8061-A703A96076A7}" srcId="{08D9BEB2-1002-46D7-AF12-20FEFA2680B1}" destId="{2FB67B42-C77E-4106-8ECF-124CC9C34226}" srcOrd="4" destOrd="0" parTransId="{38799867-FD8E-4EDC-B7E3-04354CB21E37}" sibTransId="{9D69928E-1FF1-4236-A21C-C4740C77F0DE}"/>
    <dgm:cxn modelId="{C5715382-147B-491D-975D-CDDB10F79F3E}" type="presOf" srcId="{93947047-A264-476C-BB57-7E75EAB83AC2}" destId="{980D5D74-EDDA-4310-933B-91272F5D0EC7}" srcOrd="0" destOrd="0" presId="urn:microsoft.com/office/officeart/2008/layout/LinedList"/>
    <dgm:cxn modelId="{E384D583-7707-4C85-B5ED-A44C5366095D}" srcId="{08D9BEB2-1002-46D7-AF12-20FEFA2680B1}" destId="{93947047-A264-476C-BB57-7E75EAB83AC2}" srcOrd="5" destOrd="0" parTransId="{4D5F3569-E7A8-42F3-894E-682C9BB13551}" sibTransId="{074A26A4-A20D-4BBD-995C-DF64BB973BA2}"/>
    <dgm:cxn modelId="{EF760A8E-464E-43BF-8ED1-0DD34DE82D83}" type="presOf" srcId="{08D9BEB2-1002-46D7-AF12-20FEFA2680B1}" destId="{27876820-714F-4487-8C55-25F76030169F}" srcOrd="0" destOrd="0" presId="urn:microsoft.com/office/officeart/2008/layout/LinedList"/>
    <dgm:cxn modelId="{093EB7B0-8DD2-4556-8476-4D956471CFEF}" srcId="{08D9BEB2-1002-46D7-AF12-20FEFA2680B1}" destId="{65EE746C-F3A8-4BF6-A7EB-E53DE1414930}" srcOrd="2" destOrd="0" parTransId="{E657E57F-3A92-47EE-A9A8-3DB155FFA4BB}" sibTransId="{5855F58B-1160-4849-841A-2930FA9C2FC0}"/>
    <dgm:cxn modelId="{40A0E5D1-FFFB-48B4-9045-0BCC63140A7C}" srcId="{08D9BEB2-1002-46D7-AF12-20FEFA2680B1}" destId="{999D8545-213E-4E42-9F53-0903B6300008}" srcOrd="7" destOrd="0" parTransId="{D9F06218-FFAC-4AA5-B7DE-6A39C52E8F14}" sibTransId="{14DFD9D6-7689-4BC3-BB05-1C52988402D9}"/>
    <dgm:cxn modelId="{A42E2CBC-F75F-42E6-8FD5-D0925DD54271}" type="presParOf" srcId="{27876820-714F-4487-8C55-25F76030169F}" destId="{C609DDCB-B772-43DF-A6F7-8F1145CC2B69}" srcOrd="0" destOrd="0" presId="urn:microsoft.com/office/officeart/2008/layout/LinedList"/>
    <dgm:cxn modelId="{70016528-575A-49F6-8DF7-6F2954D2DE41}" type="presParOf" srcId="{27876820-714F-4487-8C55-25F76030169F}" destId="{B7C8F76F-399D-4EBB-B992-8149E7C6CD3A}" srcOrd="1" destOrd="0" presId="urn:microsoft.com/office/officeart/2008/layout/LinedList"/>
    <dgm:cxn modelId="{3A02F2CE-FC78-4083-BCA7-0EE31D5E540A}" type="presParOf" srcId="{B7C8F76F-399D-4EBB-B992-8149E7C6CD3A}" destId="{0FDD47AE-2F7F-4A61-93FD-B3E8DF8F6493}" srcOrd="0" destOrd="0" presId="urn:microsoft.com/office/officeart/2008/layout/LinedList"/>
    <dgm:cxn modelId="{1AB38E0D-68F0-4EB1-8D3F-091812C67637}" type="presParOf" srcId="{B7C8F76F-399D-4EBB-B992-8149E7C6CD3A}" destId="{ED517DA5-2B77-4E34-BEA8-C85003425D47}" srcOrd="1" destOrd="0" presId="urn:microsoft.com/office/officeart/2008/layout/LinedList"/>
    <dgm:cxn modelId="{E65653FC-482C-44C4-B1D4-13461CDCCEE3}" type="presParOf" srcId="{27876820-714F-4487-8C55-25F76030169F}" destId="{6716DA58-A930-4128-BFFE-D8D5AB281C21}" srcOrd="2" destOrd="0" presId="urn:microsoft.com/office/officeart/2008/layout/LinedList"/>
    <dgm:cxn modelId="{E755851F-725B-42AC-8F2D-D02208E2114B}" type="presParOf" srcId="{27876820-714F-4487-8C55-25F76030169F}" destId="{43AD6A74-AA01-4508-BB8D-D803E123BE81}" srcOrd="3" destOrd="0" presId="urn:microsoft.com/office/officeart/2008/layout/LinedList"/>
    <dgm:cxn modelId="{AC2166E4-1D5E-4330-B182-E5DF7BF7A31A}" type="presParOf" srcId="{43AD6A74-AA01-4508-BB8D-D803E123BE81}" destId="{92033812-5767-452A-9863-63855F5AE96A}" srcOrd="0" destOrd="0" presId="urn:microsoft.com/office/officeart/2008/layout/LinedList"/>
    <dgm:cxn modelId="{80FD6DF1-D551-4D5C-8CF5-D5A16C63E720}" type="presParOf" srcId="{43AD6A74-AA01-4508-BB8D-D803E123BE81}" destId="{FEFA19F8-4C1A-47E3-A2ED-CE5FCDA73C4E}" srcOrd="1" destOrd="0" presId="urn:microsoft.com/office/officeart/2008/layout/LinedList"/>
    <dgm:cxn modelId="{CD9A9BD5-D91A-46A6-B2EC-AF3B41461C13}" type="presParOf" srcId="{27876820-714F-4487-8C55-25F76030169F}" destId="{3D3A17F9-9C22-46C1-BFA0-E03473EC7C68}" srcOrd="4" destOrd="0" presId="urn:microsoft.com/office/officeart/2008/layout/LinedList"/>
    <dgm:cxn modelId="{5B8944B8-C7A2-45BF-87A0-52B8097F64B6}" type="presParOf" srcId="{27876820-714F-4487-8C55-25F76030169F}" destId="{12A3ECF6-3AC3-46B1-BDD9-9509E9312A16}" srcOrd="5" destOrd="0" presId="urn:microsoft.com/office/officeart/2008/layout/LinedList"/>
    <dgm:cxn modelId="{B53A7F3F-371A-4142-BD28-450C8FFA4BAE}" type="presParOf" srcId="{12A3ECF6-3AC3-46B1-BDD9-9509E9312A16}" destId="{416BBC27-151C-4BCC-84C9-DA2B09EFF5F0}" srcOrd="0" destOrd="0" presId="urn:microsoft.com/office/officeart/2008/layout/LinedList"/>
    <dgm:cxn modelId="{31DD40F5-B844-4DE4-A443-ACC5BC327DA0}" type="presParOf" srcId="{12A3ECF6-3AC3-46B1-BDD9-9509E9312A16}" destId="{6C06145D-D494-4B54-944E-342D3FD2B82D}" srcOrd="1" destOrd="0" presId="urn:microsoft.com/office/officeart/2008/layout/LinedList"/>
    <dgm:cxn modelId="{AE1AE1D7-7A11-485C-9D83-CA2F16F291B0}" type="presParOf" srcId="{27876820-714F-4487-8C55-25F76030169F}" destId="{E532D1A6-0A85-4475-A432-63E9169E53B3}" srcOrd="6" destOrd="0" presId="urn:microsoft.com/office/officeart/2008/layout/LinedList"/>
    <dgm:cxn modelId="{FDF96A7C-5D94-4ACF-A687-BFED829BFBD6}" type="presParOf" srcId="{27876820-714F-4487-8C55-25F76030169F}" destId="{606B1489-57AB-4867-9680-3BDF566F368C}" srcOrd="7" destOrd="0" presId="urn:microsoft.com/office/officeart/2008/layout/LinedList"/>
    <dgm:cxn modelId="{A7014721-CA49-4E8C-B412-C8E0BE3866F8}" type="presParOf" srcId="{606B1489-57AB-4867-9680-3BDF566F368C}" destId="{41405B8B-4D5E-4A9D-8F48-1B478CDB6FF3}" srcOrd="0" destOrd="0" presId="urn:microsoft.com/office/officeart/2008/layout/LinedList"/>
    <dgm:cxn modelId="{187F0AF7-0C6A-4883-B350-CE159AF72710}" type="presParOf" srcId="{606B1489-57AB-4867-9680-3BDF566F368C}" destId="{8A1C693D-5909-4D1B-B71E-49BE9CB7006F}" srcOrd="1" destOrd="0" presId="urn:microsoft.com/office/officeart/2008/layout/LinedList"/>
    <dgm:cxn modelId="{E4514DE3-F350-41C4-BD02-0BAA3677226B}" type="presParOf" srcId="{27876820-714F-4487-8C55-25F76030169F}" destId="{8973B5A4-C0F1-4CE5-A251-7BF84BD857C9}" srcOrd="8" destOrd="0" presId="urn:microsoft.com/office/officeart/2008/layout/LinedList"/>
    <dgm:cxn modelId="{02F0FB09-576B-402D-B380-2FD661F72C3E}" type="presParOf" srcId="{27876820-714F-4487-8C55-25F76030169F}" destId="{61EA2F39-6D47-4822-819C-F05727AA1AF3}" srcOrd="9" destOrd="0" presId="urn:microsoft.com/office/officeart/2008/layout/LinedList"/>
    <dgm:cxn modelId="{8190A346-9B7F-4B83-8750-D332A2A7F735}" type="presParOf" srcId="{61EA2F39-6D47-4822-819C-F05727AA1AF3}" destId="{BBC1F17F-ECA7-4BAB-A6B0-403756E54FCD}" srcOrd="0" destOrd="0" presId="urn:microsoft.com/office/officeart/2008/layout/LinedList"/>
    <dgm:cxn modelId="{2C62B064-0A57-46F0-8D7B-AE15164EB5E6}" type="presParOf" srcId="{61EA2F39-6D47-4822-819C-F05727AA1AF3}" destId="{2AD62A2D-A77D-441B-94CB-83EE862F79FE}" srcOrd="1" destOrd="0" presId="urn:microsoft.com/office/officeart/2008/layout/LinedList"/>
    <dgm:cxn modelId="{B1BD2CA8-DD70-497E-8F28-4025CAAFCD9E}" type="presParOf" srcId="{27876820-714F-4487-8C55-25F76030169F}" destId="{8C48AEE7-E99B-49F3-BEFC-A536AD10AC81}" srcOrd="10" destOrd="0" presId="urn:microsoft.com/office/officeart/2008/layout/LinedList"/>
    <dgm:cxn modelId="{4CFE6629-A1BA-4B18-93C4-E6C07787A1D7}" type="presParOf" srcId="{27876820-714F-4487-8C55-25F76030169F}" destId="{99A474DF-17DE-4E3D-9DA2-898EA3F31E21}" srcOrd="11" destOrd="0" presId="urn:microsoft.com/office/officeart/2008/layout/LinedList"/>
    <dgm:cxn modelId="{609EF2AC-8394-4781-9510-E8FCD3AB5E9B}" type="presParOf" srcId="{99A474DF-17DE-4E3D-9DA2-898EA3F31E21}" destId="{980D5D74-EDDA-4310-933B-91272F5D0EC7}" srcOrd="0" destOrd="0" presId="urn:microsoft.com/office/officeart/2008/layout/LinedList"/>
    <dgm:cxn modelId="{C1798018-73A8-4B8B-93BC-50FADB9A42DE}" type="presParOf" srcId="{99A474DF-17DE-4E3D-9DA2-898EA3F31E21}" destId="{C8FE5EBF-B132-4D66-BA92-D860AD95B614}" srcOrd="1" destOrd="0" presId="urn:microsoft.com/office/officeart/2008/layout/LinedList"/>
    <dgm:cxn modelId="{E099EC7B-E84A-462F-AE9B-E00068D50F94}" type="presParOf" srcId="{27876820-714F-4487-8C55-25F76030169F}" destId="{F1963FF2-0F3E-45B1-A4E1-F7C6DDD1469F}" srcOrd="12" destOrd="0" presId="urn:microsoft.com/office/officeart/2008/layout/LinedList"/>
    <dgm:cxn modelId="{D6289FA1-CC25-4E71-BC7D-85473AF662C8}" type="presParOf" srcId="{27876820-714F-4487-8C55-25F76030169F}" destId="{70848DA1-2B28-418E-AE40-70585010F753}" srcOrd="13" destOrd="0" presId="urn:microsoft.com/office/officeart/2008/layout/LinedList"/>
    <dgm:cxn modelId="{DDECAE59-5EE0-46AC-84A9-13F10AA692FD}" type="presParOf" srcId="{70848DA1-2B28-418E-AE40-70585010F753}" destId="{A575B824-54F5-41A3-9BE6-DE24D2F1AF35}" srcOrd="0" destOrd="0" presId="urn:microsoft.com/office/officeart/2008/layout/LinedList"/>
    <dgm:cxn modelId="{285F0CC5-0BF7-4BA7-974E-924DACD7A51A}" type="presParOf" srcId="{70848DA1-2B28-418E-AE40-70585010F753}" destId="{431D6FDE-6CC0-4EC8-9B40-4EB4E58190D2}" srcOrd="1" destOrd="0" presId="urn:microsoft.com/office/officeart/2008/layout/LinedList"/>
    <dgm:cxn modelId="{FB7CE3B3-1E1F-40C1-868A-E246BFE9B447}" type="presParOf" srcId="{27876820-714F-4487-8C55-25F76030169F}" destId="{98C750A5-2BB3-4EC0-8FD9-2FCBAD00ECAE}" srcOrd="14" destOrd="0" presId="urn:microsoft.com/office/officeart/2008/layout/LinedList"/>
    <dgm:cxn modelId="{7C76C92F-4AA7-474E-8061-5D2AB6477805}" type="presParOf" srcId="{27876820-714F-4487-8C55-25F76030169F}" destId="{A6964B01-10D2-4171-AE94-A74320E6F55D}" srcOrd="15" destOrd="0" presId="urn:microsoft.com/office/officeart/2008/layout/LinedList"/>
    <dgm:cxn modelId="{B745F380-2189-4173-A189-24C0AAB8B8D1}" type="presParOf" srcId="{A6964B01-10D2-4171-AE94-A74320E6F55D}" destId="{607AE74C-AA54-4FFC-AEB4-7A0F31F0D766}" srcOrd="0" destOrd="0" presId="urn:microsoft.com/office/officeart/2008/layout/LinedList"/>
    <dgm:cxn modelId="{B1DAB888-9D7F-4E87-A657-2EE6B1FEB0D4}" type="presParOf" srcId="{A6964B01-10D2-4171-AE94-A74320E6F55D}" destId="{2C513506-47B5-4E4D-825C-53A3C011557C}" srcOrd="1" destOrd="0" presId="urn:microsoft.com/office/officeart/2008/layout/LinedList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08D9BEB2-1002-46D7-AF12-20FEFA2680B1}" type="doc">
      <dgm:prSet loTypeId="urn:microsoft.com/office/officeart/2008/layout/LinedList" loCatId="hierarchy" qsTypeId="urn:microsoft.com/office/officeart/2005/8/quickstyle/simple1" qsCatId="simple" csTypeId="urn:microsoft.com/office/officeart/2005/8/colors/accent6_5" csCatId="accent6" phldr="1"/>
      <dgm:spPr/>
      <dgm:t>
        <a:bodyPr/>
        <a:lstStyle/>
        <a:p>
          <a:endParaRPr lang="en-US"/>
        </a:p>
      </dgm:t>
    </dgm:pt>
    <dgm:pt modelId="{87F01B21-3FB1-48D8-898A-46373C19BF06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Age: </a:t>
          </a:r>
          <a:r>
            <a:rPr lang="en-US" sz="1200" b="0">
              <a:latin typeface="Arial" panose="020B0604020202020204" pitchFamily="34" charset="0"/>
              <a:cs typeface="Arial" panose="020B0604020202020204" pitchFamily="34" charset="0"/>
            </a:rPr>
            <a:t>17</a:t>
          </a:r>
        </a:p>
      </dgm:t>
    </dgm:pt>
    <dgm:pt modelId="{B8FB70CA-D78B-4718-B919-238C453A0AB0}" type="parTrans" cxnId="{8E42005C-D9CC-4557-A89E-ABAD8616BA28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70BF3D6-3590-421D-B75D-C4AED7D4EAAA}" type="sibTrans" cxnId="{8E42005C-D9CC-4557-A89E-ABAD8616BA28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E123AD85-542B-460A-8069-C38D21BBDD94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Occupation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Mobile Mechanic</a:t>
          </a:r>
        </a:p>
      </dgm:t>
    </dgm:pt>
    <dgm:pt modelId="{31FD3275-E1E5-4818-A99F-1C74CEAC8C14}" type="parTrans" cxnId="{30C9DB60-E929-45D5-9701-DE269B13AD4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3503312B-CF7D-4E23-BF1A-5C8CE9A5F4F5}" type="sibTrans" cxnId="{30C9DB60-E929-45D5-9701-DE269B13AD4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5EE746C-F3A8-4BF6-A7EB-E53DE1414930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Device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Mobile</a:t>
          </a:r>
        </a:p>
      </dgm:t>
    </dgm:pt>
    <dgm:pt modelId="{E657E57F-3A92-47EE-A9A8-3DB155FFA4BB}" type="parTrans" cxnId="{093EB7B0-8DD2-4556-8476-4D956471CFE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5855F58B-1160-4849-841A-2930FA9C2FC0}" type="sibTrans" cxnId="{093EB7B0-8DD2-4556-8476-4D956471CFE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C86EF0D7-9599-453D-BCB8-416B9BFF9D31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App or Web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App</a:t>
          </a:r>
        </a:p>
      </dgm:t>
    </dgm:pt>
    <dgm:pt modelId="{494BDA10-ABF8-4CC1-AD3F-C9AEE5783462}" type="parTrans" cxnId="{60B6154E-0D85-4B28-843A-ED20C1008B0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6E26D33-9E5B-484A-86F1-8B07A95BDAA7}" type="sibTrans" cxnId="{60B6154E-0D85-4B28-843A-ED20C1008B0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FB67B42-C77E-4106-8ECF-124CC9C34226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Onlline or Offline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Offline</a:t>
          </a:r>
        </a:p>
      </dgm:t>
    </dgm:pt>
    <dgm:pt modelId="{38799867-FD8E-4EDC-B7E3-04354CB21E37}" type="parTrans" cxnId="{3C996F70-96AA-4395-8061-A703A96076A7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D69928E-1FF1-4236-A21C-C4740C77F0DE}" type="sibTrans" cxnId="{3C996F70-96AA-4395-8061-A703A96076A7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3947047-A264-476C-BB57-7E75EAB83AC2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Per Day Spent Time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1 Hour</a:t>
          </a:r>
        </a:p>
      </dgm:t>
    </dgm:pt>
    <dgm:pt modelId="{4D5F3569-E7A8-42F3-894E-682C9BB13551}" type="parTrans" cxnId="{E384D583-7707-4C85-B5ED-A44C5366095D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074A26A4-A20D-4BBD-995C-DF64BB973BA2}" type="sibTrans" cxnId="{E384D583-7707-4C85-B5ED-A44C5366095D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25095ED-99A3-4333-8CCD-E3B431017D3E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Favorite Genre: </a:t>
          </a:r>
          <a:r>
            <a:rPr lang="en-US" sz="1200"/>
            <a:t>Pop, Hip hop, Dance</a:t>
          </a:r>
          <a:endParaRPr lang="en-US" sz="12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8812DC20-E188-48D5-A4D6-D1E6D65C7A11}" type="parTrans" cxnId="{44FC8A25-EF76-445C-B2AC-24B3B9684EC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7976136C-0EED-41FA-B0F7-2F12F6962213}" type="sibTrans" cxnId="{44FC8A25-EF76-445C-B2AC-24B3B9684EC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99D8545-213E-4E42-9F53-0903B6300008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Sing or Not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No</a:t>
          </a:r>
        </a:p>
      </dgm:t>
    </dgm:pt>
    <dgm:pt modelId="{D9F06218-FFAC-4AA5-B7DE-6A39C52E8F14}" type="parTrans" cxnId="{40A0E5D1-FFFB-48B4-9045-0BCC63140A7C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4DFD9D6-7689-4BC3-BB05-1C52988402D9}" type="sibTrans" cxnId="{40A0E5D1-FFFB-48B4-9045-0BCC63140A7C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7876820-714F-4487-8C55-25F76030169F}" type="pres">
      <dgm:prSet presAssocID="{08D9BEB2-1002-46D7-AF12-20FEFA2680B1}" presName="vert0" presStyleCnt="0">
        <dgm:presLayoutVars>
          <dgm:dir/>
          <dgm:animOne val="branch"/>
          <dgm:animLvl val="lvl"/>
        </dgm:presLayoutVars>
      </dgm:prSet>
      <dgm:spPr/>
    </dgm:pt>
    <dgm:pt modelId="{C609DDCB-B772-43DF-A6F7-8F1145CC2B69}" type="pres">
      <dgm:prSet presAssocID="{87F01B21-3FB1-48D8-898A-46373C19BF06}" presName="thickLine" presStyleLbl="alignNode1" presStyleIdx="0" presStyleCnt="8"/>
      <dgm:spPr/>
    </dgm:pt>
    <dgm:pt modelId="{B7C8F76F-399D-4EBB-B992-8149E7C6CD3A}" type="pres">
      <dgm:prSet presAssocID="{87F01B21-3FB1-48D8-898A-46373C19BF06}" presName="horz1" presStyleCnt="0"/>
      <dgm:spPr/>
    </dgm:pt>
    <dgm:pt modelId="{0FDD47AE-2F7F-4A61-93FD-B3E8DF8F6493}" type="pres">
      <dgm:prSet presAssocID="{87F01B21-3FB1-48D8-898A-46373C19BF06}" presName="tx1" presStyleLbl="revTx" presStyleIdx="0" presStyleCnt="8"/>
      <dgm:spPr/>
    </dgm:pt>
    <dgm:pt modelId="{ED517DA5-2B77-4E34-BEA8-C85003425D47}" type="pres">
      <dgm:prSet presAssocID="{87F01B21-3FB1-48D8-898A-46373C19BF06}" presName="vert1" presStyleCnt="0"/>
      <dgm:spPr/>
    </dgm:pt>
    <dgm:pt modelId="{6716DA58-A930-4128-BFFE-D8D5AB281C21}" type="pres">
      <dgm:prSet presAssocID="{E123AD85-542B-460A-8069-C38D21BBDD94}" presName="thickLine" presStyleLbl="alignNode1" presStyleIdx="1" presStyleCnt="8"/>
      <dgm:spPr/>
    </dgm:pt>
    <dgm:pt modelId="{43AD6A74-AA01-4508-BB8D-D803E123BE81}" type="pres">
      <dgm:prSet presAssocID="{E123AD85-542B-460A-8069-C38D21BBDD94}" presName="horz1" presStyleCnt="0"/>
      <dgm:spPr/>
    </dgm:pt>
    <dgm:pt modelId="{92033812-5767-452A-9863-63855F5AE96A}" type="pres">
      <dgm:prSet presAssocID="{E123AD85-542B-460A-8069-C38D21BBDD94}" presName="tx1" presStyleLbl="revTx" presStyleIdx="1" presStyleCnt="8"/>
      <dgm:spPr/>
    </dgm:pt>
    <dgm:pt modelId="{FEFA19F8-4C1A-47E3-A2ED-CE5FCDA73C4E}" type="pres">
      <dgm:prSet presAssocID="{E123AD85-542B-460A-8069-C38D21BBDD94}" presName="vert1" presStyleCnt="0"/>
      <dgm:spPr/>
    </dgm:pt>
    <dgm:pt modelId="{3D3A17F9-9C22-46C1-BFA0-E03473EC7C68}" type="pres">
      <dgm:prSet presAssocID="{65EE746C-F3A8-4BF6-A7EB-E53DE1414930}" presName="thickLine" presStyleLbl="alignNode1" presStyleIdx="2" presStyleCnt="8"/>
      <dgm:spPr/>
    </dgm:pt>
    <dgm:pt modelId="{12A3ECF6-3AC3-46B1-BDD9-9509E9312A16}" type="pres">
      <dgm:prSet presAssocID="{65EE746C-F3A8-4BF6-A7EB-E53DE1414930}" presName="horz1" presStyleCnt="0"/>
      <dgm:spPr/>
    </dgm:pt>
    <dgm:pt modelId="{416BBC27-151C-4BCC-84C9-DA2B09EFF5F0}" type="pres">
      <dgm:prSet presAssocID="{65EE746C-F3A8-4BF6-A7EB-E53DE1414930}" presName="tx1" presStyleLbl="revTx" presStyleIdx="2" presStyleCnt="8"/>
      <dgm:spPr/>
    </dgm:pt>
    <dgm:pt modelId="{6C06145D-D494-4B54-944E-342D3FD2B82D}" type="pres">
      <dgm:prSet presAssocID="{65EE746C-F3A8-4BF6-A7EB-E53DE1414930}" presName="vert1" presStyleCnt="0"/>
      <dgm:spPr/>
    </dgm:pt>
    <dgm:pt modelId="{E532D1A6-0A85-4475-A432-63E9169E53B3}" type="pres">
      <dgm:prSet presAssocID="{C86EF0D7-9599-453D-BCB8-416B9BFF9D31}" presName="thickLine" presStyleLbl="alignNode1" presStyleIdx="3" presStyleCnt="8"/>
      <dgm:spPr/>
    </dgm:pt>
    <dgm:pt modelId="{606B1489-57AB-4867-9680-3BDF566F368C}" type="pres">
      <dgm:prSet presAssocID="{C86EF0D7-9599-453D-BCB8-416B9BFF9D31}" presName="horz1" presStyleCnt="0"/>
      <dgm:spPr/>
    </dgm:pt>
    <dgm:pt modelId="{41405B8B-4D5E-4A9D-8F48-1B478CDB6FF3}" type="pres">
      <dgm:prSet presAssocID="{C86EF0D7-9599-453D-BCB8-416B9BFF9D31}" presName="tx1" presStyleLbl="revTx" presStyleIdx="3" presStyleCnt="8"/>
      <dgm:spPr/>
    </dgm:pt>
    <dgm:pt modelId="{8A1C693D-5909-4D1B-B71E-49BE9CB7006F}" type="pres">
      <dgm:prSet presAssocID="{C86EF0D7-9599-453D-BCB8-416B9BFF9D31}" presName="vert1" presStyleCnt="0"/>
      <dgm:spPr/>
    </dgm:pt>
    <dgm:pt modelId="{8973B5A4-C0F1-4CE5-A251-7BF84BD857C9}" type="pres">
      <dgm:prSet presAssocID="{2FB67B42-C77E-4106-8ECF-124CC9C34226}" presName="thickLine" presStyleLbl="alignNode1" presStyleIdx="4" presStyleCnt="8"/>
      <dgm:spPr/>
    </dgm:pt>
    <dgm:pt modelId="{61EA2F39-6D47-4822-819C-F05727AA1AF3}" type="pres">
      <dgm:prSet presAssocID="{2FB67B42-C77E-4106-8ECF-124CC9C34226}" presName="horz1" presStyleCnt="0"/>
      <dgm:spPr/>
    </dgm:pt>
    <dgm:pt modelId="{BBC1F17F-ECA7-4BAB-A6B0-403756E54FCD}" type="pres">
      <dgm:prSet presAssocID="{2FB67B42-C77E-4106-8ECF-124CC9C34226}" presName="tx1" presStyleLbl="revTx" presStyleIdx="4" presStyleCnt="8"/>
      <dgm:spPr/>
    </dgm:pt>
    <dgm:pt modelId="{2AD62A2D-A77D-441B-94CB-83EE862F79FE}" type="pres">
      <dgm:prSet presAssocID="{2FB67B42-C77E-4106-8ECF-124CC9C34226}" presName="vert1" presStyleCnt="0"/>
      <dgm:spPr/>
    </dgm:pt>
    <dgm:pt modelId="{8C48AEE7-E99B-49F3-BEFC-A536AD10AC81}" type="pres">
      <dgm:prSet presAssocID="{93947047-A264-476C-BB57-7E75EAB83AC2}" presName="thickLine" presStyleLbl="alignNode1" presStyleIdx="5" presStyleCnt="8"/>
      <dgm:spPr/>
    </dgm:pt>
    <dgm:pt modelId="{99A474DF-17DE-4E3D-9DA2-898EA3F31E21}" type="pres">
      <dgm:prSet presAssocID="{93947047-A264-476C-BB57-7E75EAB83AC2}" presName="horz1" presStyleCnt="0"/>
      <dgm:spPr/>
    </dgm:pt>
    <dgm:pt modelId="{980D5D74-EDDA-4310-933B-91272F5D0EC7}" type="pres">
      <dgm:prSet presAssocID="{93947047-A264-476C-BB57-7E75EAB83AC2}" presName="tx1" presStyleLbl="revTx" presStyleIdx="5" presStyleCnt="8"/>
      <dgm:spPr/>
    </dgm:pt>
    <dgm:pt modelId="{C8FE5EBF-B132-4D66-BA92-D860AD95B614}" type="pres">
      <dgm:prSet presAssocID="{93947047-A264-476C-BB57-7E75EAB83AC2}" presName="vert1" presStyleCnt="0"/>
      <dgm:spPr/>
    </dgm:pt>
    <dgm:pt modelId="{F1963FF2-0F3E-45B1-A4E1-F7C6DDD1469F}" type="pres">
      <dgm:prSet presAssocID="{225095ED-99A3-4333-8CCD-E3B431017D3E}" presName="thickLine" presStyleLbl="alignNode1" presStyleIdx="6" presStyleCnt="8"/>
      <dgm:spPr/>
    </dgm:pt>
    <dgm:pt modelId="{70848DA1-2B28-418E-AE40-70585010F753}" type="pres">
      <dgm:prSet presAssocID="{225095ED-99A3-4333-8CCD-E3B431017D3E}" presName="horz1" presStyleCnt="0"/>
      <dgm:spPr/>
    </dgm:pt>
    <dgm:pt modelId="{A575B824-54F5-41A3-9BE6-DE24D2F1AF35}" type="pres">
      <dgm:prSet presAssocID="{225095ED-99A3-4333-8CCD-E3B431017D3E}" presName="tx1" presStyleLbl="revTx" presStyleIdx="6" presStyleCnt="8"/>
      <dgm:spPr/>
    </dgm:pt>
    <dgm:pt modelId="{431D6FDE-6CC0-4EC8-9B40-4EB4E58190D2}" type="pres">
      <dgm:prSet presAssocID="{225095ED-99A3-4333-8CCD-E3B431017D3E}" presName="vert1" presStyleCnt="0"/>
      <dgm:spPr/>
    </dgm:pt>
    <dgm:pt modelId="{98C750A5-2BB3-4EC0-8FD9-2FCBAD00ECAE}" type="pres">
      <dgm:prSet presAssocID="{999D8545-213E-4E42-9F53-0903B6300008}" presName="thickLine" presStyleLbl="alignNode1" presStyleIdx="7" presStyleCnt="8"/>
      <dgm:spPr/>
    </dgm:pt>
    <dgm:pt modelId="{A6964B01-10D2-4171-AE94-A74320E6F55D}" type="pres">
      <dgm:prSet presAssocID="{999D8545-213E-4E42-9F53-0903B6300008}" presName="horz1" presStyleCnt="0"/>
      <dgm:spPr/>
    </dgm:pt>
    <dgm:pt modelId="{607AE74C-AA54-4FFC-AEB4-7A0F31F0D766}" type="pres">
      <dgm:prSet presAssocID="{999D8545-213E-4E42-9F53-0903B6300008}" presName="tx1" presStyleLbl="revTx" presStyleIdx="7" presStyleCnt="8"/>
      <dgm:spPr/>
    </dgm:pt>
    <dgm:pt modelId="{2C513506-47B5-4E4D-825C-53A3C011557C}" type="pres">
      <dgm:prSet presAssocID="{999D8545-213E-4E42-9F53-0903B6300008}" presName="vert1" presStyleCnt="0"/>
      <dgm:spPr/>
    </dgm:pt>
  </dgm:ptLst>
  <dgm:cxnLst>
    <dgm:cxn modelId="{12847003-6064-48F5-B1EA-8530D8FE1737}" type="presOf" srcId="{C86EF0D7-9599-453D-BCB8-416B9BFF9D31}" destId="{41405B8B-4D5E-4A9D-8F48-1B478CDB6FF3}" srcOrd="0" destOrd="0" presId="urn:microsoft.com/office/officeart/2008/layout/LinedList"/>
    <dgm:cxn modelId="{F5CF200B-A4F5-4401-969A-759E5CA966A6}" type="presOf" srcId="{2FB67B42-C77E-4106-8ECF-124CC9C34226}" destId="{BBC1F17F-ECA7-4BAB-A6B0-403756E54FCD}" srcOrd="0" destOrd="0" presId="urn:microsoft.com/office/officeart/2008/layout/LinedList"/>
    <dgm:cxn modelId="{BD923E1C-8909-499E-8EFE-3F3624C3B73C}" type="presOf" srcId="{65EE746C-F3A8-4BF6-A7EB-E53DE1414930}" destId="{416BBC27-151C-4BCC-84C9-DA2B09EFF5F0}" srcOrd="0" destOrd="0" presId="urn:microsoft.com/office/officeart/2008/layout/LinedList"/>
    <dgm:cxn modelId="{8849FC20-2A98-4053-BE2A-D3BD343AE0A4}" type="presOf" srcId="{225095ED-99A3-4333-8CCD-E3B431017D3E}" destId="{A575B824-54F5-41A3-9BE6-DE24D2F1AF35}" srcOrd="0" destOrd="0" presId="urn:microsoft.com/office/officeart/2008/layout/LinedList"/>
    <dgm:cxn modelId="{73D32323-2C47-46F1-9B4B-6F58B496DE62}" type="presOf" srcId="{87F01B21-3FB1-48D8-898A-46373C19BF06}" destId="{0FDD47AE-2F7F-4A61-93FD-B3E8DF8F6493}" srcOrd="0" destOrd="0" presId="urn:microsoft.com/office/officeart/2008/layout/LinedList"/>
    <dgm:cxn modelId="{44FC8A25-EF76-445C-B2AC-24B3B9684EC9}" srcId="{08D9BEB2-1002-46D7-AF12-20FEFA2680B1}" destId="{225095ED-99A3-4333-8CCD-E3B431017D3E}" srcOrd="6" destOrd="0" parTransId="{8812DC20-E188-48D5-A4D6-D1E6D65C7A11}" sibTransId="{7976136C-0EED-41FA-B0F7-2F12F6962213}"/>
    <dgm:cxn modelId="{74BB0F27-B834-4A8C-8100-70BD46D36C6E}" type="presOf" srcId="{E123AD85-542B-460A-8069-C38D21BBDD94}" destId="{92033812-5767-452A-9863-63855F5AE96A}" srcOrd="0" destOrd="0" presId="urn:microsoft.com/office/officeart/2008/layout/LinedList"/>
    <dgm:cxn modelId="{8E42005C-D9CC-4557-A89E-ABAD8616BA28}" srcId="{08D9BEB2-1002-46D7-AF12-20FEFA2680B1}" destId="{87F01B21-3FB1-48D8-898A-46373C19BF06}" srcOrd="0" destOrd="0" parTransId="{B8FB70CA-D78B-4718-B919-238C453A0AB0}" sibTransId="{970BF3D6-3590-421D-B75D-C4AED7D4EAAA}"/>
    <dgm:cxn modelId="{30C9DB60-E929-45D5-9701-DE269B13AD49}" srcId="{08D9BEB2-1002-46D7-AF12-20FEFA2680B1}" destId="{E123AD85-542B-460A-8069-C38D21BBDD94}" srcOrd="1" destOrd="0" parTransId="{31FD3275-E1E5-4818-A99F-1C74CEAC8C14}" sibTransId="{3503312B-CF7D-4E23-BF1A-5C8CE9A5F4F5}"/>
    <dgm:cxn modelId="{D0E30244-03BA-48E5-B545-B70F1957E451}" type="presOf" srcId="{999D8545-213E-4E42-9F53-0903B6300008}" destId="{607AE74C-AA54-4FFC-AEB4-7A0F31F0D766}" srcOrd="0" destOrd="0" presId="urn:microsoft.com/office/officeart/2008/layout/LinedList"/>
    <dgm:cxn modelId="{60B6154E-0D85-4B28-843A-ED20C1008B0F}" srcId="{08D9BEB2-1002-46D7-AF12-20FEFA2680B1}" destId="{C86EF0D7-9599-453D-BCB8-416B9BFF9D31}" srcOrd="3" destOrd="0" parTransId="{494BDA10-ABF8-4CC1-AD3F-C9AEE5783462}" sibTransId="{96E26D33-9E5B-484A-86F1-8B07A95BDAA7}"/>
    <dgm:cxn modelId="{3C996F70-96AA-4395-8061-A703A96076A7}" srcId="{08D9BEB2-1002-46D7-AF12-20FEFA2680B1}" destId="{2FB67B42-C77E-4106-8ECF-124CC9C34226}" srcOrd="4" destOrd="0" parTransId="{38799867-FD8E-4EDC-B7E3-04354CB21E37}" sibTransId="{9D69928E-1FF1-4236-A21C-C4740C77F0DE}"/>
    <dgm:cxn modelId="{C5715382-147B-491D-975D-CDDB10F79F3E}" type="presOf" srcId="{93947047-A264-476C-BB57-7E75EAB83AC2}" destId="{980D5D74-EDDA-4310-933B-91272F5D0EC7}" srcOrd="0" destOrd="0" presId="urn:microsoft.com/office/officeart/2008/layout/LinedList"/>
    <dgm:cxn modelId="{E384D583-7707-4C85-B5ED-A44C5366095D}" srcId="{08D9BEB2-1002-46D7-AF12-20FEFA2680B1}" destId="{93947047-A264-476C-BB57-7E75EAB83AC2}" srcOrd="5" destOrd="0" parTransId="{4D5F3569-E7A8-42F3-894E-682C9BB13551}" sibTransId="{074A26A4-A20D-4BBD-995C-DF64BB973BA2}"/>
    <dgm:cxn modelId="{EF760A8E-464E-43BF-8ED1-0DD34DE82D83}" type="presOf" srcId="{08D9BEB2-1002-46D7-AF12-20FEFA2680B1}" destId="{27876820-714F-4487-8C55-25F76030169F}" srcOrd="0" destOrd="0" presId="urn:microsoft.com/office/officeart/2008/layout/LinedList"/>
    <dgm:cxn modelId="{093EB7B0-8DD2-4556-8476-4D956471CFEF}" srcId="{08D9BEB2-1002-46D7-AF12-20FEFA2680B1}" destId="{65EE746C-F3A8-4BF6-A7EB-E53DE1414930}" srcOrd="2" destOrd="0" parTransId="{E657E57F-3A92-47EE-A9A8-3DB155FFA4BB}" sibTransId="{5855F58B-1160-4849-841A-2930FA9C2FC0}"/>
    <dgm:cxn modelId="{40A0E5D1-FFFB-48B4-9045-0BCC63140A7C}" srcId="{08D9BEB2-1002-46D7-AF12-20FEFA2680B1}" destId="{999D8545-213E-4E42-9F53-0903B6300008}" srcOrd="7" destOrd="0" parTransId="{D9F06218-FFAC-4AA5-B7DE-6A39C52E8F14}" sibTransId="{14DFD9D6-7689-4BC3-BB05-1C52988402D9}"/>
    <dgm:cxn modelId="{A42E2CBC-F75F-42E6-8FD5-D0925DD54271}" type="presParOf" srcId="{27876820-714F-4487-8C55-25F76030169F}" destId="{C609DDCB-B772-43DF-A6F7-8F1145CC2B69}" srcOrd="0" destOrd="0" presId="urn:microsoft.com/office/officeart/2008/layout/LinedList"/>
    <dgm:cxn modelId="{70016528-575A-49F6-8DF7-6F2954D2DE41}" type="presParOf" srcId="{27876820-714F-4487-8C55-25F76030169F}" destId="{B7C8F76F-399D-4EBB-B992-8149E7C6CD3A}" srcOrd="1" destOrd="0" presId="urn:microsoft.com/office/officeart/2008/layout/LinedList"/>
    <dgm:cxn modelId="{3A02F2CE-FC78-4083-BCA7-0EE31D5E540A}" type="presParOf" srcId="{B7C8F76F-399D-4EBB-B992-8149E7C6CD3A}" destId="{0FDD47AE-2F7F-4A61-93FD-B3E8DF8F6493}" srcOrd="0" destOrd="0" presId="urn:microsoft.com/office/officeart/2008/layout/LinedList"/>
    <dgm:cxn modelId="{1AB38E0D-68F0-4EB1-8D3F-091812C67637}" type="presParOf" srcId="{B7C8F76F-399D-4EBB-B992-8149E7C6CD3A}" destId="{ED517DA5-2B77-4E34-BEA8-C85003425D47}" srcOrd="1" destOrd="0" presId="urn:microsoft.com/office/officeart/2008/layout/LinedList"/>
    <dgm:cxn modelId="{E65653FC-482C-44C4-B1D4-13461CDCCEE3}" type="presParOf" srcId="{27876820-714F-4487-8C55-25F76030169F}" destId="{6716DA58-A930-4128-BFFE-D8D5AB281C21}" srcOrd="2" destOrd="0" presId="urn:microsoft.com/office/officeart/2008/layout/LinedList"/>
    <dgm:cxn modelId="{E755851F-725B-42AC-8F2D-D02208E2114B}" type="presParOf" srcId="{27876820-714F-4487-8C55-25F76030169F}" destId="{43AD6A74-AA01-4508-BB8D-D803E123BE81}" srcOrd="3" destOrd="0" presId="urn:microsoft.com/office/officeart/2008/layout/LinedList"/>
    <dgm:cxn modelId="{AC2166E4-1D5E-4330-B182-E5DF7BF7A31A}" type="presParOf" srcId="{43AD6A74-AA01-4508-BB8D-D803E123BE81}" destId="{92033812-5767-452A-9863-63855F5AE96A}" srcOrd="0" destOrd="0" presId="urn:microsoft.com/office/officeart/2008/layout/LinedList"/>
    <dgm:cxn modelId="{80FD6DF1-D551-4D5C-8CF5-D5A16C63E720}" type="presParOf" srcId="{43AD6A74-AA01-4508-BB8D-D803E123BE81}" destId="{FEFA19F8-4C1A-47E3-A2ED-CE5FCDA73C4E}" srcOrd="1" destOrd="0" presId="urn:microsoft.com/office/officeart/2008/layout/LinedList"/>
    <dgm:cxn modelId="{CD9A9BD5-D91A-46A6-B2EC-AF3B41461C13}" type="presParOf" srcId="{27876820-714F-4487-8C55-25F76030169F}" destId="{3D3A17F9-9C22-46C1-BFA0-E03473EC7C68}" srcOrd="4" destOrd="0" presId="urn:microsoft.com/office/officeart/2008/layout/LinedList"/>
    <dgm:cxn modelId="{5B8944B8-C7A2-45BF-87A0-52B8097F64B6}" type="presParOf" srcId="{27876820-714F-4487-8C55-25F76030169F}" destId="{12A3ECF6-3AC3-46B1-BDD9-9509E9312A16}" srcOrd="5" destOrd="0" presId="urn:microsoft.com/office/officeart/2008/layout/LinedList"/>
    <dgm:cxn modelId="{B53A7F3F-371A-4142-BD28-450C8FFA4BAE}" type="presParOf" srcId="{12A3ECF6-3AC3-46B1-BDD9-9509E9312A16}" destId="{416BBC27-151C-4BCC-84C9-DA2B09EFF5F0}" srcOrd="0" destOrd="0" presId="urn:microsoft.com/office/officeart/2008/layout/LinedList"/>
    <dgm:cxn modelId="{31DD40F5-B844-4DE4-A443-ACC5BC327DA0}" type="presParOf" srcId="{12A3ECF6-3AC3-46B1-BDD9-9509E9312A16}" destId="{6C06145D-D494-4B54-944E-342D3FD2B82D}" srcOrd="1" destOrd="0" presId="urn:microsoft.com/office/officeart/2008/layout/LinedList"/>
    <dgm:cxn modelId="{AE1AE1D7-7A11-485C-9D83-CA2F16F291B0}" type="presParOf" srcId="{27876820-714F-4487-8C55-25F76030169F}" destId="{E532D1A6-0A85-4475-A432-63E9169E53B3}" srcOrd="6" destOrd="0" presId="urn:microsoft.com/office/officeart/2008/layout/LinedList"/>
    <dgm:cxn modelId="{FDF96A7C-5D94-4ACF-A687-BFED829BFBD6}" type="presParOf" srcId="{27876820-714F-4487-8C55-25F76030169F}" destId="{606B1489-57AB-4867-9680-3BDF566F368C}" srcOrd="7" destOrd="0" presId="urn:microsoft.com/office/officeart/2008/layout/LinedList"/>
    <dgm:cxn modelId="{A7014721-CA49-4E8C-B412-C8E0BE3866F8}" type="presParOf" srcId="{606B1489-57AB-4867-9680-3BDF566F368C}" destId="{41405B8B-4D5E-4A9D-8F48-1B478CDB6FF3}" srcOrd="0" destOrd="0" presId="urn:microsoft.com/office/officeart/2008/layout/LinedList"/>
    <dgm:cxn modelId="{187F0AF7-0C6A-4883-B350-CE159AF72710}" type="presParOf" srcId="{606B1489-57AB-4867-9680-3BDF566F368C}" destId="{8A1C693D-5909-4D1B-B71E-49BE9CB7006F}" srcOrd="1" destOrd="0" presId="urn:microsoft.com/office/officeart/2008/layout/LinedList"/>
    <dgm:cxn modelId="{E4514DE3-F350-41C4-BD02-0BAA3677226B}" type="presParOf" srcId="{27876820-714F-4487-8C55-25F76030169F}" destId="{8973B5A4-C0F1-4CE5-A251-7BF84BD857C9}" srcOrd="8" destOrd="0" presId="urn:microsoft.com/office/officeart/2008/layout/LinedList"/>
    <dgm:cxn modelId="{02F0FB09-576B-402D-B380-2FD661F72C3E}" type="presParOf" srcId="{27876820-714F-4487-8C55-25F76030169F}" destId="{61EA2F39-6D47-4822-819C-F05727AA1AF3}" srcOrd="9" destOrd="0" presId="urn:microsoft.com/office/officeart/2008/layout/LinedList"/>
    <dgm:cxn modelId="{8190A346-9B7F-4B83-8750-D332A2A7F735}" type="presParOf" srcId="{61EA2F39-6D47-4822-819C-F05727AA1AF3}" destId="{BBC1F17F-ECA7-4BAB-A6B0-403756E54FCD}" srcOrd="0" destOrd="0" presId="urn:microsoft.com/office/officeart/2008/layout/LinedList"/>
    <dgm:cxn modelId="{2C62B064-0A57-46F0-8D7B-AE15164EB5E6}" type="presParOf" srcId="{61EA2F39-6D47-4822-819C-F05727AA1AF3}" destId="{2AD62A2D-A77D-441B-94CB-83EE862F79FE}" srcOrd="1" destOrd="0" presId="urn:microsoft.com/office/officeart/2008/layout/LinedList"/>
    <dgm:cxn modelId="{B1BD2CA8-DD70-497E-8F28-4025CAAFCD9E}" type="presParOf" srcId="{27876820-714F-4487-8C55-25F76030169F}" destId="{8C48AEE7-E99B-49F3-BEFC-A536AD10AC81}" srcOrd="10" destOrd="0" presId="urn:microsoft.com/office/officeart/2008/layout/LinedList"/>
    <dgm:cxn modelId="{4CFE6629-A1BA-4B18-93C4-E6C07787A1D7}" type="presParOf" srcId="{27876820-714F-4487-8C55-25F76030169F}" destId="{99A474DF-17DE-4E3D-9DA2-898EA3F31E21}" srcOrd="11" destOrd="0" presId="urn:microsoft.com/office/officeart/2008/layout/LinedList"/>
    <dgm:cxn modelId="{609EF2AC-8394-4781-9510-E8FCD3AB5E9B}" type="presParOf" srcId="{99A474DF-17DE-4E3D-9DA2-898EA3F31E21}" destId="{980D5D74-EDDA-4310-933B-91272F5D0EC7}" srcOrd="0" destOrd="0" presId="urn:microsoft.com/office/officeart/2008/layout/LinedList"/>
    <dgm:cxn modelId="{C1798018-73A8-4B8B-93BC-50FADB9A42DE}" type="presParOf" srcId="{99A474DF-17DE-4E3D-9DA2-898EA3F31E21}" destId="{C8FE5EBF-B132-4D66-BA92-D860AD95B614}" srcOrd="1" destOrd="0" presId="urn:microsoft.com/office/officeart/2008/layout/LinedList"/>
    <dgm:cxn modelId="{E099EC7B-E84A-462F-AE9B-E00068D50F94}" type="presParOf" srcId="{27876820-714F-4487-8C55-25F76030169F}" destId="{F1963FF2-0F3E-45B1-A4E1-F7C6DDD1469F}" srcOrd="12" destOrd="0" presId="urn:microsoft.com/office/officeart/2008/layout/LinedList"/>
    <dgm:cxn modelId="{D6289FA1-CC25-4E71-BC7D-85473AF662C8}" type="presParOf" srcId="{27876820-714F-4487-8C55-25F76030169F}" destId="{70848DA1-2B28-418E-AE40-70585010F753}" srcOrd="13" destOrd="0" presId="urn:microsoft.com/office/officeart/2008/layout/LinedList"/>
    <dgm:cxn modelId="{DDECAE59-5EE0-46AC-84A9-13F10AA692FD}" type="presParOf" srcId="{70848DA1-2B28-418E-AE40-70585010F753}" destId="{A575B824-54F5-41A3-9BE6-DE24D2F1AF35}" srcOrd="0" destOrd="0" presId="urn:microsoft.com/office/officeart/2008/layout/LinedList"/>
    <dgm:cxn modelId="{285F0CC5-0BF7-4BA7-974E-924DACD7A51A}" type="presParOf" srcId="{70848DA1-2B28-418E-AE40-70585010F753}" destId="{431D6FDE-6CC0-4EC8-9B40-4EB4E58190D2}" srcOrd="1" destOrd="0" presId="urn:microsoft.com/office/officeart/2008/layout/LinedList"/>
    <dgm:cxn modelId="{FB7CE3B3-1E1F-40C1-868A-E246BFE9B447}" type="presParOf" srcId="{27876820-714F-4487-8C55-25F76030169F}" destId="{98C750A5-2BB3-4EC0-8FD9-2FCBAD00ECAE}" srcOrd="14" destOrd="0" presId="urn:microsoft.com/office/officeart/2008/layout/LinedList"/>
    <dgm:cxn modelId="{7C76C92F-4AA7-474E-8061-5D2AB6477805}" type="presParOf" srcId="{27876820-714F-4487-8C55-25F76030169F}" destId="{A6964B01-10D2-4171-AE94-A74320E6F55D}" srcOrd="15" destOrd="0" presId="urn:microsoft.com/office/officeart/2008/layout/LinedList"/>
    <dgm:cxn modelId="{B745F380-2189-4173-A189-24C0AAB8B8D1}" type="presParOf" srcId="{A6964B01-10D2-4171-AE94-A74320E6F55D}" destId="{607AE74C-AA54-4FFC-AEB4-7A0F31F0D766}" srcOrd="0" destOrd="0" presId="urn:microsoft.com/office/officeart/2008/layout/LinedList"/>
    <dgm:cxn modelId="{B1DAB888-9D7F-4E87-A657-2EE6B1FEB0D4}" type="presParOf" srcId="{A6964B01-10D2-4171-AE94-A74320E6F55D}" destId="{2C513506-47B5-4E4D-825C-53A3C011557C}" srcOrd="1" destOrd="0" presId="urn:microsoft.com/office/officeart/2008/layout/LinedList"/>
  </dgm:cxnLst>
  <dgm:bg/>
  <dgm:whole/>
  <dgm:extLst>
    <a:ext uri="http://schemas.microsoft.com/office/drawing/2008/diagram">
      <dsp:dataModelExt xmlns:dsp="http://schemas.microsoft.com/office/drawing/2008/diagram" relId="rId26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08D9BEB2-1002-46D7-AF12-20FEFA2680B1}" type="doc">
      <dgm:prSet loTypeId="urn:microsoft.com/office/officeart/2008/layout/LinedList" loCatId="hierarchy" qsTypeId="urn:microsoft.com/office/officeart/2005/8/quickstyle/simple1" qsCatId="simple" csTypeId="urn:microsoft.com/office/officeart/2005/8/colors/accent6_5" csCatId="accent6" phldr="1"/>
      <dgm:spPr/>
      <dgm:t>
        <a:bodyPr/>
        <a:lstStyle/>
        <a:p>
          <a:endParaRPr lang="en-US"/>
        </a:p>
      </dgm:t>
    </dgm:pt>
    <dgm:pt modelId="{87F01B21-3FB1-48D8-898A-46373C19BF06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Age: </a:t>
          </a:r>
          <a:r>
            <a:rPr lang="en-US" sz="1200" b="0">
              <a:latin typeface="Arial" panose="020B0604020202020204" pitchFamily="34" charset="0"/>
              <a:cs typeface="Arial" panose="020B0604020202020204" pitchFamily="34" charset="0"/>
            </a:rPr>
            <a:t>22</a:t>
          </a:r>
        </a:p>
      </dgm:t>
    </dgm:pt>
    <dgm:pt modelId="{B8FB70CA-D78B-4718-B919-238C453A0AB0}" type="parTrans" cxnId="{8E42005C-D9CC-4557-A89E-ABAD8616BA28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70BF3D6-3590-421D-B75D-C4AED7D4EAAA}" type="sibTrans" cxnId="{8E42005C-D9CC-4557-A89E-ABAD8616BA28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E123AD85-542B-460A-8069-C38D21BBDD94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Occupation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Solo Singer</a:t>
          </a:r>
        </a:p>
      </dgm:t>
    </dgm:pt>
    <dgm:pt modelId="{31FD3275-E1E5-4818-A99F-1C74CEAC8C14}" type="parTrans" cxnId="{30C9DB60-E929-45D5-9701-DE269B13AD4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3503312B-CF7D-4E23-BF1A-5C8CE9A5F4F5}" type="sibTrans" cxnId="{30C9DB60-E929-45D5-9701-DE269B13AD4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C86EF0D7-9599-453D-BCB8-416B9BFF9D31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App or Web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App, Web</a:t>
          </a:r>
        </a:p>
      </dgm:t>
    </dgm:pt>
    <dgm:pt modelId="{494BDA10-ABF8-4CC1-AD3F-C9AEE5783462}" type="parTrans" cxnId="{60B6154E-0D85-4B28-843A-ED20C1008B0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6E26D33-9E5B-484A-86F1-8B07A95BDAA7}" type="sibTrans" cxnId="{60B6154E-0D85-4B28-843A-ED20C1008B0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FB67B42-C77E-4106-8ECF-124CC9C34226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Onlline or Offline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Onlilne, Offline</a:t>
          </a:r>
        </a:p>
      </dgm:t>
    </dgm:pt>
    <dgm:pt modelId="{38799867-FD8E-4EDC-B7E3-04354CB21E37}" type="parTrans" cxnId="{3C996F70-96AA-4395-8061-A703A96076A7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D69928E-1FF1-4236-A21C-C4740C77F0DE}" type="sibTrans" cxnId="{3C996F70-96AA-4395-8061-A703A96076A7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3947047-A264-476C-BB57-7E75EAB83AC2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Per Day Spent Time: 3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 Hour</a:t>
          </a:r>
        </a:p>
      </dgm:t>
    </dgm:pt>
    <dgm:pt modelId="{4D5F3569-E7A8-42F3-894E-682C9BB13551}" type="parTrans" cxnId="{E384D583-7707-4C85-B5ED-A44C5366095D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074A26A4-A20D-4BBD-995C-DF64BB973BA2}" type="sibTrans" cxnId="{E384D583-7707-4C85-B5ED-A44C5366095D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25095ED-99A3-4333-8CCD-E3B431017D3E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Favorite Genre: </a:t>
          </a:r>
          <a:r>
            <a:rPr lang="en-US" sz="1200"/>
            <a:t>Pop, Pop Rock, Christian</a:t>
          </a:r>
          <a:endParaRPr lang="en-US" sz="12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8812DC20-E188-48D5-A4D6-D1E6D65C7A11}" type="parTrans" cxnId="{44FC8A25-EF76-445C-B2AC-24B3B9684EC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7976136C-0EED-41FA-B0F7-2F12F6962213}" type="sibTrans" cxnId="{44FC8A25-EF76-445C-B2AC-24B3B9684EC9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99D8545-213E-4E42-9F53-0903B6300008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Sing or Not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Yes</a:t>
          </a:r>
        </a:p>
      </dgm:t>
    </dgm:pt>
    <dgm:pt modelId="{D9F06218-FFAC-4AA5-B7DE-6A39C52E8F14}" type="parTrans" cxnId="{40A0E5D1-FFFB-48B4-9045-0BCC63140A7C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14DFD9D6-7689-4BC3-BB05-1C52988402D9}" type="sibTrans" cxnId="{40A0E5D1-FFFB-48B4-9045-0BCC63140A7C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5EE746C-F3A8-4BF6-A7EB-E53DE1414930}">
      <dgm:prSet phldrT="[Text]" custT="1"/>
      <dgm:spPr/>
      <dgm:t>
        <a:bodyPr/>
        <a:lstStyle/>
        <a:p>
          <a:r>
            <a:rPr lang="en-US" sz="1200" b="1">
              <a:latin typeface="Arial" panose="020B0604020202020204" pitchFamily="34" charset="0"/>
              <a:cs typeface="Arial" panose="020B0604020202020204" pitchFamily="34" charset="0"/>
            </a:rPr>
            <a:t>Device: </a:t>
          </a:r>
          <a:r>
            <a:rPr lang="en-US" sz="1200">
              <a:latin typeface="Arial" panose="020B0604020202020204" pitchFamily="34" charset="0"/>
              <a:cs typeface="Arial" panose="020B0604020202020204" pitchFamily="34" charset="0"/>
            </a:rPr>
            <a:t>Mobile</a:t>
          </a:r>
        </a:p>
      </dgm:t>
    </dgm:pt>
    <dgm:pt modelId="{5855F58B-1160-4849-841A-2930FA9C2FC0}" type="sibTrans" cxnId="{093EB7B0-8DD2-4556-8476-4D956471CFE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E657E57F-3A92-47EE-A9A8-3DB155FFA4BB}" type="parTrans" cxnId="{093EB7B0-8DD2-4556-8476-4D956471CFEF}">
      <dgm:prSet/>
      <dgm:spPr/>
      <dgm:t>
        <a:bodyPr/>
        <a:lstStyle/>
        <a:p>
          <a:endParaRPr lang="en-US" sz="4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27876820-714F-4487-8C55-25F76030169F}" type="pres">
      <dgm:prSet presAssocID="{08D9BEB2-1002-46D7-AF12-20FEFA2680B1}" presName="vert0" presStyleCnt="0">
        <dgm:presLayoutVars>
          <dgm:dir/>
          <dgm:animOne val="branch"/>
          <dgm:animLvl val="lvl"/>
        </dgm:presLayoutVars>
      </dgm:prSet>
      <dgm:spPr/>
    </dgm:pt>
    <dgm:pt modelId="{C609DDCB-B772-43DF-A6F7-8F1145CC2B69}" type="pres">
      <dgm:prSet presAssocID="{87F01B21-3FB1-48D8-898A-46373C19BF06}" presName="thickLine" presStyleLbl="alignNode1" presStyleIdx="0" presStyleCnt="8"/>
      <dgm:spPr/>
    </dgm:pt>
    <dgm:pt modelId="{B7C8F76F-399D-4EBB-B992-8149E7C6CD3A}" type="pres">
      <dgm:prSet presAssocID="{87F01B21-3FB1-48D8-898A-46373C19BF06}" presName="horz1" presStyleCnt="0"/>
      <dgm:spPr/>
    </dgm:pt>
    <dgm:pt modelId="{0FDD47AE-2F7F-4A61-93FD-B3E8DF8F6493}" type="pres">
      <dgm:prSet presAssocID="{87F01B21-3FB1-48D8-898A-46373C19BF06}" presName="tx1" presStyleLbl="revTx" presStyleIdx="0" presStyleCnt="8"/>
      <dgm:spPr/>
    </dgm:pt>
    <dgm:pt modelId="{ED517DA5-2B77-4E34-BEA8-C85003425D47}" type="pres">
      <dgm:prSet presAssocID="{87F01B21-3FB1-48D8-898A-46373C19BF06}" presName="vert1" presStyleCnt="0"/>
      <dgm:spPr/>
    </dgm:pt>
    <dgm:pt modelId="{6716DA58-A930-4128-BFFE-D8D5AB281C21}" type="pres">
      <dgm:prSet presAssocID="{E123AD85-542B-460A-8069-C38D21BBDD94}" presName="thickLine" presStyleLbl="alignNode1" presStyleIdx="1" presStyleCnt="8"/>
      <dgm:spPr/>
    </dgm:pt>
    <dgm:pt modelId="{43AD6A74-AA01-4508-BB8D-D803E123BE81}" type="pres">
      <dgm:prSet presAssocID="{E123AD85-542B-460A-8069-C38D21BBDD94}" presName="horz1" presStyleCnt="0"/>
      <dgm:spPr/>
    </dgm:pt>
    <dgm:pt modelId="{92033812-5767-452A-9863-63855F5AE96A}" type="pres">
      <dgm:prSet presAssocID="{E123AD85-542B-460A-8069-C38D21BBDD94}" presName="tx1" presStyleLbl="revTx" presStyleIdx="1" presStyleCnt="8"/>
      <dgm:spPr/>
    </dgm:pt>
    <dgm:pt modelId="{FEFA19F8-4C1A-47E3-A2ED-CE5FCDA73C4E}" type="pres">
      <dgm:prSet presAssocID="{E123AD85-542B-460A-8069-C38D21BBDD94}" presName="vert1" presStyleCnt="0"/>
      <dgm:spPr/>
    </dgm:pt>
    <dgm:pt modelId="{3D3A17F9-9C22-46C1-BFA0-E03473EC7C68}" type="pres">
      <dgm:prSet presAssocID="{65EE746C-F3A8-4BF6-A7EB-E53DE1414930}" presName="thickLine" presStyleLbl="alignNode1" presStyleIdx="2" presStyleCnt="8"/>
      <dgm:spPr/>
    </dgm:pt>
    <dgm:pt modelId="{12A3ECF6-3AC3-46B1-BDD9-9509E9312A16}" type="pres">
      <dgm:prSet presAssocID="{65EE746C-F3A8-4BF6-A7EB-E53DE1414930}" presName="horz1" presStyleCnt="0"/>
      <dgm:spPr/>
    </dgm:pt>
    <dgm:pt modelId="{416BBC27-151C-4BCC-84C9-DA2B09EFF5F0}" type="pres">
      <dgm:prSet presAssocID="{65EE746C-F3A8-4BF6-A7EB-E53DE1414930}" presName="tx1" presStyleLbl="revTx" presStyleIdx="2" presStyleCnt="8"/>
      <dgm:spPr/>
    </dgm:pt>
    <dgm:pt modelId="{6C06145D-D494-4B54-944E-342D3FD2B82D}" type="pres">
      <dgm:prSet presAssocID="{65EE746C-F3A8-4BF6-A7EB-E53DE1414930}" presName="vert1" presStyleCnt="0"/>
      <dgm:spPr/>
    </dgm:pt>
    <dgm:pt modelId="{E532D1A6-0A85-4475-A432-63E9169E53B3}" type="pres">
      <dgm:prSet presAssocID="{C86EF0D7-9599-453D-BCB8-416B9BFF9D31}" presName="thickLine" presStyleLbl="alignNode1" presStyleIdx="3" presStyleCnt="8"/>
      <dgm:spPr/>
    </dgm:pt>
    <dgm:pt modelId="{606B1489-57AB-4867-9680-3BDF566F368C}" type="pres">
      <dgm:prSet presAssocID="{C86EF0D7-9599-453D-BCB8-416B9BFF9D31}" presName="horz1" presStyleCnt="0"/>
      <dgm:spPr/>
    </dgm:pt>
    <dgm:pt modelId="{41405B8B-4D5E-4A9D-8F48-1B478CDB6FF3}" type="pres">
      <dgm:prSet presAssocID="{C86EF0D7-9599-453D-BCB8-416B9BFF9D31}" presName="tx1" presStyleLbl="revTx" presStyleIdx="3" presStyleCnt="8"/>
      <dgm:spPr/>
    </dgm:pt>
    <dgm:pt modelId="{8A1C693D-5909-4D1B-B71E-49BE9CB7006F}" type="pres">
      <dgm:prSet presAssocID="{C86EF0D7-9599-453D-BCB8-416B9BFF9D31}" presName="vert1" presStyleCnt="0"/>
      <dgm:spPr/>
    </dgm:pt>
    <dgm:pt modelId="{8973B5A4-C0F1-4CE5-A251-7BF84BD857C9}" type="pres">
      <dgm:prSet presAssocID="{2FB67B42-C77E-4106-8ECF-124CC9C34226}" presName="thickLine" presStyleLbl="alignNode1" presStyleIdx="4" presStyleCnt="8"/>
      <dgm:spPr/>
    </dgm:pt>
    <dgm:pt modelId="{61EA2F39-6D47-4822-819C-F05727AA1AF3}" type="pres">
      <dgm:prSet presAssocID="{2FB67B42-C77E-4106-8ECF-124CC9C34226}" presName="horz1" presStyleCnt="0"/>
      <dgm:spPr/>
    </dgm:pt>
    <dgm:pt modelId="{BBC1F17F-ECA7-4BAB-A6B0-403756E54FCD}" type="pres">
      <dgm:prSet presAssocID="{2FB67B42-C77E-4106-8ECF-124CC9C34226}" presName="tx1" presStyleLbl="revTx" presStyleIdx="4" presStyleCnt="8"/>
      <dgm:spPr/>
    </dgm:pt>
    <dgm:pt modelId="{2AD62A2D-A77D-441B-94CB-83EE862F79FE}" type="pres">
      <dgm:prSet presAssocID="{2FB67B42-C77E-4106-8ECF-124CC9C34226}" presName="vert1" presStyleCnt="0"/>
      <dgm:spPr/>
    </dgm:pt>
    <dgm:pt modelId="{8C48AEE7-E99B-49F3-BEFC-A536AD10AC81}" type="pres">
      <dgm:prSet presAssocID="{93947047-A264-476C-BB57-7E75EAB83AC2}" presName="thickLine" presStyleLbl="alignNode1" presStyleIdx="5" presStyleCnt="8"/>
      <dgm:spPr/>
    </dgm:pt>
    <dgm:pt modelId="{99A474DF-17DE-4E3D-9DA2-898EA3F31E21}" type="pres">
      <dgm:prSet presAssocID="{93947047-A264-476C-BB57-7E75EAB83AC2}" presName="horz1" presStyleCnt="0"/>
      <dgm:spPr/>
    </dgm:pt>
    <dgm:pt modelId="{980D5D74-EDDA-4310-933B-91272F5D0EC7}" type="pres">
      <dgm:prSet presAssocID="{93947047-A264-476C-BB57-7E75EAB83AC2}" presName="tx1" presStyleLbl="revTx" presStyleIdx="5" presStyleCnt="8"/>
      <dgm:spPr/>
    </dgm:pt>
    <dgm:pt modelId="{C8FE5EBF-B132-4D66-BA92-D860AD95B614}" type="pres">
      <dgm:prSet presAssocID="{93947047-A264-476C-BB57-7E75EAB83AC2}" presName="vert1" presStyleCnt="0"/>
      <dgm:spPr/>
    </dgm:pt>
    <dgm:pt modelId="{F1963FF2-0F3E-45B1-A4E1-F7C6DDD1469F}" type="pres">
      <dgm:prSet presAssocID="{225095ED-99A3-4333-8CCD-E3B431017D3E}" presName="thickLine" presStyleLbl="alignNode1" presStyleIdx="6" presStyleCnt="8"/>
      <dgm:spPr/>
    </dgm:pt>
    <dgm:pt modelId="{70848DA1-2B28-418E-AE40-70585010F753}" type="pres">
      <dgm:prSet presAssocID="{225095ED-99A3-4333-8CCD-E3B431017D3E}" presName="horz1" presStyleCnt="0"/>
      <dgm:spPr/>
    </dgm:pt>
    <dgm:pt modelId="{A575B824-54F5-41A3-9BE6-DE24D2F1AF35}" type="pres">
      <dgm:prSet presAssocID="{225095ED-99A3-4333-8CCD-E3B431017D3E}" presName="tx1" presStyleLbl="revTx" presStyleIdx="6" presStyleCnt="8"/>
      <dgm:spPr/>
    </dgm:pt>
    <dgm:pt modelId="{431D6FDE-6CC0-4EC8-9B40-4EB4E58190D2}" type="pres">
      <dgm:prSet presAssocID="{225095ED-99A3-4333-8CCD-E3B431017D3E}" presName="vert1" presStyleCnt="0"/>
      <dgm:spPr/>
    </dgm:pt>
    <dgm:pt modelId="{98C750A5-2BB3-4EC0-8FD9-2FCBAD00ECAE}" type="pres">
      <dgm:prSet presAssocID="{999D8545-213E-4E42-9F53-0903B6300008}" presName="thickLine" presStyleLbl="alignNode1" presStyleIdx="7" presStyleCnt="8"/>
      <dgm:spPr/>
    </dgm:pt>
    <dgm:pt modelId="{A6964B01-10D2-4171-AE94-A74320E6F55D}" type="pres">
      <dgm:prSet presAssocID="{999D8545-213E-4E42-9F53-0903B6300008}" presName="horz1" presStyleCnt="0"/>
      <dgm:spPr/>
    </dgm:pt>
    <dgm:pt modelId="{607AE74C-AA54-4FFC-AEB4-7A0F31F0D766}" type="pres">
      <dgm:prSet presAssocID="{999D8545-213E-4E42-9F53-0903B6300008}" presName="tx1" presStyleLbl="revTx" presStyleIdx="7" presStyleCnt="8"/>
      <dgm:spPr/>
    </dgm:pt>
    <dgm:pt modelId="{2C513506-47B5-4E4D-825C-53A3C011557C}" type="pres">
      <dgm:prSet presAssocID="{999D8545-213E-4E42-9F53-0903B6300008}" presName="vert1" presStyleCnt="0"/>
      <dgm:spPr/>
    </dgm:pt>
  </dgm:ptLst>
  <dgm:cxnLst>
    <dgm:cxn modelId="{12847003-6064-48F5-B1EA-8530D8FE1737}" type="presOf" srcId="{C86EF0D7-9599-453D-BCB8-416B9BFF9D31}" destId="{41405B8B-4D5E-4A9D-8F48-1B478CDB6FF3}" srcOrd="0" destOrd="0" presId="urn:microsoft.com/office/officeart/2008/layout/LinedList"/>
    <dgm:cxn modelId="{F5CF200B-A4F5-4401-969A-759E5CA966A6}" type="presOf" srcId="{2FB67B42-C77E-4106-8ECF-124CC9C34226}" destId="{BBC1F17F-ECA7-4BAB-A6B0-403756E54FCD}" srcOrd="0" destOrd="0" presId="urn:microsoft.com/office/officeart/2008/layout/LinedList"/>
    <dgm:cxn modelId="{BD923E1C-8909-499E-8EFE-3F3624C3B73C}" type="presOf" srcId="{65EE746C-F3A8-4BF6-A7EB-E53DE1414930}" destId="{416BBC27-151C-4BCC-84C9-DA2B09EFF5F0}" srcOrd="0" destOrd="0" presId="urn:microsoft.com/office/officeart/2008/layout/LinedList"/>
    <dgm:cxn modelId="{8849FC20-2A98-4053-BE2A-D3BD343AE0A4}" type="presOf" srcId="{225095ED-99A3-4333-8CCD-E3B431017D3E}" destId="{A575B824-54F5-41A3-9BE6-DE24D2F1AF35}" srcOrd="0" destOrd="0" presId="urn:microsoft.com/office/officeart/2008/layout/LinedList"/>
    <dgm:cxn modelId="{73D32323-2C47-46F1-9B4B-6F58B496DE62}" type="presOf" srcId="{87F01B21-3FB1-48D8-898A-46373C19BF06}" destId="{0FDD47AE-2F7F-4A61-93FD-B3E8DF8F6493}" srcOrd="0" destOrd="0" presId="urn:microsoft.com/office/officeart/2008/layout/LinedList"/>
    <dgm:cxn modelId="{44FC8A25-EF76-445C-B2AC-24B3B9684EC9}" srcId="{08D9BEB2-1002-46D7-AF12-20FEFA2680B1}" destId="{225095ED-99A3-4333-8CCD-E3B431017D3E}" srcOrd="6" destOrd="0" parTransId="{8812DC20-E188-48D5-A4D6-D1E6D65C7A11}" sibTransId="{7976136C-0EED-41FA-B0F7-2F12F6962213}"/>
    <dgm:cxn modelId="{74BB0F27-B834-4A8C-8100-70BD46D36C6E}" type="presOf" srcId="{E123AD85-542B-460A-8069-C38D21BBDD94}" destId="{92033812-5767-452A-9863-63855F5AE96A}" srcOrd="0" destOrd="0" presId="urn:microsoft.com/office/officeart/2008/layout/LinedList"/>
    <dgm:cxn modelId="{8E42005C-D9CC-4557-A89E-ABAD8616BA28}" srcId="{08D9BEB2-1002-46D7-AF12-20FEFA2680B1}" destId="{87F01B21-3FB1-48D8-898A-46373C19BF06}" srcOrd="0" destOrd="0" parTransId="{B8FB70CA-D78B-4718-B919-238C453A0AB0}" sibTransId="{970BF3D6-3590-421D-B75D-C4AED7D4EAAA}"/>
    <dgm:cxn modelId="{30C9DB60-E929-45D5-9701-DE269B13AD49}" srcId="{08D9BEB2-1002-46D7-AF12-20FEFA2680B1}" destId="{E123AD85-542B-460A-8069-C38D21BBDD94}" srcOrd="1" destOrd="0" parTransId="{31FD3275-E1E5-4818-A99F-1C74CEAC8C14}" sibTransId="{3503312B-CF7D-4E23-BF1A-5C8CE9A5F4F5}"/>
    <dgm:cxn modelId="{D0E30244-03BA-48E5-B545-B70F1957E451}" type="presOf" srcId="{999D8545-213E-4E42-9F53-0903B6300008}" destId="{607AE74C-AA54-4FFC-AEB4-7A0F31F0D766}" srcOrd="0" destOrd="0" presId="urn:microsoft.com/office/officeart/2008/layout/LinedList"/>
    <dgm:cxn modelId="{60B6154E-0D85-4B28-843A-ED20C1008B0F}" srcId="{08D9BEB2-1002-46D7-AF12-20FEFA2680B1}" destId="{C86EF0D7-9599-453D-BCB8-416B9BFF9D31}" srcOrd="3" destOrd="0" parTransId="{494BDA10-ABF8-4CC1-AD3F-C9AEE5783462}" sibTransId="{96E26D33-9E5B-484A-86F1-8B07A95BDAA7}"/>
    <dgm:cxn modelId="{3C996F70-96AA-4395-8061-A703A96076A7}" srcId="{08D9BEB2-1002-46D7-AF12-20FEFA2680B1}" destId="{2FB67B42-C77E-4106-8ECF-124CC9C34226}" srcOrd="4" destOrd="0" parTransId="{38799867-FD8E-4EDC-B7E3-04354CB21E37}" sibTransId="{9D69928E-1FF1-4236-A21C-C4740C77F0DE}"/>
    <dgm:cxn modelId="{C5715382-147B-491D-975D-CDDB10F79F3E}" type="presOf" srcId="{93947047-A264-476C-BB57-7E75EAB83AC2}" destId="{980D5D74-EDDA-4310-933B-91272F5D0EC7}" srcOrd="0" destOrd="0" presId="urn:microsoft.com/office/officeart/2008/layout/LinedList"/>
    <dgm:cxn modelId="{E384D583-7707-4C85-B5ED-A44C5366095D}" srcId="{08D9BEB2-1002-46D7-AF12-20FEFA2680B1}" destId="{93947047-A264-476C-BB57-7E75EAB83AC2}" srcOrd="5" destOrd="0" parTransId="{4D5F3569-E7A8-42F3-894E-682C9BB13551}" sibTransId="{074A26A4-A20D-4BBD-995C-DF64BB973BA2}"/>
    <dgm:cxn modelId="{EF760A8E-464E-43BF-8ED1-0DD34DE82D83}" type="presOf" srcId="{08D9BEB2-1002-46D7-AF12-20FEFA2680B1}" destId="{27876820-714F-4487-8C55-25F76030169F}" srcOrd="0" destOrd="0" presId="urn:microsoft.com/office/officeart/2008/layout/LinedList"/>
    <dgm:cxn modelId="{093EB7B0-8DD2-4556-8476-4D956471CFEF}" srcId="{08D9BEB2-1002-46D7-AF12-20FEFA2680B1}" destId="{65EE746C-F3A8-4BF6-A7EB-E53DE1414930}" srcOrd="2" destOrd="0" parTransId="{E657E57F-3A92-47EE-A9A8-3DB155FFA4BB}" sibTransId="{5855F58B-1160-4849-841A-2930FA9C2FC0}"/>
    <dgm:cxn modelId="{40A0E5D1-FFFB-48B4-9045-0BCC63140A7C}" srcId="{08D9BEB2-1002-46D7-AF12-20FEFA2680B1}" destId="{999D8545-213E-4E42-9F53-0903B6300008}" srcOrd="7" destOrd="0" parTransId="{D9F06218-FFAC-4AA5-B7DE-6A39C52E8F14}" sibTransId="{14DFD9D6-7689-4BC3-BB05-1C52988402D9}"/>
    <dgm:cxn modelId="{A42E2CBC-F75F-42E6-8FD5-D0925DD54271}" type="presParOf" srcId="{27876820-714F-4487-8C55-25F76030169F}" destId="{C609DDCB-B772-43DF-A6F7-8F1145CC2B69}" srcOrd="0" destOrd="0" presId="urn:microsoft.com/office/officeart/2008/layout/LinedList"/>
    <dgm:cxn modelId="{70016528-575A-49F6-8DF7-6F2954D2DE41}" type="presParOf" srcId="{27876820-714F-4487-8C55-25F76030169F}" destId="{B7C8F76F-399D-4EBB-B992-8149E7C6CD3A}" srcOrd="1" destOrd="0" presId="urn:microsoft.com/office/officeart/2008/layout/LinedList"/>
    <dgm:cxn modelId="{3A02F2CE-FC78-4083-BCA7-0EE31D5E540A}" type="presParOf" srcId="{B7C8F76F-399D-4EBB-B992-8149E7C6CD3A}" destId="{0FDD47AE-2F7F-4A61-93FD-B3E8DF8F6493}" srcOrd="0" destOrd="0" presId="urn:microsoft.com/office/officeart/2008/layout/LinedList"/>
    <dgm:cxn modelId="{1AB38E0D-68F0-4EB1-8D3F-091812C67637}" type="presParOf" srcId="{B7C8F76F-399D-4EBB-B992-8149E7C6CD3A}" destId="{ED517DA5-2B77-4E34-BEA8-C85003425D47}" srcOrd="1" destOrd="0" presId="urn:microsoft.com/office/officeart/2008/layout/LinedList"/>
    <dgm:cxn modelId="{E65653FC-482C-44C4-B1D4-13461CDCCEE3}" type="presParOf" srcId="{27876820-714F-4487-8C55-25F76030169F}" destId="{6716DA58-A930-4128-BFFE-D8D5AB281C21}" srcOrd="2" destOrd="0" presId="urn:microsoft.com/office/officeart/2008/layout/LinedList"/>
    <dgm:cxn modelId="{E755851F-725B-42AC-8F2D-D02208E2114B}" type="presParOf" srcId="{27876820-714F-4487-8C55-25F76030169F}" destId="{43AD6A74-AA01-4508-BB8D-D803E123BE81}" srcOrd="3" destOrd="0" presId="urn:microsoft.com/office/officeart/2008/layout/LinedList"/>
    <dgm:cxn modelId="{AC2166E4-1D5E-4330-B182-E5DF7BF7A31A}" type="presParOf" srcId="{43AD6A74-AA01-4508-BB8D-D803E123BE81}" destId="{92033812-5767-452A-9863-63855F5AE96A}" srcOrd="0" destOrd="0" presId="urn:microsoft.com/office/officeart/2008/layout/LinedList"/>
    <dgm:cxn modelId="{80FD6DF1-D551-4D5C-8CF5-D5A16C63E720}" type="presParOf" srcId="{43AD6A74-AA01-4508-BB8D-D803E123BE81}" destId="{FEFA19F8-4C1A-47E3-A2ED-CE5FCDA73C4E}" srcOrd="1" destOrd="0" presId="urn:microsoft.com/office/officeart/2008/layout/LinedList"/>
    <dgm:cxn modelId="{CD9A9BD5-D91A-46A6-B2EC-AF3B41461C13}" type="presParOf" srcId="{27876820-714F-4487-8C55-25F76030169F}" destId="{3D3A17F9-9C22-46C1-BFA0-E03473EC7C68}" srcOrd="4" destOrd="0" presId="urn:microsoft.com/office/officeart/2008/layout/LinedList"/>
    <dgm:cxn modelId="{5B8944B8-C7A2-45BF-87A0-52B8097F64B6}" type="presParOf" srcId="{27876820-714F-4487-8C55-25F76030169F}" destId="{12A3ECF6-3AC3-46B1-BDD9-9509E9312A16}" srcOrd="5" destOrd="0" presId="urn:microsoft.com/office/officeart/2008/layout/LinedList"/>
    <dgm:cxn modelId="{B53A7F3F-371A-4142-BD28-450C8FFA4BAE}" type="presParOf" srcId="{12A3ECF6-3AC3-46B1-BDD9-9509E9312A16}" destId="{416BBC27-151C-4BCC-84C9-DA2B09EFF5F0}" srcOrd="0" destOrd="0" presId="urn:microsoft.com/office/officeart/2008/layout/LinedList"/>
    <dgm:cxn modelId="{31DD40F5-B844-4DE4-A443-ACC5BC327DA0}" type="presParOf" srcId="{12A3ECF6-3AC3-46B1-BDD9-9509E9312A16}" destId="{6C06145D-D494-4B54-944E-342D3FD2B82D}" srcOrd="1" destOrd="0" presId="urn:microsoft.com/office/officeart/2008/layout/LinedList"/>
    <dgm:cxn modelId="{AE1AE1D7-7A11-485C-9D83-CA2F16F291B0}" type="presParOf" srcId="{27876820-714F-4487-8C55-25F76030169F}" destId="{E532D1A6-0A85-4475-A432-63E9169E53B3}" srcOrd="6" destOrd="0" presId="urn:microsoft.com/office/officeart/2008/layout/LinedList"/>
    <dgm:cxn modelId="{FDF96A7C-5D94-4ACF-A687-BFED829BFBD6}" type="presParOf" srcId="{27876820-714F-4487-8C55-25F76030169F}" destId="{606B1489-57AB-4867-9680-3BDF566F368C}" srcOrd="7" destOrd="0" presId="urn:microsoft.com/office/officeart/2008/layout/LinedList"/>
    <dgm:cxn modelId="{A7014721-CA49-4E8C-B412-C8E0BE3866F8}" type="presParOf" srcId="{606B1489-57AB-4867-9680-3BDF566F368C}" destId="{41405B8B-4D5E-4A9D-8F48-1B478CDB6FF3}" srcOrd="0" destOrd="0" presId="urn:microsoft.com/office/officeart/2008/layout/LinedList"/>
    <dgm:cxn modelId="{187F0AF7-0C6A-4883-B350-CE159AF72710}" type="presParOf" srcId="{606B1489-57AB-4867-9680-3BDF566F368C}" destId="{8A1C693D-5909-4D1B-B71E-49BE9CB7006F}" srcOrd="1" destOrd="0" presId="urn:microsoft.com/office/officeart/2008/layout/LinedList"/>
    <dgm:cxn modelId="{E4514DE3-F350-41C4-BD02-0BAA3677226B}" type="presParOf" srcId="{27876820-714F-4487-8C55-25F76030169F}" destId="{8973B5A4-C0F1-4CE5-A251-7BF84BD857C9}" srcOrd="8" destOrd="0" presId="urn:microsoft.com/office/officeart/2008/layout/LinedList"/>
    <dgm:cxn modelId="{02F0FB09-576B-402D-B380-2FD661F72C3E}" type="presParOf" srcId="{27876820-714F-4487-8C55-25F76030169F}" destId="{61EA2F39-6D47-4822-819C-F05727AA1AF3}" srcOrd="9" destOrd="0" presId="urn:microsoft.com/office/officeart/2008/layout/LinedList"/>
    <dgm:cxn modelId="{8190A346-9B7F-4B83-8750-D332A2A7F735}" type="presParOf" srcId="{61EA2F39-6D47-4822-819C-F05727AA1AF3}" destId="{BBC1F17F-ECA7-4BAB-A6B0-403756E54FCD}" srcOrd="0" destOrd="0" presId="urn:microsoft.com/office/officeart/2008/layout/LinedList"/>
    <dgm:cxn modelId="{2C62B064-0A57-46F0-8D7B-AE15164EB5E6}" type="presParOf" srcId="{61EA2F39-6D47-4822-819C-F05727AA1AF3}" destId="{2AD62A2D-A77D-441B-94CB-83EE862F79FE}" srcOrd="1" destOrd="0" presId="urn:microsoft.com/office/officeart/2008/layout/LinedList"/>
    <dgm:cxn modelId="{B1BD2CA8-DD70-497E-8F28-4025CAAFCD9E}" type="presParOf" srcId="{27876820-714F-4487-8C55-25F76030169F}" destId="{8C48AEE7-E99B-49F3-BEFC-A536AD10AC81}" srcOrd="10" destOrd="0" presId="urn:microsoft.com/office/officeart/2008/layout/LinedList"/>
    <dgm:cxn modelId="{4CFE6629-A1BA-4B18-93C4-E6C07787A1D7}" type="presParOf" srcId="{27876820-714F-4487-8C55-25F76030169F}" destId="{99A474DF-17DE-4E3D-9DA2-898EA3F31E21}" srcOrd="11" destOrd="0" presId="urn:microsoft.com/office/officeart/2008/layout/LinedList"/>
    <dgm:cxn modelId="{609EF2AC-8394-4781-9510-E8FCD3AB5E9B}" type="presParOf" srcId="{99A474DF-17DE-4E3D-9DA2-898EA3F31E21}" destId="{980D5D74-EDDA-4310-933B-91272F5D0EC7}" srcOrd="0" destOrd="0" presId="urn:microsoft.com/office/officeart/2008/layout/LinedList"/>
    <dgm:cxn modelId="{C1798018-73A8-4B8B-93BC-50FADB9A42DE}" type="presParOf" srcId="{99A474DF-17DE-4E3D-9DA2-898EA3F31E21}" destId="{C8FE5EBF-B132-4D66-BA92-D860AD95B614}" srcOrd="1" destOrd="0" presId="urn:microsoft.com/office/officeart/2008/layout/LinedList"/>
    <dgm:cxn modelId="{E099EC7B-E84A-462F-AE9B-E00068D50F94}" type="presParOf" srcId="{27876820-714F-4487-8C55-25F76030169F}" destId="{F1963FF2-0F3E-45B1-A4E1-F7C6DDD1469F}" srcOrd="12" destOrd="0" presId="urn:microsoft.com/office/officeart/2008/layout/LinedList"/>
    <dgm:cxn modelId="{D6289FA1-CC25-4E71-BC7D-85473AF662C8}" type="presParOf" srcId="{27876820-714F-4487-8C55-25F76030169F}" destId="{70848DA1-2B28-418E-AE40-70585010F753}" srcOrd="13" destOrd="0" presId="urn:microsoft.com/office/officeart/2008/layout/LinedList"/>
    <dgm:cxn modelId="{DDECAE59-5EE0-46AC-84A9-13F10AA692FD}" type="presParOf" srcId="{70848DA1-2B28-418E-AE40-70585010F753}" destId="{A575B824-54F5-41A3-9BE6-DE24D2F1AF35}" srcOrd="0" destOrd="0" presId="urn:microsoft.com/office/officeart/2008/layout/LinedList"/>
    <dgm:cxn modelId="{285F0CC5-0BF7-4BA7-974E-924DACD7A51A}" type="presParOf" srcId="{70848DA1-2B28-418E-AE40-70585010F753}" destId="{431D6FDE-6CC0-4EC8-9B40-4EB4E58190D2}" srcOrd="1" destOrd="0" presId="urn:microsoft.com/office/officeart/2008/layout/LinedList"/>
    <dgm:cxn modelId="{FB7CE3B3-1E1F-40C1-868A-E246BFE9B447}" type="presParOf" srcId="{27876820-714F-4487-8C55-25F76030169F}" destId="{98C750A5-2BB3-4EC0-8FD9-2FCBAD00ECAE}" srcOrd="14" destOrd="0" presId="urn:microsoft.com/office/officeart/2008/layout/LinedList"/>
    <dgm:cxn modelId="{7C76C92F-4AA7-474E-8061-5D2AB6477805}" type="presParOf" srcId="{27876820-714F-4487-8C55-25F76030169F}" destId="{A6964B01-10D2-4171-AE94-A74320E6F55D}" srcOrd="15" destOrd="0" presId="urn:microsoft.com/office/officeart/2008/layout/LinedList"/>
    <dgm:cxn modelId="{B745F380-2189-4173-A189-24C0AAB8B8D1}" type="presParOf" srcId="{A6964B01-10D2-4171-AE94-A74320E6F55D}" destId="{607AE74C-AA54-4FFC-AEB4-7A0F31F0D766}" srcOrd="0" destOrd="0" presId="urn:microsoft.com/office/officeart/2008/layout/LinedList"/>
    <dgm:cxn modelId="{B1DAB888-9D7F-4E87-A657-2EE6B1FEB0D4}" type="presParOf" srcId="{A6964B01-10D2-4171-AE94-A74320E6F55D}" destId="{2C513506-47B5-4E4D-825C-53A3C011557C}" srcOrd="1" destOrd="0" presId="urn:microsoft.com/office/officeart/2008/layout/LinedList"/>
  </dgm:cxnLst>
  <dgm:bg/>
  <dgm:whole/>
  <dgm:extLst>
    <a:ext uri="http://schemas.microsoft.com/office/drawing/2008/diagram">
      <dsp:dataModelExt xmlns:dsp="http://schemas.microsoft.com/office/drawing/2008/diagram" relId="rId3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609DDCB-B772-43DF-A6F7-8F1145CC2B69}">
      <dsp:nvSpPr>
        <dsp:cNvPr id="0" name=""/>
        <dsp:cNvSpPr/>
      </dsp:nvSpPr>
      <dsp:spPr>
        <a:xfrm>
          <a:off x="0" y="0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FDD47AE-2F7F-4A61-93FD-B3E8DF8F6493}">
      <dsp:nvSpPr>
        <dsp:cNvPr id="0" name=""/>
        <dsp:cNvSpPr/>
      </dsp:nvSpPr>
      <dsp:spPr>
        <a:xfrm>
          <a:off x="0" y="0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Age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29</a:t>
          </a:r>
        </a:p>
      </dsp:txBody>
      <dsp:txXfrm>
        <a:off x="0" y="0"/>
        <a:ext cx="2600325" cy="300196"/>
      </dsp:txXfrm>
    </dsp:sp>
    <dsp:sp modelId="{6716DA58-A930-4128-BFFE-D8D5AB281C21}">
      <dsp:nvSpPr>
        <dsp:cNvPr id="0" name=""/>
        <dsp:cNvSpPr/>
      </dsp:nvSpPr>
      <dsp:spPr>
        <a:xfrm>
          <a:off x="0" y="300196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5714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5714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2033812-5767-452A-9863-63855F5AE96A}">
      <dsp:nvSpPr>
        <dsp:cNvPr id="0" name=""/>
        <dsp:cNvSpPr/>
      </dsp:nvSpPr>
      <dsp:spPr>
        <a:xfrm>
          <a:off x="0" y="300196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Occupation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Teacher</a:t>
          </a:r>
        </a:p>
      </dsp:txBody>
      <dsp:txXfrm>
        <a:off x="0" y="300196"/>
        <a:ext cx="2600325" cy="300196"/>
      </dsp:txXfrm>
    </dsp:sp>
    <dsp:sp modelId="{3D3A17F9-9C22-46C1-BFA0-E03473EC7C68}">
      <dsp:nvSpPr>
        <dsp:cNvPr id="0" name=""/>
        <dsp:cNvSpPr/>
      </dsp:nvSpPr>
      <dsp:spPr>
        <a:xfrm>
          <a:off x="0" y="600392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11429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11429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16BBC27-151C-4BCC-84C9-DA2B09EFF5F0}">
      <dsp:nvSpPr>
        <dsp:cNvPr id="0" name=""/>
        <dsp:cNvSpPr/>
      </dsp:nvSpPr>
      <dsp:spPr>
        <a:xfrm>
          <a:off x="0" y="600392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Device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Mobile</a:t>
          </a:r>
        </a:p>
      </dsp:txBody>
      <dsp:txXfrm>
        <a:off x="0" y="600392"/>
        <a:ext cx="2600325" cy="300196"/>
      </dsp:txXfrm>
    </dsp:sp>
    <dsp:sp modelId="{E532D1A6-0A85-4475-A432-63E9169E53B3}">
      <dsp:nvSpPr>
        <dsp:cNvPr id="0" name=""/>
        <dsp:cNvSpPr/>
      </dsp:nvSpPr>
      <dsp:spPr>
        <a:xfrm>
          <a:off x="0" y="900588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17143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17143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1405B8B-4D5E-4A9D-8F48-1B478CDB6FF3}">
      <dsp:nvSpPr>
        <dsp:cNvPr id="0" name=""/>
        <dsp:cNvSpPr/>
      </dsp:nvSpPr>
      <dsp:spPr>
        <a:xfrm>
          <a:off x="0" y="900588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App or Web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App</a:t>
          </a:r>
        </a:p>
      </dsp:txBody>
      <dsp:txXfrm>
        <a:off x="0" y="900588"/>
        <a:ext cx="2600325" cy="300196"/>
      </dsp:txXfrm>
    </dsp:sp>
    <dsp:sp modelId="{8973B5A4-C0F1-4CE5-A251-7BF84BD857C9}">
      <dsp:nvSpPr>
        <dsp:cNvPr id="0" name=""/>
        <dsp:cNvSpPr/>
      </dsp:nvSpPr>
      <dsp:spPr>
        <a:xfrm>
          <a:off x="0" y="1200785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22857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22857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BC1F17F-ECA7-4BAB-A6B0-403756E54FCD}">
      <dsp:nvSpPr>
        <dsp:cNvPr id="0" name=""/>
        <dsp:cNvSpPr/>
      </dsp:nvSpPr>
      <dsp:spPr>
        <a:xfrm>
          <a:off x="0" y="1200785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Onlline or Offline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Offline</a:t>
          </a:r>
        </a:p>
      </dsp:txBody>
      <dsp:txXfrm>
        <a:off x="0" y="1200785"/>
        <a:ext cx="2600325" cy="300196"/>
      </dsp:txXfrm>
    </dsp:sp>
    <dsp:sp modelId="{8C48AEE7-E99B-49F3-BEFC-A536AD10AC81}">
      <dsp:nvSpPr>
        <dsp:cNvPr id="0" name=""/>
        <dsp:cNvSpPr/>
      </dsp:nvSpPr>
      <dsp:spPr>
        <a:xfrm>
          <a:off x="0" y="1500981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28571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28571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80D5D74-EDDA-4310-933B-91272F5D0EC7}">
      <dsp:nvSpPr>
        <dsp:cNvPr id="0" name=""/>
        <dsp:cNvSpPr/>
      </dsp:nvSpPr>
      <dsp:spPr>
        <a:xfrm>
          <a:off x="0" y="1500981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Per Day Spent Time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Half Hour</a:t>
          </a:r>
        </a:p>
      </dsp:txBody>
      <dsp:txXfrm>
        <a:off x="0" y="1500981"/>
        <a:ext cx="2600325" cy="300196"/>
      </dsp:txXfrm>
    </dsp:sp>
    <dsp:sp modelId="{F1963FF2-0F3E-45B1-A4E1-F7C6DDD1469F}">
      <dsp:nvSpPr>
        <dsp:cNvPr id="0" name=""/>
        <dsp:cNvSpPr/>
      </dsp:nvSpPr>
      <dsp:spPr>
        <a:xfrm>
          <a:off x="0" y="1801177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34286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34286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575B824-54F5-41A3-9BE6-DE24D2F1AF35}">
      <dsp:nvSpPr>
        <dsp:cNvPr id="0" name=""/>
        <dsp:cNvSpPr/>
      </dsp:nvSpPr>
      <dsp:spPr>
        <a:xfrm>
          <a:off x="0" y="1801177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Favorite Genre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Classic, Pop, Folk</a:t>
          </a:r>
        </a:p>
      </dsp:txBody>
      <dsp:txXfrm>
        <a:off x="0" y="1801177"/>
        <a:ext cx="2600325" cy="300196"/>
      </dsp:txXfrm>
    </dsp:sp>
    <dsp:sp modelId="{98C750A5-2BB3-4EC0-8FD9-2FCBAD00ECAE}">
      <dsp:nvSpPr>
        <dsp:cNvPr id="0" name=""/>
        <dsp:cNvSpPr/>
      </dsp:nvSpPr>
      <dsp:spPr>
        <a:xfrm>
          <a:off x="0" y="2101373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40000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4000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07AE74C-AA54-4FFC-AEB4-7A0F31F0D766}">
      <dsp:nvSpPr>
        <dsp:cNvPr id="0" name=""/>
        <dsp:cNvSpPr/>
      </dsp:nvSpPr>
      <dsp:spPr>
        <a:xfrm>
          <a:off x="0" y="2101373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Sing or Not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No</a:t>
          </a:r>
        </a:p>
      </dsp:txBody>
      <dsp:txXfrm>
        <a:off x="0" y="2101373"/>
        <a:ext cx="2600325" cy="300196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609DDCB-B772-43DF-A6F7-8F1145CC2B69}">
      <dsp:nvSpPr>
        <dsp:cNvPr id="0" name=""/>
        <dsp:cNvSpPr/>
      </dsp:nvSpPr>
      <dsp:spPr>
        <a:xfrm>
          <a:off x="0" y="0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FDD47AE-2F7F-4A61-93FD-B3E8DF8F6493}">
      <dsp:nvSpPr>
        <dsp:cNvPr id="0" name=""/>
        <dsp:cNvSpPr/>
      </dsp:nvSpPr>
      <dsp:spPr>
        <a:xfrm>
          <a:off x="0" y="0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Age: </a:t>
          </a:r>
          <a:r>
            <a:rPr lang="en-US" sz="1200" b="0" kern="1200">
              <a:latin typeface="Arial" panose="020B0604020202020204" pitchFamily="34" charset="0"/>
              <a:cs typeface="Arial" panose="020B0604020202020204" pitchFamily="34" charset="0"/>
            </a:rPr>
            <a:t>11</a:t>
          </a:r>
        </a:p>
      </dsp:txBody>
      <dsp:txXfrm>
        <a:off x="0" y="0"/>
        <a:ext cx="2600325" cy="300196"/>
      </dsp:txXfrm>
    </dsp:sp>
    <dsp:sp modelId="{6716DA58-A930-4128-BFFE-D8D5AB281C21}">
      <dsp:nvSpPr>
        <dsp:cNvPr id="0" name=""/>
        <dsp:cNvSpPr/>
      </dsp:nvSpPr>
      <dsp:spPr>
        <a:xfrm>
          <a:off x="0" y="300196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5714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5714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2033812-5767-452A-9863-63855F5AE96A}">
      <dsp:nvSpPr>
        <dsp:cNvPr id="0" name=""/>
        <dsp:cNvSpPr/>
      </dsp:nvSpPr>
      <dsp:spPr>
        <a:xfrm>
          <a:off x="0" y="300196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Occupation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Student</a:t>
          </a:r>
        </a:p>
      </dsp:txBody>
      <dsp:txXfrm>
        <a:off x="0" y="300196"/>
        <a:ext cx="2600325" cy="300196"/>
      </dsp:txXfrm>
    </dsp:sp>
    <dsp:sp modelId="{3D3A17F9-9C22-46C1-BFA0-E03473EC7C68}">
      <dsp:nvSpPr>
        <dsp:cNvPr id="0" name=""/>
        <dsp:cNvSpPr/>
      </dsp:nvSpPr>
      <dsp:spPr>
        <a:xfrm>
          <a:off x="0" y="600392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11429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11429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16BBC27-151C-4BCC-84C9-DA2B09EFF5F0}">
      <dsp:nvSpPr>
        <dsp:cNvPr id="0" name=""/>
        <dsp:cNvSpPr/>
      </dsp:nvSpPr>
      <dsp:spPr>
        <a:xfrm>
          <a:off x="0" y="600392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Device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Mobile</a:t>
          </a:r>
        </a:p>
      </dsp:txBody>
      <dsp:txXfrm>
        <a:off x="0" y="600392"/>
        <a:ext cx="2600325" cy="300196"/>
      </dsp:txXfrm>
    </dsp:sp>
    <dsp:sp modelId="{E532D1A6-0A85-4475-A432-63E9169E53B3}">
      <dsp:nvSpPr>
        <dsp:cNvPr id="0" name=""/>
        <dsp:cNvSpPr/>
      </dsp:nvSpPr>
      <dsp:spPr>
        <a:xfrm>
          <a:off x="0" y="900588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17143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17143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1405B8B-4D5E-4A9D-8F48-1B478CDB6FF3}">
      <dsp:nvSpPr>
        <dsp:cNvPr id="0" name=""/>
        <dsp:cNvSpPr/>
      </dsp:nvSpPr>
      <dsp:spPr>
        <a:xfrm>
          <a:off x="0" y="900588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App or Web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App</a:t>
          </a:r>
        </a:p>
      </dsp:txBody>
      <dsp:txXfrm>
        <a:off x="0" y="900588"/>
        <a:ext cx="2600325" cy="300196"/>
      </dsp:txXfrm>
    </dsp:sp>
    <dsp:sp modelId="{8973B5A4-C0F1-4CE5-A251-7BF84BD857C9}">
      <dsp:nvSpPr>
        <dsp:cNvPr id="0" name=""/>
        <dsp:cNvSpPr/>
      </dsp:nvSpPr>
      <dsp:spPr>
        <a:xfrm>
          <a:off x="0" y="1200785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22857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22857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BC1F17F-ECA7-4BAB-A6B0-403756E54FCD}">
      <dsp:nvSpPr>
        <dsp:cNvPr id="0" name=""/>
        <dsp:cNvSpPr/>
      </dsp:nvSpPr>
      <dsp:spPr>
        <a:xfrm>
          <a:off x="0" y="1200785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Onlline or Offline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Offline</a:t>
          </a:r>
        </a:p>
      </dsp:txBody>
      <dsp:txXfrm>
        <a:off x="0" y="1200785"/>
        <a:ext cx="2600325" cy="300196"/>
      </dsp:txXfrm>
    </dsp:sp>
    <dsp:sp modelId="{8C48AEE7-E99B-49F3-BEFC-A536AD10AC81}">
      <dsp:nvSpPr>
        <dsp:cNvPr id="0" name=""/>
        <dsp:cNvSpPr/>
      </dsp:nvSpPr>
      <dsp:spPr>
        <a:xfrm>
          <a:off x="0" y="1500981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28571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28571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80D5D74-EDDA-4310-933B-91272F5D0EC7}">
      <dsp:nvSpPr>
        <dsp:cNvPr id="0" name=""/>
        <dsp:cNvSpPr/>
      </dsp:nvSpPr>
      <dsp:spPr>
        <a:xfrm>
          <a:off x="0" y="1500981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Per Day Spent Time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1 Hour</a:t>
          </a:r>
        </a:p>
      </dsp:txBody>
      <dsp:txXfrm>
        <a:off x="0" y="1500981"/>
        <a:ext cx="2600325" cy="300196"/>
      </dsp:txXfrm>
    </dsp:sp>
    <dsp:sp modelId="{F1963FF2-0F3E-45B1-A4E1-F7C6DDD1469F}">
      <dsp:nvSpPr>
        <dsp:cNvPr id="0" name=""/>
        <dsp:cNvSpPr/>
      </dsp:nvSpPr>
      <dsp:spPr>
        <a:xfrm>
          <a:off x="0" y="1801177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34286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34286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575B824-54F5-41A3-9BE6-DE24D2F1AF35}">
      <dsp:nvSpPr>
        <dsp:cNvPr id="0" name=""/>
        <dsp:cNvSpPr/>
      </dsp:nvSpPr>
      <dsp:spPr>
        <a:xfrm>
          <a:off x="0" y="1801177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Favorite Genre: </a:t>
          </a:r>
          <a:r>
            <a:rPr lang="en-US" sz="1200" kern="1200"/>
            <a:t>Pop, Disco, Rock</a:t>
          </a:r>
          <a:endParaRPr lang="en-US" sz="12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0" y="1801177"/>
        <a:ext cx="2600325" cy="300196"/>
      </dsp:txXfrm>
    </dsp:sp>
    <dsp:sp modelId="{98C750A5-2BB3-4EC0-8FD9-2FCBAD00ECAE}">
      <dsp:nvSpPr>
        <dsp:cNvPr id="0" name=""/>
        <dsp:cNvSpPr/>
      </dsp:nvSpPr>
      <dsp:spPr>
        <a:xfrm>
          <a:off x="0" y="2101373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40000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4000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07AE74C-AA54-4FFC-AEB4-7A0F31F0D766}">
      <dsp:nvSpPr>
        <dsp:cNvPr id="0" name=""/>
        <dsp:cNvSpPr/>
      </dsp:nvSpPr>
      <dsp:spPr>
        <a:xfrm>
          <a:off x="0" y="2101373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Sing or Not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No</a:t>
          </a:r>
        </a:p>
      </dsp:txBody>
      <dsp:txXfrm>
        <a:off x="0" y="2101373"/>
        <a:ext cx="2600325" cy="300196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609DDCB-B772-43DF-A6F7-8F1145CC2B69}">
      <dsp:nvSpPr>
        <dsp:cNvPr id="0" name=""/>
        <dsp:cNvSpPr/>
      </dsp:nvSpPr>
      <dsp:spPr>
        <a:xfrm>
          <a:off x="0" y="0"/>
          <a:ext cx="2799079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FDD47AE-2F7F-4A61-93FD-B3E8DF8F6493}">
      <dsp:nvSpPr>
        <dsp:cNvPr id="0" name=""/>
        <dsp:cNvSpPr/>
      </dsp:nvSpPr>
      <dsp:spPr>
        <a:xfrm>
          <a:off x="0" y="0"/>
          <a:ext cx="2799079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Age: </a:t>
          </a:r>
          <a:r>
            <a:rPr lang="en-US" sz="1200" b="0" kern="1200">
              <a:latin typeface="Arial" panose="020B0604020202020204" pitchFamily="34" charset="0"/>
              <a:cs typeface="Arial" panose="020B0604020202020204" pitchFamily="34" charset="0"/>
            </a:rPr>
            <a:t>38</a:t>
          </a:r>
        </a:p>
      </dsp:txBody>
      <dsp:txXfrm>
        <a:off x="0" y="0"/>
        <a:ext cx="2799079" cy="300196"/>
      </dsp:txXfrm>
    </dsp:sp>
    <dsp:sp modelId="{6716DA58-A930-4128-BFFE-D8D5AB281C21}">
      <dsp:nvSpPr>
        <dsp:cNvPr id="0" name=""/>
        <dsp:cNvSpPr/>
      </dsp:nvSpPr>
      <dsp:spPr>
        <a:xfrm>
          <a:off x="0" y="300196"/>
          <a:ext cx="2799079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5714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5714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2033812-5767-452A-9863-63855F5AE96A}">
      <dsp:nvSpPr>
        <dsp:cNvPr id="0" name=""/>
        <dsp:cNvSpPr/>
      </dsp:nvSpPr>
      <dsp:spPr>
        <a:xfrm>
          <a:off x="0" y="300196"/>
          <a:ext cx="2799079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Occupation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Band Member</a:t>
          </a:r>
        </a:p>
      </dsp:txBody>
      <dsp:txXfrm>
        <a:off x="0" y="300196"/>
        <a:ext cx="2799079" cy="300196"/>
      </dsp:txXfrm>
    </dsp:sp>
    <dsp:sp modelId="{3D3A17F9-9C22-46C1-BFA0-E03473EC7C68}">
      <dsp:nvSpPr>
        <dsp:cNvPr id="0" name=""/>
        <dsp:cNvSpPr/>
      </dsp:nvSpPr>
      <dsp:spPr>
        <a:xfrm>
          <a:off x="0" y="600392"/>
          <a:ext cx="2799079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11429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11429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16BBC27-151C-4BCC-84C9-DA2B09EFF5F0}">
      <dsp:nvSpPr>
        <dsp:cNvPr id="0" name=""/>
        <dsp:cNvSpPr/>
      </dsp:nvSpPr>
      <dsp:spPr>
        <a:xfrm>
          <a:off x="0" y="600392"/>
          <a:ext cx="2799079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Device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Computer, Mobile</a:t>
          </a:r>
        </a:p>
      </dsp:txBody>
      <dsp:txXfrm>
        <a:off x="0" y="600392"/>
        <a:ext cx="2799079" cy="300196"/>
      </dsp:txXfrm>
    </dsp:sp>
    <dsp:sp modelId="{E532D1A6-0A85-4475-A432-63E9169E53B3}">
      <dsp:nvSpPr>
        <dsp:cNvPr id="0" name=""/>
        <dsp:cNvSpPr/>
      </dsp:nvSpPr>
      <dsp:spPr>
        <a:xfrm>
          <a:off x="0" y="900588"/>
          <a:ext cx="2799079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17143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17143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1405B8B-4D5E-4A9D-8F48-1B478CDB6FF3}">
      <dsp:nvSpPr>
        <dsp:cNvPr id="0" name=""/>
        <dsp:cNvSpPr/>
      </dsp:nvSpPr>
      <dsp:spPr>
        <a:xfrm>
          <a:off x="0" y="900588"/>
          <a:ext cx="2799079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App or Web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App, Web</a:t>
          </a:r>
        </a:p>
      </dsp:txBody>
      <dsp:txXfrm>
        <a:off x="0" y="900588"/>
        <a:ext cx="2799079" cy="300196"/>
      </dsp:txXfrm>
    </dsp:sp>
    <dsp:sp modelId="{8973B5A4-C0F1-4CE5-A251-7BF84BD857C9}">
      <dsp:nvSpPr>
        <dsp:cNvPr id="0" name=""/>
        <dsp:cNvSpPr/>
      </dsp:nvSpPr>
      <dsp:spPr>
        <a:xfrm>
          <a:off x="0" y="1200785"/>
          <a:ext cx="2799079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22857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22857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BC1F17F-ECA7-4BAB-A6B0-403756E54FCD}">
      <dsp:nvSpPr>
        <dsp:cNvPr id="0" name=""/>
        <dsp:cNvSpPr/>
      </dsp:nvSpPr>
      <dsp:spPr>
        <a:xfrm>
          <a:off x="0" y="1200785"/>
          <a:ext cx="2799079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Onlline or Offline: Online, Offline</a:t>
          </a:r>
          <a:endParaRPr lang="en-US" sz="12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0" y="1200785"/>
        <a:ext cx="2799079" cy="300196"/>
      </dsp:txXfrm>
    </dsp:sp>
    <dsp:sp modelId="{8C48AEE7-E99B-49F3-BEFC-A536AD10AC81}">
      <dsp:nvSpPr>
        <dsp:cNvPr id="0" name=""/>
        <dsp:cNvSpPr/>
      </dsp:nvSpPr>
      <dsp:spPr>
        <a:xfrm>
          <a:off x="0" y="1500981"/>
          <a:ext cx="2799079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28571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28571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80D5D74-EDDA-4310-933B-91272F5D0EC7}">
      <dsp:nvSpPr>
        <dsp:cNvPr id="0" name=""/>
        <dsp:cNvSpPr/>
      </dsp:nvSpPr>
      <dsp:spPr>
        <a:xfrm>
          <a:off x="0" y="1500981"/>
          <a:ext cx="2799079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Per Day Spent Time: </a:t>
          </a:r>
          <a:r>
            <a:rPr lang="en-US" sz="1200" b="0" kern="1200">
              <a:latin typeface="Arial" panose="020B0604020202020204" pitchFamily="34" charset="0"/>
              <a:cs typeface="Arial" panose="020B0604020202020204" pitchFamily="34" charset="0"/>
            </a:rPr>
            <a:t>4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 Hour</a:t>
          </a:r>
        </a:p>
      </dsp:txBody>
      <dsp:txXfrm>
        <a:off x="0" y="1500981"/>
        <a:ext cx="2799079" cy="300196"/>
      </dsp:txXfrm>
    </dsp:sp>
    <dsp:sp modelId="{F1963FF2-0F3E-45B1-A4E1-F7C6DDD1469F}">
      <dsp:nvSpPr>
        <dsp:cNvPr id="0" name=""/>
        <dsp:cNvSpPr/>
      </dsp:nvSpPr>
      <dsp:spPr>
        <a:xfrm>
          <a:off x="0" y="1801177"/>
          <a:ext cx="2799079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34286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34286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575B824-54F5-41A3-9BE6-DE24D2F1AF35}">
      <dsp:nvSpPr>
        <dsp:cNvPr id="0" name=""/>
        <dsp:cNvSpPr/>
      </dsp:nvSpPr>
      <dsp:spPr>
        <a:xfrm>
          <a:off x="0" y="1801177"/>
          <a:ext cx="2799079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Favorite Genre: </a:t>
          </a:r>
          <a:r>
            <a:rPr lang="en-US" sz="1200" kern="1200"/>
            <a:t>Metal, Rock, Punk Rock</a:t>
          </a:r>
          <a:endParaRPr lang="en-US" sz="12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0" y="1801177"/>
        <a:ext cx="2799079" cy="300196"/>
      </dsp:txXfrm>
    </dsp:sp>
    <dsp:sp modelId="{98C750A5-2BB3-4EC0-8FD9-2FCBAD00ECAE}">
      <dsp:nvSpPr>
        <dsp:cNvPr id="0" name=""/>
        <dsp:cNvSpPr/>
      </dsp:nvSpPr>
      <dsp:spPr>
        <a:xfrm>
          <a:off x="0" y="2101373"/>
          <a:ext cx="2799079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40000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4000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07AE74C-AA54-4FFC-AEB4-7A0F31F0D766}">
      <dsp:nvSpPr>
        <dsp:cNvPr id="0" name=""/>
        <dsp:cNvSpPr/>
      </dsp:nvSpPr>
      <dsp:spPr>
        <a:xfrm>
          <a:off x="0" y="2101373"/>
          <a:ext cx="2799079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Sing or Not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Yes</a:t>
          </a:r>
        </a:p>
      </dsp:txBody>
      <dsp:txXfrm>
        <a:off x="0" y="2101373"/>
        <a:ext cx="2799079" cy="300196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609DDCB-B772-43DF-A6F7-8F1145CC2B69}">
      <dsp:nvSpPr>
        <dsp:cNvPr id="0" name=""/>
        <dsp:cNvSpPr/>
      </dsp:nvSpPr>
      <dsp:spPr>
        <a:xfrm>
          <a:off x="0" y="0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FDD47AE-2F7F-4A61-93FD-B3E8DF8F6493}">
      <dsp:nvSpPr>
        <dsp:cNvPr id="0" name=""/>
        <dsp:cNvSpPr/>
      </dsp:nvSpPr>
      <dsp:spPr>
        <a:xfrm>
          <a:off x="0" y="0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Age: </a:t>
          </a:r>
          <a:r>
            <a:rPr lang="en-US" sz="1200" b="0" kern="1200">
              <a:latin typeface="Arial" panose="020B0604020202020204" pitchFamily="34" charset="0"/>
              <a:cs typeface="Arial" panose="020B0604020202020204" pitchFamily="34" charset="0"/>
            </a:rPr>
            <a:t>17</a:t>
          </a:r>
        </a:p>
      </dsp:txBody>
      <dsp:txXfrm>
        <a:off x="0" y="0"/>
        <a:ext cx="2600325" cy="300196"/>
      </dsp:txXfrm>
    </dsp:sp>
    <dsp:sp modelId="{6716DA58-A930-4128-BFFE-D8D5AB281C21}">
      <dsp:nvSpPr>
        <dsp:cNvPr id="0" name=""/>
        <dsp:cNvSpPr/>
      </dsp:nvSpPr>
      <dsp:spPr>
        <a:xfrm>
          <a:off x="0" y="300196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5714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5714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2033812-5767-452A-9863-63855F5AE96A}">
      <dsp:nvSpPr>
        <dsp:cNvPr id="0" name=""/>
        <dsp:cNvSpPr/>
      </dsp:nvSpPr>
      <dsp:spPr>
        <a:xfrm>
          <a:off x="0" y="300196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Occupation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Mobile Mechanic</a:t>
          </a:r>
        </a:p>
      </dsp:txBody>
      <dsp:txXfrm>
        <a:off x="0" y="300196"/>
        <a:ext cx="2600325" cy="300196"/>
      </dsp:txXfrm>
    </dsp:sp>
    <dsp:sp modelId="{3D3A17F9-9C22-46C1-BFA0-E03473EC7C68}">
      <dsp:nvSpPr>
        <dsp:cNvPr id="0" name=""/>
        <dsp:cNvSpPr/>
      </dsp:nvSpPr>
      <dsp:spPr>
        <a:xfrm>
          <a:off x="0" y="600392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11429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11429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16BBC27-151C-4BCC-84C9-DA2B09EFF5F0}">
      <dsp:nvSpPr>
        <dsp:cNvPr id="0" name=""/>
        <dsp:cNvSpPr/>
      </dsp:nvSpPr>
      <dsp:spPr>
        <a:xfrm>
          <a:off x="0" y="600392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Device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Mobile</a:t>
          </a:r>
        </a:p>
      </dsp:txBody>
      <dsp:txXfrm>
        <a:off x="0" y="600392"/>
        <a:ext cx="2600325" cy="300196"/>
      </dsp:txXfrm>
    </dsp:sp>
    <dsp:sp modelId="{E532D1A6-0A85-4475-A432-63E9169E53B3}">
      <dsp:nvSpPr>
        <dsp:cNvPr id="0" name=""/>
        <dsp:cNvSpPr/>
      </dsp:nvSpPr>
      <dsp:spPr>
        <a:xfrm>
          <a:off x="0" y="900588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17143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17143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1405B8B-4D5E-4A9D-8F48-1B478CDB6FF3}">
      <dsp:nvSpPr>
        <dsp:cNvPr id="0" name=""/>
        <dsp:cNvSpPr/>
      </dsp:nvSpPr>
      <dsp:spPr>
        <a:xfrm>
          <a:off x="0" y="900588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App or Web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App</a:t>
          </a:r>
        </a:p>
      </dsp:txBody>
      <dsp:txXfrm>
        <a:off x="0" y="900588"/>
        <a:ext cx="2600325" cy="300196"/>
      </dsp:txXfrm>
    </dsp:sp>
    <dsp:sp modelId="{8973B5A4-C0F1-4CE5-A251-7BF84BD857C9}">
      <dsp:nvSpPr>
        <dsp:cNvPr id="0" name=""/>
        <dsp:cNvSpPr/>
      </dsp:nvSpPr>
      <dsp:spPr>
        <a:xfrm>
          <a:off x="0" y="1200785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22857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22857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BC1F17F-ECA7-4BAB-A6B0-403756E54FCD}">
      <dsp:nvSpPr>
        <dsp:cNvPr id="0" name=""/>
        <dsp:cNvSpPr/>
      </dsp:nvSpPr>
      <dsp:spPr>
        <a:xfrm>
          <a:off x="0" y="1200785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Onlline or Offline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Offline</a:t>
          </a:r>
        </a:p>
      </dsp:txBody>
      <dsp:txXfrm>
        <a:off x="0" y="1200785"/>
        <a:ext cx="2600325" cy="300196"/>
      </dsp:txXfrm>
    </dsp:sp>
    <dsp:sp modelId="{8C48AEE7-E99B-49F3-BEFC-A536AD10AC81}">
      <dsp:nvSpPr>
        <dsp:cNvPr id="0" name=""/>
        <dsp:cNvSpPr/>
      </dsp:nvSpPr>
      <dsp:spPr>
        <a:xfrm>
          <a:off x="0" y="1500981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28571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28571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80D5D74-EDDA-4310-933B-91272F5D0EC7}">
      <dsp:nvSpPr>
        <dsp:cNvPr id="0" name=""/>
        <dsp:cNvSpPr/>
      </dsp:nvSpPr>
      <dsp:spPr>
        <a:xfrm>
          <a:off x="0" y="1500981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Per Day Spent Time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1 Hour</a:t>
          </a:r>
        </a:p>
      </dsp:txBody>
      <dsp:txXfrm>
        <a:off x="0" y="1500981"/>
        <a:ext cx="2600325" cy="300196"/>
      </dsp:txXfrm>
    </dsp:sp>
    <dsp:sp modelId="{F1963FF2-0F3E-45B1-A4E1-F7C6DDD1469F}">
      <dsp:nvSpPr>
        <dsp:cNvPr id="0" name=""/>
        <dsp:cNvSpPr/>
      </dsp:nvSpPr>
      <dsp:spPr>
        <a:xfrm>
          <a:off x="0" y="1801177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34286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34286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575B824-54F5-41A3-9BE6-DE24D2F1AF35}">
      <dsp:nvSpPr>
        <dsp:cNvPr id="0" name=""/>
        <dsp:cNvSpPr/>
      </dsp:nvSpPr>
      <dsp:spPr>
        <a:xfrm>
          <a:off x="0" y="1801177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Favorite Genre: </a:t>
          </a:r>
          <a:r>
            <a:rPr lang="en-US" sz="1200" kern="1200"/>
            <a:t>Pop, Hip hop, Dance</a:t>
          </a:r>
          <a:endParaRPr lang="en-US" sz="12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0" y="1801177"/>
        <a:ext cx="2600325" cy="300196"/>
      </dsp:txXfrm>
    </dsp:sp>
    <dsp:sp modelId="{98C750A5-2BB3-4EC0-8FD9-2FCBAD00ECAE}">
      <dsp:nvSpPr>
        <dsp:cNvPr id="0" name=""/>
        <dsp:cNvSpPr/>
      </dsp:nvSpPr>
      <dsp:spPr>
        <a:xfrm>
          <a:off x="0" y="2101373"/>
          <a:ext cx="2600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40000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4000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07AE74C-AA54-4FFC-AEB4-7A0F31F0D766}">
      <dsp:nvSpPr>
        <dsp:cNvPr id="0" name=""/>
        <dsp:cNvSpPr/>
      </dsp:nvSpPr>
      <dsp:spPr>
        <a:xfrm>
          <a:off x="0" y="2101373"/>
          <a:ext cx="2600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Sing or Not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No</a:t>
          </a:r>
        </a:p>
      </dsp:txBody>
      <dsp:txXfrm>
        <a:off x="0" y="2101373"/>
        <a:ext cx="2600325" cy="300196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609DDCB-B772-43DF-A6F7-8F1145CC2B69}">
      <dsp:nvSpPr>
        <dsp:cNvPr id="0" name=""/>
        <dsp:cNvSpPr/>
      </dsp:nvSpPr>
      <dsp:spPr>
        <a:xfrm>
          <a:off x="0" y="0"/>
          <a:ext cx="2854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FDD47AE-2F7F-4A61-93FD-B3E8DF8F6493}">
      <dsp:nvSpPr>
        <dsp:cNvPr id="0" name=""/>
        <dsp:cNvSpPr/>
      </dsp:nvSpPr>
      <dsp:spPr>
        <a:xfrm>
          <a:off x="0" y="0"/>
          <a:ext cx="2854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Age: </a:t>
          </a:r>
          <a:r>
            <a:rPr lang="en-US" sz="1200" b="0" kern="1200">
              <a:latin typeface="Arial" panose="020B0604020202020204" pitchFamily="34" charset="0"/>
              <a:cs typeface="Arial" panose="020B0604020202020204" pitchFamily="34" charset="0"/>
            </a:rPr>
            <a:t>22</a:t>
          </a:r>
        </a:p>
      </dsp:txBody>
      <dsp:txXfrm>
        <a:off x="0" y="0"/>
        <a:ext cx="2854325" cy="300196"/>
      </dsp:txXfrm>
    </dsp:sp>
    <dsp:sp modelId="{6716DA58-A930-4128-BFFE-D8D5AB281C21}">
      <dsp:nvSpPr>
        <dsp:cNvPr id="0" name=""/>
        <dsp:cNvSpPr/>
      </dsp:nvSpPr>
      <dsp:spPr>
        <a:xfrm>
          <a:off x="0" y="300196"/>
          <a:ext cx="2854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5714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5714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2033812-5767-452A-9863-63855F5AE96A}">
      <dsp:nvSpPr>
        <dsp:cNvPr id="0" name=""/>
        <dsp:cNvSpPr/>
      </dsp:nvSpPr>
      <dsp:spPr>
        <a:xfrm>
          <a:off x="0" y="300196"/>
          <a:ext cx="2854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Occupation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Solo Singer</a:t>
          </a:r>
        </a:p>
      </dsp:txBody>
      <dsp:txXfrm>
        <a:off x="0" y="300196"/>
        <a:ext cx="2854325" cy="300196"/>
      </dsp:txXfrm>
    </dsp:sp>
    <dsp:sp modelId="{3D3A17F9-9C22-46C1-BFA0-E03473EC7C68}">
      <dsp:nvSpPr>
        <dsp:cNvPr id="0" name=""/>
        <dsp:cNvSpPr/>
      </dsp:nvSpPr>
      <dsp:spPr>
        <a:xfrm>
          <a:off x="0" y="600392"/>
          <a:ext cx="2854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11429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11429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16BBC27-151C-4BCC-84C9-DA2B09EFF5F0}">
      <dsp:nvSpPr>
        <dsp:cNvPr id="0" name=""/>
        <dsp:cNvSpPr/>
      </dsp:nvSpPr>
      <dsp:spPr>
        <a:xfrm>
          <a:off x="0" y="600392"/>
          <a:ext cx="2854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Device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Mobile</a:t>
          </a:r>
        </a:p>
      </dsp:txBody>
      <dsp:txXfrm>
        <a:off x="0" y="600392"/>
        <a:ext cx="2854325" cy="300196"/>
      </dsp:txXfrm>
    </dsp:sp>
    <dsp:sp modelId="{E532D1A6-0A85-4475-A432-63E9169E53B3}">
      <dsp:nvSpPr>
        <dsp:cNvPr id="0" name=""/>
        <dsp:cNvSpPr/>
      </dsp:nvSpPr>
      <dsp:spPr>
        <a:xfrm>
          <a:off x="0" y="900588"/>
          <a:ext cx="2854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17143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17143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1405B8B-4D5E-4A9D-8F48-1B478CDB6FF3}">
      <dsp:nvSpPr>
        <dsp:cNvPr id="0" name=""/>
        <dsp:cNvSpPr/>
      </dsp:nvSpPr>
      <dsp:spPr>
        <a:xfrm>
          <a:off x="0" y="900588"/>
          <a:ext cx="2854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App or Web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App, Web</a:t>
          </a:r>
        </a:p>
      </dsp:txBody>
      <dsp:txXfrm>
        <a:off x="0" y="900588"/>
        <a:ext cx="2854325" cy="300196"/>
      </dsp:txXfrm>
    </dsp:sp>
    <dsp:sp modelId="{8973B5A4-C0F1-4CE5-A251-7BF84BD857C9}">
      <dsp:nvSpPr>
        <dsp:cNvPr id="0" name=""/>
        <dsp:cNvSpPr/>
      </dsp:nvSpPr>
      <dsp:spPr>
        <a:xfrm>
          <a:off x="0" y="1200785"/>
          <a:ext cx="2854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22857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22857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BC1F17F-ECA7-4BAB-A6B0-403756E54FCD}">
      <dsp:nvSpPr>
        <dsp:cNvPr id="0" name=""/>
        <dsp:cNvSpPr/>
      </dsp:nvSpPr>
      <dsp:spPr>
        <a:xfrm>
          <a:off x="0" y="1200785"/>
          <a:ext cx="2854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Onlline or Offline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Onlilne, Offline</a:t>
          </a:r>
        </a:p>
      </dsp:txBody>
      <dsp:txXfrm>
        <a:off x="0" y="1200785"/>
        <a:ext cx="2854325" cy="300196"/>
      </dsp:txXfrm>
    </dsp:sp>
    <dsp:sp modelId="{8C48AEE7-E99B-49F3-BEFC-A536AD10AC81}">
      <dsp:nvSpPr>
        <dsp:cNvPr id="0" name=""/>
        <dsp:cNvSpPr/>
      </dsp:nvSpPr>
      <dsp:spPr>
        <a:xfrm>
          <a:off x="0" y="1500981"/>
          <a:ext cx="2854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28571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28571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80D5D74-EDDA-4310-933B-91272F5D0EC7}">
      <dsp:nvSpPr>
        <dsp:cNvPr id="0" name=""/>
        <dsp:cNvSpPr/>
      </dsp:nvSpPr>
      <dsp:spPr>
        <a:xfrm>
          <a:off x="0" y="1500981"/>
          <a:ext cx="2854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Per Day Spent Time: 3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 Hour</a:t>
          </a:r>
        </a:p>
      </dsp:txBody>
      <dsp:txXfrm>
        <a:off x="0" y="1500981"/>
        <a:ext cx="2854325" cy="300196"/>
      </dsp:txXfrm>
    </dsp:sp>
    <dsp:sp modelId="{F1963FF2-0F3E-45B1-A4E1-F7C6DDD1469F}">
      <dsp:nvSpPr>
        <dsp:cNvPr id="0" name=""/>
        <dsp:cNvSpPr/>
      </dsp:nvSpPr>
      <dsp:spPr>
        <a:xfrm>
          <a:off x="0" y="1801177"/>
          <a:ext cx="2854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34286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34286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575B824-54F5-41A3-9BE6-DE24D2F1AF35}">
      <dsp:nvSpPr>
        <dsp:cNvPr id="0" name=""/>
        <dsp:cNvSpPr/>
      </dsp:nvSpPr>
      <dsp:spPr>
        <a:xfrm>
          <a:off x="0" y="1801177"/>
          <a:ext cx="2854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Favorite Genre: </a:t>
          </a:r>
          <a:r>
            <a:rPr lang="en-US" sz="1200" kern="1200"/>
            <a:t>Pop, Pop Rock, Christian</a:t>
          </a:r>
          <a:endParaRPr lang="en-US" sz="12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0" y="1801177"/>
        <a:ext cx="2854325" cy="300196"/>
      </dsp:txXfrm>
    </dsp:sp>
    <dsp:sp modelId="{98C750A5-2BB3-4EC0-8FD9-2FCBAD00ECAE}">
      <dsp:nvSpPr>
        <dsp:cNvPr id="0" name=""/>
        <dsp:cNvSpPr/>
      </dsp:nvSpPr>
      <dsp:spPr>
        <a:xfrm>
          <a:off x="0" y="2101373"/>
          <a:ext cx="2854325" cy="0"/>
        </a:xfrm>
        <a:prstGeom prst="line">
          <a:avLst/>
        </a:prstGeom>
        <a:solidFill>
          <a:schemeClr val="accent6">
            <a:alpha val="90000"/>
            <a:hueOff val="0"/>
            <a:satOff val="0"/>
            <a:lumOff val="0"/>
            <a:alphaOff val="-40000"/>
          </a:schemeClr>
        </a:solidFill>
        <a:ln w="12700" cap="flat" cmpd="sng" algn="ctr">
          <a:solidFill>
            <a:schemeClr val="accent6">
              <a:alpha val="90000"/>
              <a:hueOff val="0"/>
              <a:satOff val="0"/>
              <a:lumOff val="0"/>
              <a:alphaOff val="-4000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07AE74C-AA54-4FFC-AEB4-7A0F31F0D766}">
      <dsp:nvSpPr>
        <dsp:cNvPr id="0" name=""/>
        <dsp:cNvSpPr/>
      </dsp:nvSpPr>
      <dsp:spPr>
        <a:xfrm>
          <a:off x="0" y="2101373"/>
          <a:ext cx="2854325" cy="3001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Arial" panose="020B0604020202020204" pitchFamily="34" charset="0"/>
              <a:cs typeface="Arial" panose="020B0604020202020204" pitchFamily="34" charset="0"/>
            </a:rPr>
            <a:t>Sing or Not: </a:t>
          </a:r>
          <a:r>
            <a:rPr lang="en-US" sz="1200" kern="1200">
              <a:latin typeface="Arial" panose="020B0604020202020204" pitchFamily="34" charset="0"/>
              <a:cs typeface="Arial" panose="020B0604020202020204" pitchFamily="34" charset="0"/>
            </a:rPr>
            <a:t>Yes</a:t>
          </a:r>
        </a:p>
      </dsp:txBody>
      <dsp:txXfrm>
        <a:off x="0" y="2101373"/>
        <a:ext cx="2854325" cy="30019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LinedList">
  <dgm:title val=""/>
  <dgm:desc val=""/>
  <dgm:catLst>
    <dgm:cat type="hierarchy" pri="8000"/>
    <dgm:cat type="list" pri="25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clrData>
  <dgm:layoutNode name="vert0">
    <dgm:varLst>
      <dgm:dir/>
      <dgm:animOne val="branch"/>
      <dgm:animLvl val="lvl"/>
    </dgm:varLst>
    <dgm:choose name="Name0">
      <dgm:if name="Name1" func="var" arg="dir" op="equ" val="norm">
        <dgm:alg type="lin">
          <dgm:param type="linDir" val="fromT"/>
          <dgm:param type="nodeHorzAlign" val="l"/>
        </dgm:alg>
      </dgm:if>
      <dgm:else name="Name2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horz1" refType="w"/>
      <dgm:constr type="h" for="ch" forName="horz1" refType="h"/>
      <dgm:constr type="h" for="des" forName="vert1" refType="h"/>
      <dgm:constr type="h" for="des" forName="tx1" refType="h"/>
      <dgm:constr type="h" for="des" forName="horz2" refType="h"/>
      <dgm:constr type="h" for="des" forName="vert2" refType="h"/>
      <dgm:constr type="h" for="des" forName="horz3" refType="h"/>
      <dgm:constr type="h" for="des" forName="vert3" refType="h"/>
      <dgm:constr type="h" for="des" forName="horz4" refType="h"/>
      <dgm:constr type="h" for="des" ptType="node" refType="h"/>
      <dgm:constr type="primFontSz" for="des" forName="tx1" op="equ" val="65"/>
      <dgm:constr type="primFontSz" for="des" forName="tx2" op="equ" val="65"/>
      <dgm:constr type="primFontSz" for="des" forName="tx3" op="equ" val="65"/>
      <dgm:constr type="primFontSz" for="des" forName="tx4" op="equ" val="65"/>
      <dgm:constr type="w" for="des" forName="thickLine" refType="w"/>
      <dgm:constr type="h" for="des" forName="thickLine"/>
      <dgm:constr type="h" for="des" forName="thinLine1"/>
      <dgm:constr type="h" for="des" forName="thinLine2b"/>
      <dgm:constr type="h" for="des" forName="thinLine3"/>
      <dgm:constr type="h" for="des" forName="vertSpace2a" refType="h" fact="0.05"/>
      <dgm:constr type="h" for="des" forName="vertSpace2b" refType="h" refFor="des" refForName="vertSpace2a"/>
    </dgm:constrLst>
    <dgm:forEach name="Name3" axis="ch" ptType="node">
      <dgm:layoutNode name="thickLine" styleLbl="alignNode1">
        <dgm:alg type="sp"/>
        <dgm:shape xmlns:r="http://schemas.openxmlformats.org/officeDocument/2006/relationships" type="line" r:blip="">
          <dgm:adjLst/>
        </dgm:shape>
        <dgm:presOf/>
      </dgm:layoutNode>
      <dgm:layoutNode name="horz1">
        <dgm:choose name="Name4">
          <dgm:if name="Name5" func="var" arg="dir" op="equ" val="norm">
            <dgm:alg type="lin">
              <dgm:param type="linDir" val="fromL"/>
              <dgm:param type="nodeVertAlign" val="t"/>
            </dgm:alg>
          </dgm:if>
          <dgm:else name="Name6">
            <dgm:alg type="lin">
              <dgm:param type="linDir" val="fromR"/>
              <dgm:param type="nodeVertAlign" val="t"/>
            </dgm:alg>
          </dgm:else>
        </dgm:choose>
        <dgm:shape xmlns:r="http://schemas.openxmlformats.org/officeDocument/2006/relationships" r:blip="">
          <dgm:adjLst/>
        </dgm:shape>
        <dgm:presOf/>
        <dgm:choose name="Name7">
          <dgm:if name="Name8" axis="root des" func="maxDepth" op="equ" val="1">
            <dgm:constrLst>
              <dgm:constr type="w" for="ch" forName="tx1" refType="w"/>
            </dgm:constrLst>
          </dgm:if>
          <dgm:if name="Name9" axis="root des" func="maxDepth" op="equ" val="2">
            <dgm:constrLst>
              <dgm:constr type="w" for="ch" forName="tx1" refType="w" fact="0.2"/>
              <dgm:constr type="w" for="des" forName="tx2" refType="w" fact="0.785"/>
              <dgm:constr type="w" for="des" forName="horzSpace2" refType="w" fact="0.015"/>
              <dgm:constr type="w" for="des" forName="thinLine2b" refType="w" fact="0.8"/>
            </dgm:constrLst>
          </dgm:if>
          <dgm:if name="Name10" axis="root des" func="maxDepth" op="equ" val="3">
            <dgm:constrLst>
              <dgm:constr type="w" for="ch" forName="tx1" refType="w" fact="0.2"/>
              <dgm:constr type="w" for="des" forName="tx2" refType="w" fact="0.385"/>
              <dgm:constr type="w" for="des" forName="tx3" refType="w" fact="0.385"/>
              <dgm:constr type="w" for="des" forName="horzSpace2" refType="w" fact="0.015"/>
              <dgm:constr type="w" for="des" forName="horzSpace3" refType="w" fact="0.015"/>
              <dgm:constr type="w" for="des" forName="thinLine2b" refType="w" fact="0.8"/>
              <dgm:constr type="w" for="des" forName="thinLine3" refType="w" fact="0.385"/>
            </dgm:constrLst>
          </dgm:if>
          <dgm:if name="Name11" axis="root des" func="maxDepth" op="gte" val="4">
            <dgm:constrLst>
              <dgm:constr type="w" for="ch" forName="tx1" refType="w" fact="0.2"/>
              <dgm:constr type="w" for="des" forName="tx2" refType="w" fact="0.2516"/>
              <dgm:constr type="w" for="des" forName="tx3" refType="w" fact="0.2516"/>
              <dgm:constr type="w" for="des" forName="tx4" refType="w" fact="0.2516"/>
              <dgm:constr type="w" for="des" forName="horzSpace2" refType="w" fact="0.015"/>
              <dgm:constr type="w" for="des" forName="horzSpace3" refType="w" fact="0.015"/>
              <dgm:constr type="w" for="des" forName="horzSpace4" refType="w" fact="0.015"/>
              <dgm:constr type="w" for="des" forName="thinLine2b" refType="w" fact="0.8"/>
              <dgm:constr type="w" for="des" forName="thinLine3" refType="w" fact="0.5332"/>
            </dgm:constrLst>
          </dgm:if>
          <dgm:else name="Name12"/>
        </dgm:choose>
        <dgm:layoutNode name="tx1" styleLbl="revTx"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>
            <dgm:adjLst/>
          </dgm:shape>
          <dgm:presOf axis="self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vert1">
          <dgm:choose name="Name13">
            <dgm:if name="Name14" func="var" arg="dir" op="equ" val="norm">
              <dgm:alg type="lin">
                <dgm:param type="linDir" val="fromT"/>
                <dgm:param type="nodeHorzAlign" val="l"/>
              </dgm:alg>
            </dgm:if>
            <dgm:else name="Name15">
              <dgm:alg type="lin">
                <dgm:param type="linDir" val="fromT"/>
                <dgm:param type="nodeHorzAlign" val="r"/>
              </dgm:alg>
            </dgm:else>
          </dgm:choose>
          <dgm:shape xmlns:r="http://schemas.openxmlformats.org/officeDocument/2006/relationships" r:blip="">
            <dgm:adjLst/>
          </dgm:shape>
          <dgm:presOf/>
          <dgm:forEach name="Name16" axis="ch" ptType="node">
            <dgm:choose name="Name17">
              <dgm:if name="Name18" axis="self" ptType="node" func="pos" op="equ" val="1">
                <dgm:layoutNode name="vertSpace2a">
                  <dgm:alg type="sp"/>
                  <dgm:shape xmlns:r="http://schemas.openxmlformats.org/officeDocument/2006/relationships" r:blip="">
                    <dgm:adjLst/>
                  </dgm:shape>
                  <dgm:presOf/>
                </dgm:layoutNode>
              </dgm:if>
              <dgm:else name="Name19"/>
            </dgm:choose>
            <dgm:layoutNode name="horz2">
              <dgm:choose name="Name20">
                <dgm:if name="Name21" func="var" arg="dir" op="equ" val="norm">
                  <dgm:alg type="lin">
                    <dgm:param type="linDir" val="fromL"/>
                    <dgm:param type="nodeVertAlign" val="t"/>
                  </dgm:alg>
                </dgm:if>
                <dgm:else name="Name22">
                  <dgm:alg type="lin">
                    <dgm:param type="linDir" val="fromR"/>
                    <dgm:param type="nodeVertAlign" val="t"/>
                  </dgm:alg>
                </dgm:else>
              </dgm:choose>
              <dgm:shape xmlns:r="http://schemas.openxmlformats.org/officeDocument/2006/relationships" r:blip="">
                <dgm:adjLst/>
              </dgm:shape>
              <dgm:presOf/>
              <dgm:layoutNode name="horzSpace2">
                <dgm:alg type="sp"/>
                <dgm:shape xmlns:r="http://schemas.openxmlformats.org/officeDocument/2006/relationships" r:blip="">
                  <dgm:adjLst/>
                </dgm:shape>
                <dgm:presOf/>
              </dgm:layoutNode>
              <dgm:layoutNode name="tx2" styleLbl="revTx">
                <dgm:alg type="tx">
                  <dgm:param type="parTxLTRAlign" val="l"/>
                  <dgm:param type="parTxRTLAlign" val="r"/>
                  <dgm:param type="txAnchorVert" val="t"/>
                </dgm:alg>
                <dgm:shape xmlns:r="http://schemas.openxmlformats.org/officeDocument/2006/relationships" type="rect" r:blip="">
                  <dgm:adjLst/>
                </dgm:shape>
                <dgm:presOf axis="self"/>
                <dgm:constrLst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vert2">
                <dgm:choose name="Name23">
                  <dgm:if name="Name24" func="var" arg="dir" op="equ" val="norm">
                    <dgm:alg type="lin">
                      <dgm:param type="linDir" val="fromT"/>
                      <dgm:param type="nodeHorzAlign" val="l"/>
                    </dgm:alg>
                  </dgm:if>
                  <dgm:else name="Name25">
                    <dgm:alg type="lin">
                      <dgm:param type="linDir" val="fromT"/>
                      <dgm:param type="nodeHorzAlign" val="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forEach name="Name26" axis="ch" ptType="node">
                  <dgm:layoutNode name="horz3">
                    <dgm:choose name="Name27">
                      <dgm:if name="Name28" func="var" arg="dir" op="equ" val="norm">
                        <dgm:alg type="lin">
                          <dgm:param type="linDir" val="fromL"/>
                          <dgm:param type="nodeVertAlign" val="t"/>
                        </dgm:alg>
                      </dgm:if>
                      <dgm:else name="Name29">
                        <dgm:alg type="lin">
                          <dgm:param type="linDir" val="fromR"/>
                          <dgm:param type="nodeVertAlign" val="t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layoutNode name="horzSpace3">
                      <dgm:alg type="sp"/>
                      <dgm:shape xmlns:r="http://schemas.openxmlformats.org/officeDocument/2006/relationships" r:blip="">
                        <dgm:adjLst/>
                      </dgm:shape>
                      <dgm:presOf/>
                    </dgm:layoutNode>
                    <dgm:layoutNode name="tx3" styleLbl="revTx">
                      <dgm:alg type="tx">
                        <dgm:param type="parTxLTRAlign" val="l"/>
                        <dgm:param type="parTxRTLAlign" val="r"/>
                        <dgm:param type="txAnchorVert" val="t"/>
                      </dgm:alg>
                      <dgm:shape xmlns:r="http://schemas.openxmlformats.org/officeDocument/2006/relationships" type="rect" r:blip="">
                        <dgm:adjLst/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vert3">
                      <dgm:choose name="Name30">
                        <dgm:if name="Name31" func="var" arg="dir" op="equ" val="norm">
                          <dgm:alg type="lin">
                            <dgm:param type="linDir" val="fromT"/>
                            <dgm:param type="nodeHorzAlign" val="l"/>
                          </dgm:alg>
                        </dgm:if>
                        <dgm:else name="Name32">
                          <dgm:alg type="lin">
                            <dgm:param type="linDir" val="fromT"/>
                            <dgm:param type="nodeHorzAlign" val="r"/>
                          </dgm:alg>
                        </dgm:else>
                      </dgm:choose>
                      <dgm:shape xmlns:r="http://schemas.openxmlformats.org/officeDocument/2006/relationships" r:blip="">
                        <dgm:adjLst/>
                      </dgm:shape>
                      <dgm:presOf/>
                      <dgm:forEach name="Name33" axis="ch" ptType="node">
                        <dgm:layoutNode name="horz4">
                          <dgm:choose name="Name34">
                            <dgm:if name="Name35" func="var" arg="dir" op="equ" val="norm">
                              <dgm:alg type="lin">
                                <dgm:param type="linDir" val="fromL"/>
                                <dgm:param type="nodeVertAlign" val="t"/>
                              </dgm:alg>
                            </dgm:if>
                            <dgm:else name="Name36">
                              <dgm:alg type="lin">
                                <dgm:param type="linDir" val="fromR"/>
                                <dgm:param type="nodeVertAlign" val="t"/>
                              </dgm:alg>
                            </dgm:else>
                          </dgm:choose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layoutNode name="horzSpace4">
                            <dgm:alg type="sp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</dgm:layoutNode>
                          <dgm:layoutNode name="tx4" styleLbl="revTx">
                            <dgm:varLst>
                              <dgm:bulletEnabled val="1"/>
                            </dgm:varLst>
                            <dgm:alg type="tx">
                              <dgm:param type="parTxLTRAlign" val="l"/>
                              <dgm:param type="parTxRTLAlign" val="r"/>
                              <dgm:param type="txAnchorVert" val="t"/>
                            </dgm:alg>
                            <dgm:shape xmlns:r="http://schemas.openxmlformats.org/officeDocument/2006/relationships" type="rect" r:blip="">
                              <dgm:adjLst/>
                            </dgm:shape>
                            <dgm:presOf axis="desOrSelf" ptType="node"/>
                            <dgm:constrLst>
                              <dgm:constr type="tMarg" refType="primFontSz" fact="0.3"/>
                              <dgm:constr type="bMarg" refType="primFontSz" fact="0.3"/>
                              <dgm:constr type="lMarg" refType="primFontSz" fact="0.3"/>
                              <dgm:constr type="r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</dgm:layoutNode>
                      </dgm:forEach>
                    </dgm:layoutNode>
                  </dgm:layoutNode>
                  <dgm:forEach name="Name37" axis="followSib" ptType="sibTrans" cnt="1">
                    <dgm:layoutNode name="thinLine3" styleLbl="callout">
                      <dgm:alg type="sp"/>
                      <dgm:shape xmlns:r="http://schemas.openxmlformats.org/officeDocument/2006/relationships" type="line" r:blip="">
                        <dgm:adjLst/>
                      </dgm:shape>
                      <dgm:presOf/>
                    </dgm:layoutNode>
                  </dgm:forEach>
                </dgm:forEach>
              </dgm:layoutNode>
            </dgm:layoutNode>
            <dgm:layoutNode name="thinLine2b" styleLbl="callout">
              <dgm:alg type="sp"/>
              <dgm:shape xmlns:r="http://schemas.openxmlformats.org/officeDocument/2006/relationships" type="line" r:blip="">
                <dgm:adjLst/>
              </dgm:shape>
              <dgm:presOf/>
            </dgm:layoutNode>
            <dgm:layoutNode name="vertSpace2b">
              <dgm:alg type="sp"/>
              <dgm:shape xmlns:r="http://schemas.openxmlformats.org/officeDocument/2006/relationships" r:blip="">
                <dgm:adjLst/>
              </dgm:shape>
              <dgm:presOf/>
            </dgm:layoutNode>
          </dgm:forEach>
        </dgm:layoutNode>
      </dgm:layoutNode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LinedList">
  <dgm:title val=""/>
  <dgm:desc val=""/>
  <dgm:catLst>
    <dgm:cat type="hierarchy" pri="8000"/>
    <dgm:cat type="list" pri="25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clrData>
  <dgm:layoutNode name="vert0">
    <dgm:varLst>
      <dgm:dir/>
      <dgm:animOne val="branch"/>
      <dgm:animLvl val="lvl"/>
    </dgm:varLst>
    <dgm:choose name="Name0">
      <dgm:if name="Name1" func="var" arg="dir" op="equ" val="norm">
        <dgm:alg type="lin">
          <dgm:param type="linDir" val="fromT"/>
          <dgm:param type="nodeHorzAlign" val="l"/>
        </dgm:alg>
      </dgm:if>
      <dgm:else name="Name2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horz1" refType="w"/>
      <dgm:constr type="h" for="ch" forName="horz1" refType="h"/>
      <dgm:constr type="h" for="des" forName="vert1" refType="h"/>
      <dgm:constr type="h" for="des" forName="tx1" refType="h"/>
      <dgm:constr type="h" for="des" forName="horz2" refType="h"/>
      <dgm:constr type="h" for="des" forName="vert2" refType="h"/>
      <dgm:constr type="h" for="des" forName="horz3" refType="h"/>
      <dgm:constr type="h" for="des" forName="vert3" refType="h"/>
      <dgm:constr type="h" for="des" forName="horz4" refType="h"/>
      <dgm:constr type="h" for="des" ptType="node" refType="h"/>
      <dgm:constr type="primFontSz" for="des" forName="tx1" op="equ" val="65"/>
      <dgm:constr type="primFontSz" for="des" forName="tx2" op="equ" val="65"/>
      <dgm:constr type="primFontSz" for="des" forName="tx3" op="equ" val="65"/>
      <dgm:constr type="primFontSz" for="des" forName="tx4" op="equ" val="65"/>
      <dgm:constr type="w" for="des" forName="thickLine" refType="w"/>
      <dgm:constr type="h" for="des" forName="thickLine"/>
      <dgm:constr type="h" for="des" forName="thinLine1"/>
      <dgm:constr type="h" for="des" forName="thinLine2b"/>
      <dgm:constr type="h" for="des" forName="thinLine3"/>
      <dgm:constr type="h" for="des" forName="vertSpace2a" refType="h" fact="0.05"/>
      <dgm:constr type="h" for="des" forName="vertSpace2b" refType="h" refFor="des" refForName="vertSpace2a"/>
    </dgm:constrLst>
    <dgm:forEach name="Name3" axis="ch" ptType="node">
      <dgm:layoutNode name="thickLine" styleLbl="alignNode1">
        <dgm:alg type="sp"/>
        <dgm:shape xmlns:r="http://schemas.openxmlformats.org/officeDocument/2006/relationships" type="line" r:blip="">
          <dgm:adjLst/>
        </dgm:shape>
        <dgm:presOf/>
      </dgm:layoutNode>
      <dgm:layoutNode name="horz1">
        <dgm:choose name="Name4">
          <dgm:if name="Name5" func="var" arg="dir" op="equ" val="norm">
            <dgm:alg type="lin">
              <dgm:param type="linDir" val="fromL"/>
              <dgm:param type="nodeVertAlign" val="t"/>
            </dgm:alg>
          </dgm:if>
          <dgm:else name="Name6">
            <dgm:alg type="lin">
              <dgm:param type="linDir" val="fromR"/>
              <dgm:param type="nodeVertAlign" val="t"/>
            </dgm:alg>
          </dgm:else>
        </dgm:choose>
        <dgm:shape xmlns:r="http://schemas.openxmlformats.org/officeDocument/2006/relationships" r:blip="">
          <dgm:adjLst/>
        </dgm:shape>
        <dgm:presOf/>
        <dgm:choose name="Name7">
          <dgm:if name="Name8" axis="root des" func="maxDepth" op="equ" val="1">
            <dgm:constrLst>
              <dgm:constr type="w" for="ch" forName="tx1" refType="w"/>
            </dgm:constrLst>
          </dgm:if>
          <dgm:if name="Name9" axis="root des" func="maxDepth" op="equ" val="2">
            <dgm:constrLst>
              <dgm:constr type="w" for="ch" forName="tx1" refType="w" fact="0.2"/>
              <dgm:constr type="w" for="des" forName="tx2" refType="w" fact="0.785"/>
              <dgm:constr type="w" for="des" forName="horzSpace2" refType="w" fact="0.015"/>
              <dgm:constr type="w" for="des" forName="thinLine2b" refType="w" fact="0.8"/>
            </dgm:constrLst>
          </dgm:if>
          <dgm:if name="Name10" axis="root des" func="maxDepth" op="equ" val="3">
            <dgm:constrLst>
              <dgm:constr type="w" for="ch" forName="tx1" refType="w" fact="0.2"/>
              <dgm:constr type="w" for="des" forName="tx2" refType="w" fact="0.385"/>
              <dgm:constr type="w" for="des" forName="tx3" refType="w" fact="0.385"/>
              <dgm:constr type="w" for="des" forName="horzSpace2" refType="w" fact="0.015"/>
              <dgm:constr type="w" for="des" forName="horzSpace3" refType="w" fact="0.015"/>
              <dgm:constr type="w" for="des" forName="thinLine2b" refType="w" fact="0.8"/>
              <dgm:constr type="w" for="des" forName="thinLine3" refType="w" fact="0.385"/>
            </dgm:constrLst>
          </dgm:if>
          <dgm:if name="Name11" axis="root des" func="maxDepth" op="gte" val="4">
            <dgm:constrLst>
              <dgm:constr type="w" for="ch" forName="tx1" refType="w" fact="0.2"/>
              <dgm:constr type="w" for="des" forName="tx2" refType="w" fact="0.2516"/>
              <dgm:constr type="w" for="des" forName="tx3" refType="w" fact="0.2516"/>
              <dgm:constr type="w" for="des" forName="tx4" refType="w" fact="0.2516"/>
              <dgm:constr type="w" for="des" forName="horzSpace2" refType="w" fact="0.015"/>
              <dgm:constr type="w" for="des" forName="horzSpace3" refType="w" fact="0.015"/>
              <dgm:constr type="w" for="des" forName="horzSpace4" refType="w" fact="0.015"/>
              <dgm:constr type="w" for="des" forName="thinLine2b" refType="w" fact="0.8"/>
              <dgm:constr type="w" for="des" forName="thinLine3" refType="w" fact="0.5332"/>
            </dgm:constrLst>
          </dgm:if>
          <dgm:else name="Name12"/>
        </dgm:choose>
        <dgm:layoutNode name="tx1" styleLbl="revTx"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>
            <dgm:adjLst/>
          </dgm:shape>
          <dgm:presOf axis="self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vert1">
          <dgm:choose name="Name13">
            <dgm:if name="Name14" func="var" arg="dir" op="equ" val="norm">
              <dgm:alg type="lin">
                <dgm:param type="linDir" val="fromT"/>
                <dgm:param type="nodeHorzAlign" val="l"/>
              </dgm:alg>
            </dgm:if>
            <dgm:else name="Name15">
              <dgm:alg type="lin">
                <dgm:param type="linDir" val="fromT"/>
                <dgm:param type="nodeHorzAlign" val="r"/>
              </dgm:alg>
            </dgm:else>
          </dgm:choose>
          <dgm:shape xmlns:r="http://schemas.openxmlformats.org/officeDocument/2006/relationships" r:blip="">
            <dgm:adjLst/>
          </dgm:shape>
          <dgm:presOf/>
          <dgm:forEach name="Name16" axis="ch" ptType="node">
            <dgm:choose name="Name17">
              <dgm:if name="Name18" axis="self" ptType="node" func="pos" op="equ" val="1">
                <dgm:layoutNode name="vertSpace2a">
                  <dgm:alg type="sp"/>
                  <dgm:shape xmlns:r="http://schemas.openxmlformats.org/officeDocument/2006/relationships" r:blip="">
                    <dgm:adjLst/>
                  </dgm:shape>
                  <dgm:presOf/>
                </dgm:layoutNode>
              </dgm:if>
              <dgm:else name="Name19"/>
            </dgm:choose>
            <dgm:layoutNode name="horz2">
              <dgm:choose name="Name20">
                <dgm:if name="Name21" func="var" arg="dir" op="equ" val="norm">
                  <dgm:alg type="lin">
                    <dgm:param type="linDir" val="fromL"/>
                    <dgm:param type="nodeVertAlign" val="t"/>
                  </dgm:alg>
                </dgm:if>
                <dgm:else name="Name22">
                  <dgm:alg type="lin">
                    <dgm:param type="linDir" val="fromR"/>
                    <dgm:param type="nodeVertAlign" val="t"/>
                  </dgm:alg>
                </dgm:else>
              </dgm:choose>
              <dgm:shape xmlns:r="http://schemas.openxmlformats.org/officeDocument/2006/relationships" r:blip="">
                <dgm:adjLst/>
              </dgm:shape>
              <dgm:presOf/>
              <dgm:layoutNode name="horzSpace2">
                <dgm:alg type="sp"/>
                <dgm:shape xmlns:r="http://schemas.openxmlformats.org/officeDocument/2006/relationships" r:blip="">
                  <dgm:adjLst/>
                </dgm:shape>
                <dgm:presOf/>
              </dgm:layoutNode>
              <dgm:layoutNode name="tx2" styleLbl="revTx">
                <dgm:alg type="tx">
                  <dgm:param type="parTxLTRAlign" val="l"/>
                  <dgm:param type="parTxRTLAlign" val="r"/>
                  <dgm:param type="txAnchorVert" val="t"/>
                </dgm:alg>
                <dgm:shape xmlns:r="http://schemas.openxmlformats.org/officeDocument/2006/relationships" type="rect" r:blip="">
                  <dgm:adjLst/>
                </dgm:shape>
                <dgm:presOf axis="self"/>
                <dgm:constrLst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vert2">
                <dgm:choose name="Name23">
                  <dgm:if name="Name24" func="var" arg="dir" op="equ" val="norm">
                    <dgm:alg type="lin">
                      <dgm:param type="linDir" val="fromT"/>
                      <dgm:param type="nodeHorzAlign" val="l"/>
                    </dgm:alg>
                  </dgm:if>
                  <dgm:else name="Name25">
                    <dgm:alg type="lin">
                      <dgm:param type="linDir" val="fromT"/>
                      <dgm:param type="nodeHorzAlign" val="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forEach name="Name26" axis="ch" ptType="node">
                  <dgm:layoutNode name="horz3">
                    <dgm:choose name="Name27">
                      <dgm:if name="Name28" func="var" arg="dir" op="equ" val="norm">
                        <dgm:alg type="lin">
                          <dgm:param type="linDir" val="fromL"/>
                          <dgm:param type="nodeVertAlign" val="t"/>
                        </dgm:alg>
                      </dgm:if>
                      <dgm:else name="Name29">
                        <dgm:alg type="lin">
                          <dgm:param type="linDir" val="fromR"/>
                          <dgm:param type="nodeVertAlign" val="t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layoutNode name="horzSpace3">
                      <dgm:alg type="sp"/>
                      <dgm:shape xmlns:r="http://schemas.openxmlformats.org/officeDocument/2006/relationships" r:blip="">
                        <dgm:adjLst/>
                      </dgm:shape>
                      <dgm:presOf/>
                    </dgm:layoutNode>
                    <dgm:layoutNode name="tx3" styleLbl="revTx">
                      <dgm:alg type="tx">
                        <dgm:param type="parTxLTRAlign" val="l"/>
                        <dgm:param type="parTxRTLAlign" val="r"/>
                        <dgm:param type="txAnchorVert" val="t"/>
                      </dgm:alg>
                      <dgm:shape xmlns:r="http://schemas.openxmlformats.org/officeDocument/2006/relationships" type="rect" r:blip="">
                        <dgm:adjLst/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vert3">
                      <dgm:choose name="Name30">
                        <dgm:if name="Name31" func="var" arg="dir" op="equ" val="norm">
                          <dgm:alg type="lin">
                            <dgm:param type="linDir" val="fromT"/>
                            <dgm:param type="nodeHorzAlign" val="l"/>
                          </dgm:alg>
                        </dgm:if>
                        <dgm:else name="Name32">
                          <dgm:alg type="lin">
                            <dgm:param type="linDir" val="fromT"/>
                            <dgm:param type="nodeHorzAlign" val="r"/>
                          </dgm:alg>
                        </dgm:else>
                      </dgm:choose>
                      <dgm:shape xmlns:r="http://schemas.openxmlformats.org/officeDocument/2006/relationships" r:blip="">
                        <dgm:adjLst/>
                      </dgm:shape>
                      <dgm:presOf/>
                      <dgm:forEach name="Name33" axis="ch" ptType="node">
                        <dgm:layoutNode name="horz4">
                          <dgm:choose name="Name34">
                            <dgm:if name="Name35" func="var" arg="dir" op="equ" val="norm">
                              <dgm:alg type="lin">
                                <dgm:param type="linDir" val="fromL"/>
                                <dgm:param type="nodeVertAlign" val="t"/>
                              </dgm:alg>
                            </dgm:if>
                            <dgm:else name="Name36">
                              <dgm:alg type="lin">
                                <dgm:param type="linDir" val="fromR"/>
                                <dgm:param type="nodeVertAlign" val="t"/>
                              </dgm:alg>
                            </dgm:else>
                          </dgm:choose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layoutNode name="horzSpace4">
                            <dgm:alg type="sp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</dgm:layoutNode>
                          <dgm:layoutNode name="tx4" styleLbl="revTx">
                            <dgm:varLst>
                              <dgm:bulletEnabled val="1"/>
                            </dgm:varLst>
                            <dgm:alg type="tx">
                              <dgm:param type="parTxLTRAlign" val="l"/>
                              <dgm:param type="parTxRTLAlign" val="r"/>
                              <dgm:param type="txAnchorVert" val="t"/>
                            </dgm:alg>
                            <dgm:shape xmlns:r="http://schemas.openxmlformats.org/officeDocument/2006/relationships" type="rect" r:blip="">
                              <dgm:adjLst/>
                            </dgm:shape>
                            <dgm:presOf axis="desOrSelf" ptType="node"/>
                            <dgm:constrLst>
                              <dgm:constr type="tMarg" refType="primFontSz" fact="0.3"/>
                              <dgm:constr type="bMarg" refType="primFontSz" fact="0.3"/>
                              <dgm:constr type="lMarg" refType="primFontSz" fact="0.3"/>
                              <dgm:constr type="r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</dgm:layoutNode>
                      </dgm:forEach>
                    </dgm:layoutNode>
                  </dgm:layoutNode>
                  <dgm:forEach name="Name37" axis="followSib" ptType="sibTrans" cnt="1">
                    <dgm:layoutNode name="thinLine3" styleLbl="callout">
                      <dgm:alg type="sp"/>
                      <dgm:shape xmlns:r="http://schemas.openxmlformats.org/officeDocument/2006/relationships" type="line" r:blip="">
                        <dgm:adjLst/>
                      </dgm:shape>
                      <dgm:presOf/>
                    </dgm:layoutNode>
                  </dgm:forEach>
                </dgm:forEach>
              </dgm:layoutNode>
            </dgm:layoutNode>
            <dgm:layoutNode name="thinLine2b" styleLbl="callout">
              <dgm:alg type="sp"/>
              <dgm:shape xmlns:r="http://schemas.openxmlformats.org/officeDocument/2006/relationships" type="line" r:blip="">
                <dgm:adjLst/>
              </dgm:shape>
              <dgm:presOf/>
            </dgm:layoutNode>
            <dgm:layoutNode name="vertSpace2b">
              <dgm:alg type="sp"/>
              <dgm:shape xmlns:r="http://schemas.openxmlformats.org/officeDocument/2006/relationships" r:blip="">
                <dgm:adjLst/>
              </dgm:shape>
              <dgm:presOf/>
            </dgm:layoutNode>
          </dgm:forEach>
        </dgm:layoutNode>
      </dgm:layoutNode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LinedList">
  <dgm:title val=""/>
  <dgm:desc val=""/>
  <dgm:catLst>
    <dgm:cat type="hierarchy" pri="8000"/>
    <dgm:cat type="list" pri="25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clrData>
  <dgm:layoutNode name="vert0">
    <dgm:varLst>
      <dgm:dir/>
      <dgm:animOne val="branch"/>
      <dgm:animLvl val="lvl"/>
    </dgm:varLst>
    <dgm:choose name="Name0">
      <dgm:if name="Name1" func="var" arg="dir" op="equ" val="norm">
        <dgm:alg type="lin">
          <dgm:param type="linDir" val="fromT"/>
          <dgm:param type="nodeHorzAlign" val="l"/>
        </dgm:alg>
      </dgm:if>
      <dgm:else name="Name2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horz1" refType="w"/>
      <dgm:constr type="h" for="ch" forName="horz1" refType="h"/>
      <dgm:constr type="h" for="des" forName="vert1" refType="h"/>
      <dgm:constr type="h" for="des" forName="tx1" refType="h"/>
      <dgm:constr type="h" for="des" forName="horz2" refType="h"/>
      <dgm:constr type="h" for="des" forName="vert2" refType="h"/>
      <dgm:constr type="h" for="des" forName="horz3" refType="h"/>
      <dgm:constr type="h" for="des" forName="vert3" refType="h"/>
      <dgm:constr type="h" for="des" forName="horz4" refType="h"/>
      <dgm:constr type="h" for="des" ptType="node" refType="h"/>
      <dgm:constr type="primFontSz" for="des" forName="tx1" op="equ" val="65"/>
      <dgm:constr type="primFontSz" for="des" forName="tx2" op="equ" val="65"/>
      <dgm:constr type="primFontSz" for="des" forName="tx3" op="equ" val="65"/>
      <dgm:constr type="primFontSz" for="des" forName="tx4" op="equ" val="65"/>
      <dgm:constr type="w" for="des" forName="thickLine" refType="w"/>
      <dgm:constr type="h" for="des" forName="thickLine"/>
      <dgm:constr type="h" for="des" forName="thinLine1"/>
      <dgm:constr type="h" for="des" forName="thinLine2b"/>
      <dgm:constr type="h" for="des" forName="thinLine3"/>
      <dgm:constr type="h" for="des" forName="vertSpace2a" refType="h" fact="0.05"/>
      <dgm:constr type="h" for="des" forName="vertSpace2b" refType="h" refFor="des" refForName="vertSpace2a"/>
    </dgm:constrLst>
    <dgm:forEach name="Name3" axis="ch" ptType="node">
      <dgm:layoutNode name="thickLine" styleLbl="alignNode1">
        <dgm:alg type="sp"/>
        <dgm:shape xmlns:r="http://schemas.openxmlformats.org/officeDocument/2006/relationships" type="line" r:blip="">
          <dgm:adjLst/>
        </dgm:shape>
        <dgm:presOf/>
      </dgm:layoutNode>
      <dgm:layoutNode name="horz1">
        <dgm:choose name="Name4">
          <dgm:if name="Name5" func="var" arg="dir" op="equ" val="norm">
            <dgm:alg type="lin">
              <dgm:param type="linDir" val="fromL"/>
              <dgm:param type="nodeVertAlign" val="t"/>
            </dgm:alg>
          </dgm:if>
          <dgm:else name="Name6">
            <dgm:alg type="lin">
              <dgm:param type="linDir" val="fromR"/>
              <dgm:param type="nodeVertAlign" val="t"/>
            </dgm:alg>
          </dgm:else>
        </dgm:choose>
        <dgm:shape xmlns:r="http://schemas.openxmlformats.org/officeDocument/2006/relationships" r:blip="">
          <dgm:adjLst/>
        </dgm:shape>
        <dgm:presOf/>
        <dgm:choose name="Name7">
          <dgm:if name="Name8" axis="root des" func="maxDepth" op="equ" val="1">
            <dgm:constrLst>
              <dgm:constr type="w" for="ch" forName="tx1" refType="w"/>
            </dgm:constrLst>
          </dgm:if>
          <dgm:if name="Name9" axis="root des" func="maxDepth" op="equ" val="2">
            <dgm:constrLst>
              <dgm:constr type="w" for="ch" forName="tx1" refType="w" fact="0.2"/>
              <dgm:constr type="w" for="des" forName="tx2" refType="w" fact="0.785"/>
              <dgm:constr type="w" for="des" forName="horzSpace2" refType="w" fact="0.015"/>
              <dgm:constr type="w" for="des" forName="thinLine2b" refType="w" fact="0.8"/>
            </dgm:constrLst>
          </dgm:if>
          <dgm:if name="Name10" axis="root des" func="maxDepth" op="equ" val="3">
            <dgm:constrLst>
              <dgm:constr type="w" for="ch" forName="tx1" refType="w" fact="0.2"/>
              <dgm:constr type="w" for="des" forName="tx2" refType="w" fact="0.385"/>
              <dgm:constr type="w" for="des" forName="tx3" refType="w" fact="0.385"/>
              <dgm:constr type="w" for="des" forName="horzSpace2" refType="w" fact="0.015"/>
              <dgm:constr type="w" for="des" forName="horzSpace3" refType="w" fact="0.015"/>
              <dgm:constr type="w" for="des" forName="thinLine2b" refType="w" fact="0.8"/>
              <dgm:constr type="w" for="des" forName="thinLine3" refType="w" fact="0.385"/>
            </dgm:constrLst>
          </dgm:if>
          <dgm:if name="Name11" axis="root des" func="maxDepth" op="gte" val="4">
            <dgm:constrLst>
              <dgm:constr type="w" for="ch" forName="tx1" refType="w" fact="0.2"/>
              <dgm:constr type="w" for="des" forName="tx2" refType="w" fact="0.2516"/>
              <dgm:constr type="w" for="des" forName="tx3" refType="w" fact="0.2516"/>
              <dgm:constr type="w" for="des" forName="tx4" refType="w" fact="0.2516"/>
              <dgm:constr type="w" for="des" forName="horzSpace2" refType="w" fact="0.015"/>
              <dgm:constr type="w" for="des" forName="horzSpace3" refType="w" fact="0.015"/>
              <dgm:constr type="w" for="des" forName="horzSpace4" refType="w" fact="0.015"/>
              <dgm:constr type="w" for="des" forName="thinLine2b" refType="w" fact="0.8"/>
              <dgm:constr type="w" for="des" forName="thinLine3" refType="w" fact="0.5332"/>
            </dgm:constrLst>
          </dgm:if>
          <dgm:else name="Name12"/>
        </dgm:choose>
        <dgm:layoutNode name="tx1" styleLbl="revTx"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>
            <dgm:adjLst/>
          </dgm:shape>
          <dgm:presOf axis="self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vert1">
          <dgm:choose name="Name13">
            <dgm:if name="Name14" func="var" arg="dir" op="equ" val="norm">
              <dgm:alg type="lin">
                <dgm:param type="linDir" val="fromT"/>
                <dgm:param type="nodeHorzAlign" val="l"/>
              </dgm:alg>
            </dgm:if>
            <dgm:else name="Name15">
              <dgm:alg type="lin">
                <dgm:param type="linDir" val="fromT"/>
                <dgm:param type="nodeHorzAlign" val="r"/>
              </dgm:alg>
            </dgm:else>
          </dgm:choose>
          <dgm:shape xmlns:r="http://schemas.openxmlformats.org/officeDocument/2006/relationships" r:blip="">
            <dgm:adjLst/>
          </dgm:shape>
          <dgm:presOf/>
          <dgm:forEach name="Name16" axis="ch" ptType="node">
            <dgm:choose name="Name17">
              <dgm:if name="Name18" axis="self" ptType="node" func="pos" op="equ" val="1">
                <dgm:layoutNode name="vertSpace2a">
                  <dgm:alg type="sp"/>
                  <dgm:shape xmlns:r="http://schemas.openxmlformats.org/officeDocument/2006/relationships" r:blip="">
                    <dgm:adjLst/>
                  </dgm:shape>
                  <dgm:presOf/>
                </dgm:layoutNode>
              </dgm:if>
              <dgm:else name="Name19"/>
            </dgm:choose>
            <dgm:layoutNode name="horz2">
              <dgm:choose name="Name20">
                <dgm:if name="Name21" func="var" arg="dir" op="equ" val="norm">
                  <dgm:alg type="lin">
                    <dgm:param type="linDir" val="fromL"/>
                    <dgm:param type="nodeVertAlign" val="t"/>
                  </dgm:alg>
                </dgm:if>
                <dgm:else name="Name22">
                  <dgm:alg type="lin">
                    <dgm:param type="linDir" val="fromR"/>
                    <dgm:param type="nodeVertAlign" val="t"/>
                  </dgm:alg>
                </dgm:else>
              </dgm:choose>
              <dgm:shape xmlns:r="http://schemas.openxmlformats.org/officeDocument/2006/relationships" r:blip="">
                <dgm:adjLst/>
              </dgm:shape>
              <dgm:presOf/>
              <dgm:layoutNode name="horzSpace2">
                <dgm:alg type="sp"/>
                <dgm:shape xmlns:r="http://schemas.openxmlformats.org/officeDocument/2006/relationships" r:blip="">
                  <dgm:adjLst/>
                </dgm:shape>
                <dgm:presOf/>
              </dgm:layoutNode>
              <dgm:layoutNode name="tx2" styleLbl="revTx">
                <dgm:alg type="tx">
                  <dgm:param type="parTxLTRAlign" val="l"/>
                  <dgm:param type="parTxRTLAlign" val="r"/>
                  <dgm:param type="txAnchorVert" val="t"/>
                </dgm:alg>
                <dgm:shape xmlns:r="http://schemas.openxmlformats.org/officeDocument/2006/relationships" type="rect" r:blip="">
                  <dgm:adjLst/>
                </dgm:shape>
                <dgm:presOf axis="self"/>
                <dgm:constrLst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vert2">
                <dgm:choose name="Name23">
                  <dgm:if name="Name24" func="var" arg="dir" op="equ" val="norm">
                    <dgm:alg type="lin">
                      <dgm:param type="linDir" val="fromT"/>
                      <dgm:param type="nodeHorzAlign" val="l"/>
                    </dgm:alg>
                  </dgm:if>
                  <dgm:else name="Name25">
                    <dgm:alg type="lin">
                      <dgm:param type="linDir" val="fromT"/>
                      <dgm:param type="nodeHorzAlign" val="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forEach name="Name26" axis="ch" ptType="node">
                  <dgm:layoutNode name="horz3">
                    <dgm:choose name="Name27">
                      <dgm:if name="Name28" func="var" arg="dir" op="equ" val="norm">
                        <dgm:alg type="lin">
                          <dgm:param type="linDir" val="fromL"/>
                          <dgm:param type="nodeVertAlign" val="t"/>
                        </dgm:alg>
                      </dgm:if>
                      <dgm:else name="Name29">
                        <dgm:alg type="lin">
                          <dgm:param type="linDir" val="fromR"/>
                          <dgm:param type="nodeVertAlign" val="t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layoutNode name="horzSpace3">
                      <dgm:alg type="sp"/>
                      <dgm:shape xmlns:r="http://schemas.openxmlformats.org/officeDocument/2006/relationships" r:blip="">
                        <dgm:adjLst/>
                      </dgm:shape>
                      <dgm:presOf/>
                    </dgm:layoutNode>
                    <dgm:layoutNode name="tx3" styleLbl="revTx">
                      <dgm:alg type="tx">
                        <dgm:param type="parTxLTRAlign" val="l"/>
                        <dgm:param type="parTxRTLAlign" val="r"/>
                        <dgm:param type="txAnchorVert" val="t"/>
                      </dgm:alg>
                      <dgm:shape xmlns:r="http://schemas.openxmlformats.org/officeDocument/2006/relationships" type="rect" r:blip="">
                        <dgm:adjLst/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vert3">
                      <dgm:choose name="Name30">
                        <dgm:if name="Name31" func="var" arg="dir" op="equ" val="norm">
                          <dgm:alg type="lin">
                            <dgm:param type="linDir" val="fromT"/>
                            <dgm:param type="nodeHorzAlign" val="l"/>
                          </dgm:alg>
                        </dgm:if>
                        <dgm:else name="Name32">
                          <dgm:alg type="lin">
                            <dgm:param type="linDir" val="fromT"/>
                            <dgm:param type="nodeHorzAlign" val="r"/>
                          </dgm:alg>
                        </dgm:else>
                      </dgm:choose>
                      <dgm:shape xmlns:r="http://schemas.openxmlformats.org/officeDocument/2006/relationships" r:blip="">
                        <dgm:adjLst/>
                      </dgm:shape>
                      <dgm:presOf/>
                      <dgm:forEach name="Name33" axis="ch" ptType="node">
                        <dgm:layoutNode name="horz4">
                          <dgm:choose name="Name34">
                            <dgm:if name="Name35" func="var" arg="dir" op="equ" val="norm">
                              <dgm:alg type="lin">
                                <dgm:param type="linDir" val="fromL"/>
                                <dgm:param type="nodeVertAlign" val="t"/>
                              </dgm:alg>
                            </dgm:if>
                            <dgm:else name="Name36">
                              <dgm:alg type="lin">
                                <dgm:param type="linDir" val="fromR"/>
                                <dgm:param type="nodeVertAlign" val="t"/>
                              </dgm:alg>
                            </dgm:else>
                          </dgm:choose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layoutNode name="horzSpace4">
                            <dgm:alg type="sp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</dgm:layoutNode>
                          <dgm:layoutNode name="tx4" styleLbl="revTx">
                            <dgm:varLst>
                              <dgm:bulletEnabled val="1"/>
                            </dgm:varLst>
                            <dgm:alg type="tx">
                              <dgm:param type="parTxLTRAlign" val="l"/>
                              <dgm:param type="parTxRTLAlign" val="r"/>
                              <dgm:param type="txAnchorVert" val="t"/>
                            </dgm:alg>
                            <dgm:shape xmlns:r="http://schemas.openxmlformats.org/officeDocument/2006/relationships" type="rect" r:blip="">
                              <dgm:adjLst/>
                            </dgm:shape>
                            <dgm:presOf axis="desOrSelf" ptType="node"/>
                            <dgm:constrLst>
                              <dgm:constr type="tMarg" refType="primFontSz" fact="0.3"/>
                              <dgm:constr type="bMarg" refType="primFontSz" fact="0.3"/>
                              <dgm:constr type="lMarg" refType="primFontSz" fact="0.3"/>
                              <dgm:constr type="r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</dgm:layoutNode>
                      </dgm:forEach>
                    </dgm:layoutNode>
                  </dgm:layoutNode>
                  <dgm:forEach name="Name37" axis="followSib" ptType="sibTrans" cnt="1">
                    <dgm:layoutNode name="thinLine3" styleLbl="callout">
                      <dgm:alg type="sp"/>
                      <dgm:shape xmlns:r="http://schemas.openxmlformats.org/officeDocument/2006/relationships" type="line" r:blip="">
                        <dgm:adjLst/>
                      </dgm:shape>
                      <dgm:presOf/>
                    </dgm:layoutNode>
                  </dgm:forEach>
                </dgm:forEach>
              </dgm:layoutNode>
            </dgm:layoutNode>
            <dgm:layoutNode name="thinLine2b" styleLbl="callout">
              <dgm:alg type="sp"/>
              <dgm:shape xmlns:r="http://schemas.openxmlformats.org/officeDocument/2006/relationships" type="line" r:blip="">
                <dgm:adjLst/>
              </dgm:shape>
              <dgm:presOf/>
            </dgm:layoutNode>
            <dgm:layoutNode name="vertSpace2b">
              <dgm:alg type="sp"/>
              <dgm:shape xmlns:r="http://schemas.openxmlformats.org/officeDocument/2006/relationships" r:blip="">
                <dgm:adjLst/>
              </dgm:shape>
              <dgm:presOf/>
            </dgm:layoutNode>
          </dgm:forEach>
        </dgm:layoutNode>
      </dgm:layoutNode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8/layout/LinedList">
  <dgm:title val=""/>
  <dgm:desc val=""/>
  <dgm:catLst>
    <dgm:cat type="hierarchy" pri="8000"/>
    <dgm:cat type="list" pri="25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clrData>
  <dgm:layoutNode name="vert0">
    <dgm:varLst>
      <dgm:dir/>
      <dgm:animOne val="branch"/>
      <dgm:animLvl val="lvl"/>
    </dgm:varLst>
    <dgm:choose name="Name0">
      <dgm:if name="Name1" func="var" arg="dir" op="equ" val="norm">
        <dgm:alg type="lin">
          <dgm:param type="linDir" val="fromT"/>
          <dgm:param type="nodeHorzAlign" val="l"/>
        </dgm:alg>
      </dgm:if>
      <dgm:else name="Name2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horz1" refType="w"/>
      <dgm:constr type="h" for="ch" forName="horz1" refType="h"/>
      <dgm:constr type="h" for="des" forName="vert1" refType="h"/>
      <dgm:constr type="h" for="des" forName="tx1" refType="h"/>
      <dgm:constr type="h" for="des" forName="horz2" refType="h"/>
      <dgm:constr type="h" for="des" forName="vert2" refType="h"/>
      <dgm:constr type="h" for="des" forName="horz3" refType="h"/>
      <dgm:constr type="h" for="des" forName="vert3" refType="h"/>
      <dgm:constr type="h" for="des" forName="horz4" refType="h"/>
      <dgm:constr type="h" for="des" ptType="node" refType="h"/>
      <dgm:constr type="primFontSz" for="des" forName="tx1" op="equ" val="65"/>
      <dgm:constr type="primFontSz" for="des" forName="tx2" op="equ" val="65"/>
      <dgm:constr type="primFontSz" for="des" forName="tx3" op="equ" val="65"/>
      <dgm:constr type="primFontSz" for="des" forName="tx4" op="equ" val="65"/>
      <dgm:constr type="w" for="des" forName="thickLine" refType="w"/>
      <dgm:constr type="h" for="des" forName="thickLine"/>
      <dgm:constr type="h" for="des" forName="thinLine1"/>
      <dgm:constr type="h" for="des" forName="thinLine2b"/>
      <dgm:constr type="h" for="des" forName="thinLine3"/>
      <dgm:constr type="h" for="des" forName="vertSpace2a" refType="h" fact="0.05"/>
      <dgm:constr type="h" for="des" forName="vertSpace2b" refType="h" refFor="des" refForName="vertSpace2a"/>
    </dgm:constrLst>
    <dgm:forEach name="Name3" axis="ch" ptType="node">
      <dgm:layoutNode name="thickLine" styleLbl="alignNode1">
        <dgm:alg type="sp"/>
        <dgm:shape xmlns:r="http://schemas.openxmlformats.org/officeDocument/2006/relationships" type="line" r:blip="">
          <dgm:adjLst/>
        </dgm:shape>
        <dgm:presOf/>
      </dgm:layoutNode>
      <dgm:layoutNode name="horz1">
        <dgm:choose name="Name4">
          <dgm:if name="Name5" func="var" arg="dir" op="equ" val="norm">
            <dgm:alg type="lin">
              <dgm:param type="linDir" val="fromL"/>
              <dgm:param type="nodeVertAlign" val="t"/>
            </dgm:alg>
          </dgm:if>
          <dgm:else name="Name6">
            <dgm:alg type="lin">
              <dgm:param type="linDir" val="fromR"/>
              <dgm:param type="nodeVertAlign" val="t"/>
            </dgm:alg>
          </dgm:else>
        </dgm:choose>
        <dgm:shape xmlns:r="http://schemas.openxmlformats.org/officeDocument/2006/relationships" r:blip="">
          <dgm:adjLst/>
        </dgm:shape>
        <dgm:presOf/>
        <dgm:choose name="Name7">
          <dgm:if name="Name8" axis="root des" func="maxDepth" op="equ" val="1">
            <dgm:constrLst>
              <dgm:constr type="w" for="ch" forName="tx1" refType="w"/>
            </dgm:constrLst>
          </dgm:if>
          <dgm:if name="Name9" axis="root des" func="maxDepth" op="equ" val="2">
            <dgm:constrLst>
              <dgm:constr type="w" for="ch" forName="tx1" refType="w" fact="0.2"/>
              <dgm:constr type="w" for="des" forName="tx2" refType="w" fact="0.785"/>
              <dgm:constr type="w" for="des" forName="horzSpace2" refType="w" fact="0.015"/>
              <dgm:constr type="w" for="des" forName="thinLine2b" refType="w" fact="0.8"/>
            </dgm:constrLst>
          </dgm:if>
          <dgm:if name="Name10" axis="root des" func="maxDepth" op="equ" val="3">
            <dgm:constrLst>
              <dgm:constr type="w" for="ch" forName="tx1" refType="w" fact="0.2"/>
              <dgm:constr type="w" for="des" forName="tx2" refType="w" fact="0.385"/>
              <dgm:constr type="w" for="des" forName="tx3" refType="w" fact="0.385"/>
              <dgm:constr type="w" for="des" forName="horzSpace2" refType="w" fact="0.015"/>
              <dgm:constr type="w" for="des" forName="horzSpace3" refType="w" fact="0.015"/>
              <dgm:constr type="w" for="des" forName="thinLine2b" refType="w" fact="0.8"/>
              <dgm:constr type="w" for="des" forName="thinLine3" refType="w" fact="0.385"/>
            </dgm:constrLst>
          </dgm:if>
          <dgm:if name="Name11" axis="root des" func="maxDepth" op="gte" val="4">
            <dgm:constrLst>
              <dgm:constr type="w" for="ch" forName="tx1" refType="w" fact="0.2"/>
              <dgm:constr type="w" for="des" forName="tx2" refType="w" fact="0.2516"/>
              <dgm:constr type="w" for="des" forName="tx3" refType="w" fact="0.2516"/>
              <dgm:constr type="w" for="des" forName="tx4" refType="w" fact="0.2516"/>
              <dgm:constr type="w" for="des" forName="horzSpace2" refType="w" fact="0.015"/>
              <dgm:constr type="w" for="des" forName="horzSpace3" refType="w" fact="0.015"/>
              <dgm:constr type="w" for="des" forName="horzSpace4" refType="w" fact="0.015"/>
              <dgm:constr type="w" for="des" forName="thinLine2b" refType="w" fact="0.8"/>
              <dgm:constr type="w" for="des" forName="thinLine3" refType="w" fact="0.5332"/>
            </dgm:constrLst>
          </dgm:if>
          <dgm:else name="Name12"/>
        </dgm:choose>
        <dgm:layoutNode name="tx1" styleLbl="revTx"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>
            <dgm:adjLst/>
          </dgm:shape>
          <dgm:presOf axis="self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vert1">
          <dgm:choose name="Name13">
            <dgm:if name="Name14" func="var" arg="dir" op="equ" val="norm">
              <dgm:alg type="lin">
                <dgm:param type="linDir" val="fromT"/>
                <dgm:param type="nodeHorzAlign" val="l"/>
              </dgm:alg>
            </dgm:if>
            <dgm:else name="Name15">
              <dgm:alg type="lin">
                <dgm:param type="linDir" val="fromT"/>
                <dgm:param type="nodeHorzAlign" val="r"/>
              </dgm:alg>
            </dgm:else>
          </dgm:choose>
          <dgm:shape xmlns:r="http://schemas.openxmlformats.org/officeDocument/2006/relationships" r:blip="">
            <dgm:adjLst/>
          </dgm:shape>
          <dgm:presOf/>
          <dgm:forEach name="Name16" axis="ch" ptType="node">
            <dgm:choose name="Name17">
              <dgm:if name="Name18" axis="self" ptType="node" func="pos" op="equ" val="1">
                <dgm:layoutNode name="vertSpace2a">
                  <dgm:alg type="sp"/>
                  <dgm:shape xmlns:r="http://schemas.openxmlformats.org/officeDocument/2006/relationships" r:blip="">
                    <dgm:adjLst/>
                  </dgm:shape>
                  <dgm:presOf/>
                </dgm:layoutNode>
              </dgm:if>
              <dgm:else name="Name19"/>
            </dgm:choose>
            <dgm:layoutNode name="horz2">
              <dgm:choose name="Name20">
                <dgm:if name="Name21" func="var" arg="dir" op="equ" val="norm">
                  <dgm:alg type="lin">
                    <dgm:param type="linDir" val="fromL"/>
                    <dgm:param type="nodeVertAlign" val="t"/>
                  </dgm:alg>
                </dgm:if>
                <dgm:else name="Name22">
                  <dgm:alg type="lin">
                    <dgm:param type="linDir" val="fromR"/>
                    <dgm:param type="nodeVertAlign" val="t"/>
                  </dgm:alg>
                </dgm:else>
              </dgm:choose>
              <dgm:shape xmlns:r="http://schemas.openxmlformats.org/officeDocument/2006/relationships" r:blip="">
                <dgm:adjLst/>
              </dgm:shape>
              <dgm:presOf/>
              <dgm:layoutNode name="horzSpace2">
                <dgm:alg type="sp"/>
                <dgm:shape xmlns:r="http://schemas.openxmlformats.org/officeDocument/2006/relationships" r:blip="">
                  <dgm:adjLst/>
                </dgm:shape>
                <dgm:presOf/>
              </dgm:layoutNode>
              <dgm:layoutNode name="tx2" styleLbl="revTx">
                <dgm:alg type="tx">
                  <dgm:param type="parTxLTRAlign" val="l"/>
                  <dgm:param type="parTxRTLAlign" val="r"/>
                  <dgm:param type="txAnchorVert" val="t"/>
                </dgm:alg>
                <dgm:shape xmlns:r="http://schemas.openxmlformats.org/officeDocument/2006/relationships" type="rect" r:blip="">
                  <dgm:adjLst/>
                </dgm:shape>
                <dgm:presOf axis="self"/>
                <dgm:constrLst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vert2">
                <dgm:choose name="Name23">
                  <dgm:if name="Name24" func="var" arg="dir" op="equ" val="norm">
                    <dgm:alg type="lin">
                      <dgm:param type="linDir" val="fromT"/>
                      <dgm:param type="nodeHorzAlign" val="l"/>
                    </dgm:alg>
                  </dgm:if>
                  <dgm:else name="Name25">
                    <dgm:alg type="lin">
                      <dgm:param type="linDir" val="fromT"/>
                      <dgm:param type="nodeHorzAlign" val="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forEach name="Name26" axis="ch" ptType="node">
                  <dgm:layoutNode name="horz3">
                    <dgm:choose name="Name27">
                      <dgm:if name="Name28" func="var" arg="dir" op="equ" val="norm">
                        <dgm:alg type="lin">
                          <dgm:param type="linDir" val="fromL"/>
                          <dgm:param type="nodeVertAlign" val="t"/>
                        </dgm:alg>
                      </dgm:if>
                      <dgm:else name="Name29">
                        <dgm:alg type="lin">
                          <dgm:param type="linDir" val="fromR"/>
                          <dgm:param type="nodeVertAlign" val="t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layoutNode name="horzSpace3">
                      <dgm:alg type="sp"/>
                      <dgm:shape xmlns:r="http://schemas.openxmlformats.org/officeDocument/2006/relationships" r:blip="">
                        <dgm:adjLst/>
                      </dgm:shape>
                      <dgm:presOf/>
                    </dgm:layoutNode>
                    <dgm:layoutNode name="tx3" styleLbl="revTx">
                      <dgm:alg type="tx">
                        <dgm:param type="parTxLTRAlign" val="l"/>
                        <dgm:param type="parTxRTLAlign" val="r"/>
                        <dgm:param type="txAnchorVert" val="t"/>
                      </dgm:alg>
                      <dgm:shape xmlns:r="http://schemas.openxmlformats.org/officeDocument/2006/relationships" type="rect" r:blip="">
                        <dgm:adjLst/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vert3">
                      <dgm:choose name="Name30">
                        <dgm:if name="Name31" func="var" arg="dir" op="equ" val="norm">
                          <dgm:alg type="lin">
                            <dgm:param type="linDir" val="fromT"/>
                            <dgm:param type="nodeHorzAlign" val="l"/>
                          </dgm:alg>
                        </dgm:if>
                        <dgm:else name="Name32">
                          <dgm:alg type="lin">
                            <dgm:param type="linDir" val="fromT"/>
                            <dgm:param type="nodeHorzAlign" val="r"/>
                          </dgm:alg>
                        </dgm:else>
                      </dgm:choose>
                      <dgm:shape xmlns:r="http://schemas.openxmlformats.org/officeDocument/2006/relationships" r:blip="">
                        <dgm:adjLst/>
                      </dgm:shape>
                      <dgm:presOf/>
                      <dgm:forEach name="Name33" axis="ch" ptType="node">
                        <dgm:layoutNode name="horz4">
                          <dgm:choose name="Name34">
                            <dgm:if name="Name35" func="var" arg="dir" op="equ" val="norm">
                              <dgm:alg type="lin">
                                <dgm:param type="linDir" val="fromL"/>
                                <dgm:param type="nodeVertAlign" val="t"/>
                              </dgm:alg>
                            </dgm:if>
                            <dgm:else name="Name36">
                              <dgm:alg type="lin">
                                <dgm:param type="linDir" val="fromR"/>
                                <dgm:param type="nodeVertAlign" val="t"/>
                              </dgm:alg>
                            </dgm:else>
                          </dgm:choose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layoutNode name="horzSpace4">
                            <dgm:alg type="sp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</dgm:layoutNode>
                          <dgm:layoutNode name="tx4" styleLbl="revTx">
                            <dgm:varLst>
                              <dgm:bulletEnabled val="1"/>
                            </dgm:varLst>
                            <dgm:alg type="tx">
                              <dgm:param type="parTxLTRAlign" val="l"/>
                              <dgm:param type="parTxRTLAlign" val="r"/>
                              <dgm:param type="txAnchorVert" val="t"/>
                            </dgm:alg>
                            <dgm:shape xmlns:r="http://schemas.openxmlformats.org/officeDocument/2006/relationships" type="rect" r:blip="">
                              <dgm:adjLst/>
                            </dgm:shape>
                            <dgm:presOf axis="desOrSelf" ptType="node"/>
                            <dgm:constrLst>
                              <dgm:constr type="tMarg" refType="primFontSz" fact="0.3"/>
                              <dgm:constr type="bMarg" refType="primFontSz" fact="0.3"/>
                              <dgm:constr type="lMarg" refType="primFontSz" fact="0.3"/>
                              <dgm:constr type="r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</dgm:layoutNode>
                      </dgm:forEach>
                    </dgm:layoutNode>
                  </dgm:layoutNode>
                  <dgm:forEach name="Name37" axis="followSib" ptType="sibTrans" cnt="1">
                    <dgm:layoutNode name="thinLine3" styleLbl="callout">
                      <dgm:alg type="sp"/>
                      <dgm:shape xmlns:r="http://schemas.openxmlformats.org/officeDocument/2006/relationships" type="line" r:blip="">
                        <dgm:adjLst/>
                      </dgm:shape>
                      <dgm:presOf/>
                    </dgm:layoutNode>
                  </dgm:forEach>
                </dgm:forEach>
              </dgm:layoutNode>
            </dgm:layoutNode>
            <dgm:layoutNode name="thinLine2b" styleLbl="callout">
              <dgm:alg type="sp"/>
              <dgm:shape xmlns:r="http://schemas.openxmlformats.org/officeDocument/2006/relationships" type="line" r:blip="">
                <dgm:adjLst/>
              </dgm:shape>
              <dgm:presOf/>
            </dgm:layoutNode>
            <dgm:layoutNode name="vertSpace2b">
              <dgm:alg type="sp"/>
              <dgm:shape xmlns:r="http://schemas.openxmlformats.org/officeDocument/2006/relationships" r:blip="">
                <dgm:adjLst/>
              </dgm:shape>
              <dgm:presOf/>
            </dgm:layoutNode>
          </dgm:forEach>
        </dgm:layoutNode>
      </dgm:layoutNode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8/layout/LinedList">
  <dgm:title val=""/>
  <dgm:desc val=""/>
  <dgm:catLst>
    <dgm:cat type="hierarchy" pri="8000"/>
    <dgm:cat type="list" pri="25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clrData>
  <dgm:layoutNode name="vert0">
    <dgm:varLst>
      <dgm:dir/>
      <dgm:animOne val="branch"/>
      <dgm:animLvl val="lvl"/>
    </dgm:varLst>
    <dgm:choose name="Name0">
      <dgm:if name="Name1" func="var" arg="dir" op="equ" val="norm">
        <dgm:alg type="lin">
          <dgm:param type="linDir" val="fromT"/>
          <dgm:param type="nodeHorzAlign" val="l"/>
        </dgm:alg>
      </dgm:if>
      <dgm:else name="Name2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horz1" refType="w"/>
      <dgm:constr type="h" for="ch" forName="horz1" refType="h"/>
      <dgm:constr type="h" for="des" forName="vert1" refType="h"/>
      <dgm:constr type="h" for="des" forName="tx1" refType="h"/>
      <dgm:constr type="h" for="des" forName="horz2" refType="h"/>
      <dgm:constr type="h" for="des" forName="vert2" refType="h"/>
      <dgm:constr type="h" for="des" forName="horz3" refType="h"/>
      <dgm:constr type="h" for="des" forName="vert3" refType="h"/>
      <dgm:constr type="h" for="des" forName="horz4" refType="h"/>
      <dgm:constr type="h" for="des" ptType="node" refType="h"/>
      <dgm:constr type="primFontSz" for="des" forName="tx1" op="equ" val="65"/>
      <dgm:constr type="primFontSz" for="des" forName="tx2" op="equ" val="65"/>
      <dgm:constr type="primFontSz" for="des" forName="tx3" op="equ" val="65"/>
      <dgm:constr type="primFontSz" for="des" forName="tx4" op="equ" val="65"/>
      <dgm:constr type="w" for="des" forName="thickLine" refType="w"/>
      <dgm:constr type="h" for="des" forName="thickLine"/>
      <dgm:constr type="h" for="des" forName="thinLine1"/>
      <dgm:constr type="h" for="des" forName="thinLine2b"/>
      <dgm:constr type="h" for="des" forName="thinLine3"/>
      <dgm:constr type="h" for="des" forName="vertSpace2a" refType="h" fact="0.05"/>
      <dgm:constr type="h" for="des" forName="vertSpace2b" refType="h" refFor="des" refForName="vertSpace2a"/>
    </dgm:constrLst>
    <dgm:forEach name="Name3" axis="ch" ptType="node">
      <dgm:layoutNode name="thickLine" styleLbl="alignNode1">
        <dgm:alg type="sp"/>
        <dgm:shape xmlns:r="http://schemas.openxmlformats.org/officeDocument/2006/relationships" type="line" r:blip="">
          <dgm:adjLst/>
        </dgm:shape>
        <dgm:presOf/>
      </dgm:layoutNode>
      <dgm:layoutNode name="horz1">
        <dgm:choose name="Name4">
          <dgm:if name="Name5" func="var" arg="dir" op="equ" val="norm">
            <dgm:alg type="lin">
              <dgm:param type="linDir" val="fromL"/>
              <dgm:param type="nodeVertAlign" val="t"/>
            </dgm:alg>
          </dgm:if>
          <dgm:else name="Name6">
            <dgm:alg type="lin">
              <dgm:param type="linDir" val="fromR"/>
              <dgm:param type="nodeVertAlign" val="t"/>
            </dgm:alg>
          </dgm:else>
        </dgm:choose>
        <dgm:shape xmlns:r="http://schemas.openxmlformats.org/officeDocument/2006/relationships" r:blip="">
          <dgm:adjLst/>
        </dgm:shape>
        <dgm:presOf/>
        <dgm:choose name="Name7">
          <dgm:if name="Name8" axis="root des" func="maxDepth" op="equ" val="1">
            <dgm:constrLst>
              <dgm:constr type="w" for="ch" forName="tx1" refType="w"/>
            </dgm:constrLst>
          </dgm:if>
          <dgm:if name="Name9" axis="root des" func="maxDepth" op="equ" val="2">
            <dgm:constrLst>
              <dgm:constr type="w" for="ch" forName="tx1" refType="w" fact="0.2"/>
              <dgm:constr type="w" for="des" forName="tx2" refType="w" fact="0.785"/>
              <dgm:constr type="w" for="des" forName="horzSpace2" refType="w" fact="0.015"/>
              <dgm:constr type="w" for="des" forName="thinLine2b" refType="w" fact="0.8"/>
            </dgm:constrLst>
          </dgm:if>
          <dgm:if name="Name10" axis="root des" func="maxDepth" op="equ" val="3">
            <dgm:constrLst>
              <dgm:constr type="w" for="ch" forName="tx1" refType="w" fact="0.2"/>
              <dgm:constr type="w" for="des" forName="tx2" refType="w" fact="0.385"/>
              <dgm:constr type="w" for="des" forName="tx3" refType="w" fact="0.385"/>
              <dgm:constr type="w" for="des" forName="horzSpace2" refType="w" fact="0.015"/>
              <dgm:constr type="w" for="des" forName="horzSpace3" refType="w" fact="0.015"/>
              <dgm:constr type="w" for="des" forName="thinLine2b" refType="w" fact="0.8"/>
              <dgm:constr type="w" for="des" forName="thinLine3" refType="w" fact="0.385"/>
            </dgm:constrLst>
          </dgm:if>
          <dgm:if name="Name11" axis="root des" func="maxDepth" op="gte" val="4">
            <dgm:constrLst>
              <dgm:constr type="w" for="ch" forName="tx1" refType="w" fact="0.2"/>
              <dgm:constr type="w" for="des" forName="tx2" refType="w" fact="0.2516"/>
              <dgm:constr type="w" for="des" forName="tx3" refType="w" fact="0.2516"/>
              <dgm:constr type="w" for="des" forName="tx4" refType="w" fact="0.2516"/>
              <dgm:constr type="w" for="des" forName="horzSpace2" refType="w" fact="0.015"/>
              <dgm:constr type="w" for="des" forName="horzSpace3" refType="w" fact="0.015"/>
              <dgm:constr type="w" for="des" forName="horzSpace4" refType="w" fact="0.015"/>
              <dgm:constr type="w" for="des" forName="thinLine2b" refType="w" fact="0.8"/>
              <dgm:constr type="w" for="des" forName="thinLine3" refType="w" fact="0.5332"/>
            </dgm:constrLst>
          </dgm:if>
          <dgm:else name="Name12"/>
        </dgm:choose>
        <dgm:layoutNode name="tx1" styleLbl="revTx"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>
            <dgm:adjLst/>
          </dgm:shape>
          <dgm:presOf axis="self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vert1">
          <dgm:choose name="Name13">
            <dgm:if name="Name14" func="var" arg="dir" op="equ" val="norm">
              <dgm:alg type="lin">
                <dgm:param type="linDir" val="fromT"/>
                <dgm:param type="nodeHorzAlign" val="l"/>
              </dgm:alg>
            </dgm:if>
            <dgm:else name="Name15">
              <dgm:alg type="lin">
                <dgm:param type="linDir" val="fromT"/>
                <dgm:param type="nodeHorzAlign" val="r"/>
              </dgm:alg>
            </dgm:else>
          </dgm:choose>
          <dgm:shape xmlns:r="http://schemas.openxmlformats.org/officeDocument/2006/relationships" r:blip="">
            <dgm:adjLst/>
          </dgm:shape>
          <dgm:presOf/>
          <dgm:forEach name="Name16" axis="ch" ptType="node">
            <dgm:choose name="Name17">
              <dgm:if name="Name18" axis="self" ptType="node" func="pos" op="equ" val="1">
                <dgm:layoutNode name="vertSpace2a">
                  <dgm:alg type="sp"/>
                  <dgm:shape xmlns:r="http://schemas.openxmlformats.org/officeDocument/2006/relationships" r:blip="">
                    <dgm:adjLst/>
                  </dgm:shape>
                  <dgm:presOf/>
                </dgm:layoutNode>
              </dgm:if>
              <dgm:else name="Name19"/>
            </dgm:choose>
            <dgm:layoutNode name="horz2">
              <dgm:choose name="Name20">
                <dgm:if name="Name21" func="var" arg="dir" op="equ" val="norm">
                  <dgm:alg type="lin">
                    <dgm:param type="linDir" val="fromL"/>
                    <dgm:param type="nodeVertAlign" val="t"/>
                  </dgm:alg>
                </dgm:if>
                <dgm:else name="Name22">
                  <dgm:alg type="lin">
                    <dgm:param type="linDir" val="fromR"/>
                    <dgm:param type="nodeVertAlign" val="t"/>
                  </dgm:alg>
                </dgm:else>
              </dgm:choose>
              <dgm:shape xmlns:r="http://schemas.openxmlformats.org/officeDocument/2006/relationships" r:blip="">
                <dgm:adjLst/>
              </dgm:shape>
              <dgm:presOf/>
              <dgm:layoutNode name="horzSpace2">
                <dgm:alg type="sp"/>
                <dgm:shape xmlns:r="http://schemas.openxmlformats.org/officeDocument/2006/relationships" r:blip="">
                  <dgm:adjLst/>
                </dgm:shape>
                <dgm:presOf/>
              </dgm:layoutNode>
              <dgm:layoutNode name="tx2" styleLbl="revTx">
                <dgm:alg type="tx">
                  <dgm:param type="parTxLTRAlign" val="l"/>
                  <dgm:param type="parTxRTLAlign" val="r"/>
                  <dgm:param type="txAnchorVert" val="t"/>
                </dgm:alg>
                <dgm:shape xmlns:r="http://schemas.openxmlformats.org/officeDocument/2006/relationships" type="rect" r:blip="">
                  <dgm:adjLst/>
                </dgm:shape>
                <dgm:presOf axis="self"/>
                <dgm:constrLst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vert2">
                <dgm:choose name="Name23">
                  <dgm:if name="Name24" func="var" arg="dir" op="equ" val="norm">
                    <dgm:alg type="lin">
                      <dgm:param type="linDir" val="fromT"/>
                      <dgm:param type="nodeHorzAlign" val="l"/>
                    </dgm:alg>
                  </dgm:if>
                  <dgm:else name="Name25">
                    <dgm:alg type="lin">
                      <dgm:param type="linDir" val="fromT"/>
                      <dgm:param type="nodeHorzAlign" val="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forEach name="Name26" axis="ch" ptType="node">
                  <dgm:layoutNode name="horz3">
                    <dgm:choose name="Name27">
                      <dgm:if name="Name28" func="var" arg="dir" op="equ" val="norm">
                        <dgm:alg type="lin">
                          <dgm:param type="linDir" val="fromL"/>
                          <dgm:param type="nodeVertAlign" val="t"/>
                        </dgm:alg>
                      </dgm:if>
                      <dgm:else name="Name29">
                        <dgm:alg type="lin">
                          <dgm:param type="linDir" val="fromR"/>
                          <dgm:param type="nodeVertAlign" val="t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layoutNode name="horzSpace3">
                      <dgm:alg type="sp"/>
                      <dgm:shape xmlns:r="http://schemas.openxmlformats.org/officeDocument/2006/relationships" r:blip="">
                        <dgm:adjLst/>
                      </dgm:shape>
                      <dgm:presOf/>
                    </dgm:layoutNode>
                    <dgm:layoutNode name="tx3" styleLbl="revTx">
                      <dgm:alg type="tx">
                        <dgm:param type="parTxLTRAlign" val="l"/>
                        <dgm:param type="parTxRTLAlign" val="r"/>
                        <dgm:param type="txAnchorVert" val="t"/>
                      </dgm:alg>
                      <dgm:shape xmlns:r="http://schemas.openxmlformats.org/officeDocument/2006/relationships" type="rect" r:blip="">
                        <dgm:adjLst/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vert3">
                      <dgm:choose name="Name30">
                        <dgm:if name="Name31" func="var" arg="dir" op="equ" val="norm">
                          <dgm:alg type="lin">
                            <dgm:param type="linDir" val="fromT"/>
                            <dgm:param type="nodeHorzAlign" val="l"/>
                          </dgm:alg>
                        </dgm:if>
                        <dgm:else name="Name32">
                          <dgm:alg type="lin">
                            <dgm:param type="linDir" val="fromT"/>
                            <dgm:param type="nodeHorzAlign" val="r"/>
                          </dgm:alg>
                        </dgm:else>
                      </dgm:choose>
                      <dgm:shape xmlns:r="http://schemas.openxmlformats.org/officeDocument/2006/relationships" r:blip="">
                        <dgm:adjLst/>
                      </dgm:shape>
                      <dgm:presOf/>
                      <dgm:forEach name="Name33" axis="ch" ptType="node">
                        <dgm:layoutNode name="horz4">
                          <dgm:choose name="Name34">
                            <dgm:if name="Name35" func="var" arg="dir" op="equ" val="norm">
                              <dgm:alg type="lin">
                                <dgm:param type="linDir" val="fromL"/>
                                <dgm:param type="nodeVertAlign" val="t"/>
                              </dgm:alg>
                            </dgm:if>
                            <dgm:else name="Name36">
                              <dgm:alg type="lin">
                                <dgm:param type="linDir" val="fromR"/>
                                <dgm:param type="nodeVertAlign" val="t"/>
                              </dgm:alg>
                            </dgm:else>
                          </dgm:choose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layoutNode name="horzSpace4">
                            <dgm:alg type="sp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</dgm:layoutNode>
                          <dgm:layoutNode name="tx4" styleLbl="revTx">
                            <dgm:varLst>
                              <dgm:bulletEnabled val="1"/>
                            </dgm:varLst>
                            <dgm:alg type="tx">
                              <dgm:param type="parTxLTRAlign" val="l"/>
                              <dgm:param type="parTxRTLAlign" val="r"/>
                              <dgm:param type="txAnchorVert" val="t"/>
                            </dgm:alg>
                            <dgm:shape xmlns:r="http://schemas.openxmlformats.org/officeDocument/2006/relationships" type="rect" r:blip="">
                              <dgm:adjLst/>
                            </dgm:shape>
                            <dgm:presOf axis="desOrSelf" ptType="node"/>
                            <dgm:constrLst>
                              <dgm:constr type="tMarg" refType="primFontSz" fact="0.3"/>
                              <dgm:constr type="bMarg" refType="primFontSz" fact="0.3"/>
                              <dgm:constr type="lMarg" refType="primFontSz" fact="0.3"/>
                              <dgm:constr type="r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</dgm:layoutNode>
                      </dgm:forEach>
                    </dgm:layoutNode>
                  </dgm:layoutNode>
                  <dgm:forEach name="Name37" axis="followSib" ptType="sibTrans" cnt="1">
                    <dgm:layoutNode name="thinLine3" styleLbl="callout">
                      <dgm:alg type="sp"/>
                      <dgm:shape xmlns:r="http://schemas.openxmlformats.org/officeDocument/2006/relationships" type="line" r:blip="">
                        <dgm:adjLst/>
                      </dgm:shape>
                      <dgm:presOf/>
                    </dgm:layoutNode>
                  </dgm:forEach>
                </dgm:forEach>
              </dgm:layoutNode>
            </dgm:layoutNode>
            <dgm:layoutNode name="thinLine2b" styleLbl="callout">
              <dgm:alg type="sp"/>
              <dgm:shape xmlns:r="http://schemas.openxmlformats.org/officeDocument/2006/relationships" type="line" r:blip="">
                <dgm:adjLst/>
              </dgm:shape>
              <dgm:presOf/>
            </dgm:layoutNode>
            <dgm:layoutNode name="vertSpace2b">
              <dgm:alg type="sp"/>
              <dgm:shape xmlns:r="http://schemas.openxmlformats.org/officeDocument/2006/relationships" r:blip="">
                <dgm:adjLst/>
              </dgm:shape>
              <dgm:presOf/>
            </dgm:layoutNode>
          </dgm:forEach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4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18</cp:revision>
  <dcterms:created xsi:type="dcterms:W3CDTF">2021-05-30T12:49:00Z</dcterms:created>
  <dcterms:modified xsi:type="dcterms:W3CDTF">2021-06-06T09:12:00Z</dcterms:modified>
</cp:coreProperties>
</file>